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FC3F3D" w14:paraId="5B1BB5F3" w14:textId="77777777" w:rsidTr="00FC3F3D">
        <w:trPr>
          <w:trHeight w:val="852"/>
          <w:jc w:val="center"/>
        </w:trPr>
        <w:tc>
          <w:tcPr>
            <w:tcW w:w="6946" w:type="dxa"/>
            <w:vMerge w:val="restart"/>
            <w:tcBorders>
              <w:top w:val="nil"/>
              <w:left w:val="nil"/>
              <w:bottom w:val="nil"/>
              <w:right w:val="single" w:sz="4" w:space="0" w:color="auto"/>
            </w:tcBorders>
            <w:hideMark/>
          </w:tcPr>
          <w:p w14:paraId="5D0BA7A8" w14:textId="17A6D0F4" w:rsidR="00FC3F3D" w:rsidRDefault="00FC3F3D">
            <w:pPr>
              <w:tabs>
                <w:tab w:val="left" w:pos="-108"/>
              </w:tabs>
              <w:ind w:left="-108"/>
              <w:jc w:val="left"/>
              <w:rPr>
                <w:rFonts w:cs="Arial"/>
                <w:b/>
                <w:bCs/>
                <w:i/>
                <w:iCs/>
                <w:color w:val="000066"/>
                <w:sz w:val="12"/>
                <w:szCs w:val="12"/>
                <w:lang w:eastAsia="it-IT"/>
              </w:rPr>
            </w:pPr>
            <w:bookmarkStart w:id="0" w:name="_Hlk48826247"/>
            <w:r>
              <w:rPr>
                <w:rFonts w:ascii="AdvP6960" w:hAnsi="AdvP6960" w:cs="AdvP6960"/>
                <w:noProof/>
                <w:color w:val="241F20"/>
                <w:szCs w:val="18"/>
                <w:lang w:val="it-IT" w:eastAsia="it-IT"/>
              </w:rPr>
              <w:drawing>
                <wp:inline distT="0" distB="0" distL="0" distR="0" wp14:anchorId="458A8277" wp14:editId="26AEB6C8">
                  <wp:extent cx="638175" cy="371475"/>
                  <wp:effectExtent l="0" t="0" r="9525" b="9525"/>
                  <wp:docPr id="13" name="Immagine 13"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232BCCD9" w14:textId="77777777" w:rsidR="00FC3F3D" w:rsidRDefault="00FC3F3D">
            <w:pPr>
              <w:tabs>
                <w:tab w:val="left" w:pos="-108"/>
              </w:tabs>
              <w:ind w:left="-108"/>
              <w:rPr>
                <w:rFonts w:cs="Arial"/>
                <w:b/>
                <w:bCs/>
                <w:i/>
                <w:iCs/>
                <w:color w:val="000066"/>
                <w:sz w:val="22"/>
                <w:szCs w:val="22"/>
                <w:lang w:val="en-US"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625E5B20" w14:textId="77777777" w:rsidR="00FC3F3D" w:rsidRDefault="00FC3F3D">
            <w:pPr>
              <w:spacing w:line="140" w:lineRule="atLeast"/>
              <w:jc w:val="right"/>
              <w:rPr>
                <w:rFonts w:cs="Arial"/>
                <w:sz w:val="14"/>
                <w:szCs w:val="14"/>
              </w:rPr>
            </w:pPr>
            <w:r>
              <w:rPr>
                <w:rFonts w:cs="Arial"/>
                <w:sz w:val="14"/>
                <w:szCs w:val="14"/>
              </w:rPr>
              <w:t>A publication of</w:t>
            </w:r>
          </w:p>
          <w:p w14:paraId="58DAC09A" w14:textId="6A4ECDC9" w:rsidR="00FC3F3D" w:rsidRDefault="00FC3F3D">
            <w:pPr>
              <w:jc w:val="right"/>
            </w:pPr>
            <w:r>
              <w:rPr>
                <w:noProof/>
                <w:lang w:val="it-IT" w:eastAsia="it-IT"/>
              </w:rPr>
              <w:drawing>
                <wp:inline distT="0" distB="0" distL="0" distR="0" wp14:anchorId="6DBBE9F7" wp14:editId="6D763150">
                  <wp:extent cx="666750" cy="361950"/>
                  <wp:effectExtent l="0" t="0" r="0" b="0"/>
                  <wp:docPr id="12" name="Immagine 12"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FC3F3D" w14:paraId="04C3F0E5" w14:textId="77777777" w:rsidTr="00FC3F3D">
        <w:trPr>
          <w:trHeight w:val="567"/>
          <w:jc w:val="center"/>
        </w:trPr>
        <w:tc>
          <w:tcPr>
            <w:tcW w:w="0" w:type="auto"/>
            <w:vMerge/>
            <w:tcBorders>
              <w:top w:val="nil"/>
              <w:left w:val="nil"/>
              <w:bottom w:val="nil"/>
              <w:right w:val="single" w:sz="4" w:space="0" w:color="auto"/>
            </w:tcBorders>
            <w:vAlign w:val="center"/>
            <w:hideMark/>
          </w:tcPr>
          <w:p w14:paraId="51201B98" w14:textId="77777777" w:rsidR="00FC3F3D" w:rsidRDefault="00FC3F3D">
            <w:pPr>
              <w:tabs>
                <w:tab w:val="clear" w:pos="7100"/>
              </w:tabs>
              <w:spacing w:line="276" w:lineRule="auto"/>
              <w:jc w:val="left"/>
              <w:rPr>
                <w:rFonts w:cs="Arial"/>
                <w:b/>
                <w:bCs/>
                <w:i/>
                <w:iCs/>
                <w:color w:val="000066"/>
                <w:sz w:val="22"/>
                <w:szCs w:val="22"/>
                <w:lang w:val="en-US" w:eastAsia="it-IT"/>
              </w:rPr>
            </w:pPr>
          </w:p>
        </w:tc>
        <w:tc>
          <w:tcPr>
            <w:tcW w:w="1843" w:type="dxa"/>
            <w:tcBorders>
              <w:top w:val="nil"/>
              <w:left w:val="single" w:sz="4" w:space="0" w:color="auto"/>
              <w:bottom w:val="nil"/>
              <w:right w:val="single" w:sz="4" w:space="0" w:color="auto"/>
            </w:tcBorders>
            <w:hideMark/>
          </w:tcPr>
          <w:p w14:paraId="57CF7AC5" w14:textId="77777777" w:rsidR="00FC3F3D" w:rsidRDefault="00FC3F3D">
            <w:pPr>
              <w:spacing w:line="140" w:lineRule="atLeast"/>
              <w:jc w:val="right"/>
              <w:rPr>
                <w:rFonts w:cs="Arial"/>
                <w:sz w:val="14"/>
                <w:szCs w:val="14"/>
              </w:rPr>
            </w:pPr>
            <w:r>
              <w:rPr>
                <w:rFonts w:cs="Arial"/>
                <w:sz w:val="14"/>
                <w:szCs w:val="14"/>
              </w:rPr>
              <w:t>The Italian Association</w:t>
            </w:r>
          </w:p>
          <w:p w14:paraId="4DA5CEA0" w14:textId="77777777" w:rsidR="00FC3F3D" w:rsidRDefault="00FC3F3D">
            <w:pPr>
              <w:spacing w:line="140" w:lineRule="atLeast"/>
              <w:jc w:val="right"/>
              <w:rPr>
                <w:rFonts w:cs="Arial"/>
                <w:sz w:val="14"/>
                <w:szCs w:val="14"/>
              </w:rPr>
            </w:pPr>
            <w:r>
              <w:rPr>
                <w:rFonts w:cs="Arial"/>
                <w:sz w:val="14"/>
                <w:szCs w:val="14"/>
              </w:rPr>
              <w:t>of Chemical Engineering</w:t>
            </w:r>
          </w:p>
          <w:p w14:paraId="6CF4C203" w14:textId="77777777" w:rsidR="00FC3F3D" w:rsidRDefault="00FC3F3D">
            <w:pPr>
              <w:spacing w:line="140" w:lineRule="atLeast"/>
              <w:jc w:val="right"/>
              <w:rPr>
                <w:rFonts w:cs="Arial"/>
                <w:sz w:val="13"/>
                <w:szCs w:val="13"/>
              </w:rPr>
            </w:pPr>
            <w:r>
              <w:rPr>
                <w:rFonts w:cs="Arial"/>
                <w:sz w:val="13"/>
                <w:szCs w:val="13"/>
              </w:rPr>
              <w:t>Online at www.cetjournal.it</w:t>
            </w:r>
          </w:p>
        </w:tc>
      </w:tr>
      <w:tr w:rsidR="00FC3F3D" w14:paraId="24C9E9D7" w14:textId="77777777" w:rsidTr="00FC3F3D">
        <w:trPr>
          <w:trHeight w:val="68"/>
          <w:jc w:val="center"/>
        </w:trPr>
        <w:tc>
          <w:tcPr>
            <w:tcW w:w="8789" w:type="dxa"/>
            <w:gridSpan w:val="2"/>
            <w:tcBorders>
              <w:top w:val="nil"/>
              <w:left w:val="nil"/>
              <w:bottom w:val="single" w:sz="4" w:space="0" w:color="auto"/>
              <w:right w:val="nil"/>
            </w:tcBorders>
            <w:hideMark/>
          </w:tcPr>
          <w:p w14:paraId="6BFD21C8" w14:textId="77777777" w:rsidR="00FC3F3D" w:rsidRDefault="00FC3F3D">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6905F662" w14:textId="77777777" w:rsidR="00FC3F3D" w:rsidRDefault="00FC3F3D">
            <w:pPr>
              <w:tabs>
                <w:tab w:val="left" w:pos="-108"/>
              </w:tabs>
              <w:spacing w:line="140" w:lineRule="atLeast"/>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bookmarkEnd w:id="0"/>
      </w:tr>
    </w:tbl>
    <w:p w14:paraId="10DAA130" w14:textId="77777777" w:rsidR="000A03B2" w:rsidRPr="00B57B36" w:rsidRDefault="000A03B2" w:rsidP="000A03B2">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2E667253" w14:textId="7F38C48E" w:rsidR="00E978D0" w:rsidRPr="00F67C53" w:rsidRDefault="009B278E" w:rsidP="00E978D0">
      <w:pPr>
        <w:pStyle w:val="CETTitle"/>
        <w:rPr>
          <w:color w:val="FF0000"/>
        </w:rPr>
      </w:pPr>
      <w:r w:rsidRPr="00777019">
        <w:lastRenderedPageBreak/>
        <w:t>Thermal Decomposition</w:t>
      </w:r>
      <w:r w:rsidR="004501F4" w:rsidRPr="002E007C">
        <w:t xml:space="preserve"> of Sugars as an Eco-friendly and Inherent Safe Process for Carbon N</w:t>
      </w:r>
      <w:r w:rsidR="00A13D1D" w:rsidRPr="002E007C">
        <w:t xml:space="preserve">anoparticles </w:t>
      </w:r>
      <w:r w:rsidR="004501F4" w:rsidRPr="002E007C">
        <w:t>Produc</w:t>
      </w:r>
      <w:r w:rsidR="00A30386" w:rsidRPr="002E007C">
        <w:t>tion</w:t>
      </w:r>
    </w:p>
    <w:p w14:paraId="2B3CA35C" w14:textId="771907EC" w:rsidR="00E978D0" w:rsidRPr="00A30386" w:rsidRDefault="00A13D1D" w:rsidP="00AB5011">
      <w:pPr>
        <w:pStyle w:val="CETAuthors"/>
        <w:rPr>
          <w:lang w:val="it-IT"/>
        </w:rPr>
      </w:pPr>
      <w:r w:rsidRPr="00A30386">
        <w:rPr>
          <w:lang w:val="it-IT"/>
        </w:rPr>
        <w:t>Andrea Pietro Reverberi</w:t>
      </w:r>
      <w:r w:rsidRPr="00A30386">
        <w:rPr>
          <w:vertAlign w:val="superscript"/>
          <w:lang w:val="it-IT"/>
        </w:rPr>
        <w:t>a,</w:t>
      </w:r>
      <w:r w:rsidRPr="00A30386">
        <w:rPr>
          <w:lang w:val="it-IT"/>
        </w:rPr>
        <w:t>*, Marco Vocciante</w:t>
      </w:r>
      <w:r w:rsidRPr="00A30386">
        <w:rPr>
          <w:vertAlign w:val="superscript"/>
          <w:lang w:val="it-IT"/>
        </w:rPr>
        <w:t>a</w:t>
      </w:r>
      <w:r w:rsidR="00600535" w:rsidRPr="00A30386">
        <w:rPr>
          <w:lang w:val="it-IT"/>
        </w:rPr>
        <w:t xml:space="preserve">, </w:t>
      </w:r>
      <w:r w:rsidRPr="00A30386">
        <w:rPr>
          <w:lang w:val="it-IT"/>
        </w:rPr>
        <w:t>Marco Salerno</w:t>
      </w:r>
      <w:r w:rsidR="001216BB" w:rsidRPr="00A30386">
        <w:rPr>
          <w:vertAlign w:val="superscript"/>
          <w:lang w:val="it-IT"/>
        </w:rPr>
        <w:t>b</w:t>
      </w:r>
      <w:r w:rsidRPr="00A30386">
        <w:rPr>
          <w:lang w:val="it-IT"/>
        </w:rPr>
        <w:t>, Simone Lauciello</w:t>
      </w:r>
      <w:r w:rsidR="001216BB" w:rsidRPr="00A30386">
        <w:rPr>
          <w:vertAlign w:val="superscript"/>
          <w:lang w:val="it-IT"/>
        </w:rPr>
        <w:t>c</w:t>
      </w:r>
      <w:r w:rsidRPr="00A30386">
        <w:rPr>
          <w:lang w:val="it-IT"/>
        </w:rPr>
        <w:t>, Bruno Fabiano</w:t>
      </w:r>
      <w:r w:rsidR="001216BB" w:rsidRPr="00A30386">
        <w:rPr>
          <w:vertAlign w:val="superscript"/>
          <w:lang w:val="it-IT"/>
        </w:rPr>
        <w:t>d</w:t>
      </w:r>
    </w:p>
    <w:p w14:paraId="5053C5A8" w14:textId="62E68FD1" w:rsidR="00E978D0" w:rsidRPr="00B57B36" w:rsidRDefault="00E978D0" w:rsidP="00E978D0">
      <w:pPr>
        <w:pStyle w:val="CETAddress"/>
      </w:pPr>
      <w:r w:rsidRPr="00B57B36">
        <w:rPr>
          <w:vertAlign w:val="superscript"/>
        </w:rPr>
        <w:t>a</w:t>
      </w:r>
      <w:r w:rsidR="001216BB" w:rsidRPr="00A30386">
        <w:rPr>
          <w:rFonts w:eastAsiaTheme="minorHAnsi" w:cs="Arial"/>
          <w:szCs w:val="16"/>
          <w:lang w:val="en-US"/>
        </w:rPr>
        <w:t xml:space="preserve">DCCI </w:t>
      </w:r>
      <w:r w:rsidR="001216BB" w:rsidRPr="00A30386">
        <w:rPr>
          <w:rFonts w:ascii="ArialMT" w:eastAsiaTheme="minorHAnsi" w:hAnsi="ArialMT" w:cs="ArialMT"/>
          <w:szCs w:val="16"/>
          <w:lang w:val="en-US"/>
        </w:rPr>
        <w:t xml:space="preserve">– </w:t>
      </w:r>
      <w:r w:rsidR="001216BB" w:rsidRPr="00A30386">
        <w:rPr>
          <w:rFonts w:eastAsiaTheme="minorHAnsi" w:cs="Arial"/>
          <w:szCs w:val="16"/>
          <w:lang w:val="en-US"/>
        </w:rPr>
        <w:t>Department of Chemistry and Industrial Chemistry, Geno</w:t>
      </w:r>
      <w:r w:rsidR="00A63986">
        <w:rPr>
          <w:rFonts w:eastAsiaTheme="minorHAnsi" w:cs="Arial"/>
          <w:szCs w:val="16"/>
          <w:lang w:val="en-US"/>
        </w:rPr>
        <w:t>v</w:t>
      </w:r>
      <w:r w:rsidR="001216BB" w:rsidRPr="00A30386">
        <w:rPr>
          <w:rFonts w:eastAsiaTheme="minorHAnsi" w:cs="Arial"/>
          <w:szCs w:val="16"/>
          <w:lang w:val="en-US"/>
        </w:rPr>
        <w:t>a University, via Dodecaneso 31, 16146 Genova</w:t>
      </w:r>
      <w:r w:rsidR="00A63986">
        <w:rPr>
          <w:rFonts w:eastAsiaTheme="minorHAnsi" w:cs="Arial"/>
          <w:szCs w:val="16"/>
          <w:lang w:val="en-US"/>
        </w:rPr>
        <w:t>, Italy</w:t>
      </w:r>
    </w:p>
    <w:p w14:paraId="08F8F1BD" w14:textId="0B0DB723" w:rsidR="001216BB" w:rsidRPr="00A30386" w:rsidRDefault="00B0212D" w:rsidP="001216BB">
      <w:pPr>
        <w:pStyle w:val="CETAddress"/>
        <w:rPr>
          <w:lang w:val="it-IT"/>
        </w:rPr>
      </w:pPr>
      <w:r w:rsidRPr="00A30386">
        <w:rPr>
          <w:vertAlign w:val="superscript"/>
          <w:lang w:val="it-IT"/>
        </w:rPr>
        <w:t>b</w:t>
      </w:r>
      <w:r w:rsidR="001216BB" w:rsidRPr="00A30386">
        <w:rPr>
          <w:lang w:val="it-IT"/>
        </w:rPr>
        <w:t>Nanophysics Department, Istituto Italiano di Tecnologia, via Morego 30, 16163 Genova</w:t>
      </w:r>
      <w:r w:rsidR="00A63986">
        <w:rPr>
          <w:lang w:val="it-IT"/>
        </w:rPr>
        <w:t>, Italy</w:t>
      </w:r>
    </w:p>
    <w:p w14:paraId="6154697E" w14:textId="0DF17FF5" w:rsidR="00B0212D" w:rsidRPr="00A30386" w:rsidRDefault="00B0212D" w:rsidP="001216BB">
      <w:pPr>
        <w:pStyle w:val="CETAddress"/>
        <w:rPr>
          <w:lang w:val="it-IT"/>
        </w:rPr>
      </w:pPr>
      <w:r w:rsidRPr="00A30386">
        <w:rPr>
          <w:vertAlign w:val="superscript"/>
          <w:lang w:val="it-IT"/>
        </w:rPr>
        <w:t>c</w:t>
      </w:r>
      <w:r w:rsidRPr="00A30386">
        <w:rPr>
          <w:lang w:val="it-IT"/>
        </w:rPr>
        <w:t>Nanochemistry Department, Istituto Italiano di Tecnologia, via Morego 30, 16163 Genova</w:t>
      </w:r>
      <w:r w:rsidR="00A63986">
        <w:rPr>
          <w:lang w:val="it-IT"/>
        </w:rPr>
        <w:t>, Italy</w:t>
      </w:r>
    </w:p>
    <w:p w14:paraId="2BE2EF70" w14:textId="4B9F610E" w:rsidR="00B0212D" w:rsidRPr="00A30386" w:rsidRDefault="00B0212D" w:rsidP="00B0212D">
      <w:pPr>
        <w:tabs>
          <w:tab w:val="clear" w:pos="7100"/>
        </w:tabs>
        <w:autoSpaceDE w:val="0"/>
        <w:autoSpaceDN w:val="0"/>
        <w:adjustRightInd w:val="0"/>
        <w:spacing w:line="240" w:lineRule="auto"/>
        <w:jc w:val="left"/>
        <w:rPr>
          <w:rFonts w:eastAsiaTheme="minorHAnsi" w:cs="Arial"/>
          <w:sz w:val="16"/>
          <w:szCs w:val="16"/>
          <w:lang w:val="en-US"/>
        </w:rPr>
      </w:pPr>
      <w:r>
        <w:rPr>
          <w:vertAlign w:val="superscript"/>
        </w:rPr>
        <w:t>d</w:t>
      </w:r>
      <w:r w:rsidRPr="00A30386">
        <w:rPr>
          <w:rFonts w:eastAsiaTheme="minorHAnsi" w:cs="Arial"/>
          <w:sz w:val="16"/>
          <w:szCs w:val="16"/>
          <w:lang w:val="en-US"/>
        </w:rPr>
        <w:t xml:space="preserve">DICCA </w:t>
      </w:r>
      <w:r w:rsidRPr="00A30386">
        <w:rPr>
          <w:rFonts w:ascii="ArialMT" w:eastAsiaTheme="minorHAnsi" w:hAnsi="ArialMT" w:cs="ArialMT"/>
          <w:sz w:val="16"/>
          <w:szCs w:val="16"/>
          <w:lang w:val="en-US"/>
        </w:rPr>
        <w:t xml:space="preserve">– </w:t>
      </w:r>
      <w:r w:rsidRPr="00A30386">
        <w:rPr>
          <w:rFonts w:eastAsiaTheme="minorHAnsi" w:cs="Arial"/>
          <w:sz w:val="16"/>
          <w:szCs w:val="16"/>
          <w:lang w:val="en-US"/>
        </w:rPr>
        <w:t>Department of Civil, Chemical and Environmental Engineering, Polytechnic School, Geno</w:t>
      </w:r>
      <w:r w:rsidR="00A63986">
        <w:rPr>
          <w:rFonts w:eastAsiaTheme="minorHAnsi" w:cs="Arial"/>
          <w:sz w:val="16"/>
          <w:szCs w:val="16"/>
          <w:lang w:val="en-US"/>
        </w:rPr>
        <w:t>v</w:t>
      </w:r>
      <w:r w:rsidRPr="00A30386">
        <w:rPr>
          <w:rFonts w:eastAsiaTheme="minorHAnsi" w:cs="Arial"/>
          <w:sz w:val="16"/>
          <w:szCs w:val="16"/>
          <w:lang w:val="en-US"/>
        </w:rPr>
        <w:t>a University, via Opera</w:t>
      </w:r>
    </w:p>
    <w:p w14:paraId="3C085B3A" w14:textId="5518A65B" w:rsidR="00B0212D" w:rsidRPr="00A30386" w:rsidRDefault="00A63986" w:rsidP="00B0212D">
      <w:pPr>
        <w:pStyle w:val="CETAddress"/>
        <w:rPr>
          <w:lang w:val="it-IT"/>
        </w:rPr>
      </w:pPr>
      <w:r>
        <w:rPr>
          <w:rFonts w:eastAsiaTheme="minorHAnsi" w:cs="Arial"/>
          <w:szCs w:val="16"/>
          <w:lang w:val="it-IT"/>
        </w:rPr>
        <w:t>Pia 15, 16145 Genova, Italy</w:t>
      </w:r>
      <w:r w:rsidR="00B0212D" w:rsidRPr="00A30386">
        <w:rPr>
          <w:lang w:val="it-IT"/>
        </w:rPr>
        <w:t xml:space="preserve">  </w:t>
      </w:r>
    </w:p>
    <w:p w14:paraId="0127A28D" w14:textId="736020B0" w:rsidR="00E978D0" w:rsidRPr="00BF4D8A" w:rsidRDefault="00B0212D" w:rsidP="00BF4D8A">
      <w:pPr>
        <w:pStyle w:val="CETemail"/>
      </w:pPr>
      <w:r w:rsidRPr="00BF4D8A">
        <w:t>reverb@dichep.unige.it</w:t>
      </w:r>
    </w:p>
    <w:p w14:paraId="639C321A" w14:textId="2D6DB7B3" w:rsidR="0061654E" w:rsidRDefault="00BD77D5" w:rsidP="002748BE">
      <w:pPr>
        <w:pStyle w:val="CETBodytext"/>
        <w:rPr>
          <w:lang w:val="en-GB"/>
        </w:rPr>
      </w:pPr>
      <w:r>
        <w:rPr>
          <w:lang w:val="en-GB"/>
        </w:rPr>
        <w:t xml:space="preserve">A synthesis </w:t>
      </w:r>
      <w:r w:rsidR="00316A7E">
        <w:rPr>
          <w:lang w:val="en-GB"/>
        </w:rPr>
        <w:t xml:space="preserve">of carbon nanoparticles from </w:t>
      </w:r>
      <w:r w:rsidR="00E61A5B">
        <w:rPr>
          <w:lang w:val="en-GB"/>
        </w:rPr>
        <w:t>hydrothermal dissociation o</w:t>
      </w:r>
      <w:r w:rsidR="002748BE" w:rsidRPr="002748BE">
        <w:rPr>
          <w:lang w:val="en-GB"/>
        </w:rPr>
        <w:t xml:space="preserve">f sugars </w:t>
      </w:r>
      <w:r w:rsidR="00E61A5B">
        <w:rPr>
          <w:lang w:val="en-GB"/>
        </w:rPr>
        <w:t xml:space="preserve">of different composition </w:t>
      </w:r>
      <w:r w:rsidR="002748BE" w:rsidRPr="002748BE">
        <w:rPr>
          <w:lang w:val="en-GB"/>
        </w:rPr>
        <w:t>is proposed in the present experimental study. The process has been ca</w:t>
      </w:r>
      <w:r w:rsidR="00E61A5B">
        <w:rPr>
          <w:lang w:val="en-GB"/>
        </w:rPr>
        <w:t xml:space="preserve">rried out in a stirred batch </w:t>
      </w:r>
      <w:r w:rsidR="002748BE" w:rsidRPr="002748BE">
        <w:rPr>
          <w:lang w:val="en-GB"/>
        </w:rPr>
        <w:t>reactor</w:t>
      </w:r>
      <w:r w:rsidR="00E61A5B">
        <w:rPr>
          <w:lang w:val="en-GB"/>
        </w:rPr>
        <w:t xml:space="preserve"> at a fixed temperature</w:t>
      </w:r>
      <w:r w:rsidR="002748BE" w:rsidRPr="002748BE">
        <w:rPr>
          <w:lang w:val="en-GB"/>
        </w:rPr>
        <w:t>, usi</w:t>
      </w:r>
      <w:r w:rsidR="00E61A5B">
        <w:rPr>
          <w:lang w:val="en-GB"/>
        </w:rPr>
        <w:t>ng precursors dissolved</w:t>
      </w:r>
      <w:r w:rsidR="002748BE" w:rsidRPr="002748BE">
        <w:rPr>
          <w:lang w:val="en-GB"/>
        </w:rPr>
        <w:t xml:space="preserve"> in </w:t>
      </w:r>
      <w:r w:rsidR="00E61A5B">
        <w:rPr>
          <w:lang w:val="en-GB"/>
        </w:rPr>
        <w:t xml:space="preserve">aqueous solvent in the presence of </w:t>
      </w:r>
      <w:proofErr w:type="spellStart"/>
      <w:r w:rsidR="00E61A5B">
        <w:rPr>
          <w:lang w:val="en-GB"/>
        </w:rPr>
        <w:t>NaOH</w:t>
      </w:r>
      <w:proofErr w:type="spellEnd"/>
      <w:r w:rsidR="002748BE" w:rsidRPr="002748BE">
        <w:rPr>
          <w:lang w:val="en-GB"/>
        </w:rPr>
        <w:t xml:space="preserve">. </w:t>
      </w:r>
      <w:r w:rsidR="00E55E6F">
        <w:rPr>
          <w:lang w:val="en-GB"/>
        </w:rPr>
        <w:t xml:space="preserve">The use of surface passivation agents has been avoided in order to test </w:t>
      </w:r>
      <w:r w:rsidR="0061654E">
        <w:rPr>
          <w:lang w:val="en-GB"/>
        </w:rPr>
        <w:t xml:space="preserve">how the </w:t>
      </w:r>
      <w:r w:rsidR="00135E43">
        <w:rPr>
          <w:lang w:val="en-GB"/>
        </w:rPr>
        <w:t xml:space="preserve">competing </w:t>
      </w:r>
      <w:r w:rsidR="00E55E6F">
        <w:rPr>
          <w:lang w:val="en-GB"/>
        </w:rPr>
        <w:t xml:space="preserve">kinetics of </w:t>
      </w:r>
      <w:r w:rsidR="0061654E">
        <w:rPr>
          <w:lang w:val="en-GB"/>
        </w:rPr>
        <w:t xml:space="preserve">chemical </w:t>
      </w:r>
      <w:r w:rsidR="00E55E6F">
        <w:rPr>
          <w:lang w:val="en-GB"/>
        </w:rPr>
        <w:t>reaction and</w:t>
      </w:r>
      <w:r w:rsidR="0061654E">
        <w:rPr>
          <w:lang w:val="en-GB"/>
        </w:rPr>
        <w:t xml:space="preserve"> </w:t>
      </w:r>
      <w:r w:rsidR="00135E43">
        <w:rPr>
          <w:lang w:val="en-GB"/>
        </w:rPr>
        <w:t xml:space="preserve">of </w:t>
      </w:r>
      <w:r w:rsidR="0061654E">
        <w:rPr>
          <w:lang w:val="en-GB"/>
        </w:rPr>
        <w:t>particle agglomeration may condition the properties of the final product.</w:t>
      </w:r>
    </w:p>
    <w:p w14:paraId="532C2744" w14:textId="36F809DB" w:rsidR="002748BE" w:rsidRPr="002748BE" w:rsidRDefault="002748BE" w:rsidP="002748BE">
      <w:pPr>
        <w:pStyle w:val="CETBodytext"/>
        <w:rPr>
          <w:lang w:val="en-GB"/>
        </w:rPr>
      </w:pPr>
      <w:r w:rsidRPr="002748BE">
        <w:rPr>
          <w:lang w:val="en-GB"/>
        </w:rPr>
        <w:t>The carbon nanoparticles have been characterized in diame</w:t>
      </w:r>
      <w:r w:rsidR="00E61A5B">
        <w:rPr>
          <w:lang w:val="en-GB"/>
        </w:rPr>
        <w:t>ter by dynamic light scattering.</w:t>
      </w:r>
      <w:r w:rsidRPr="002748BE">
        <w:rPr>
          <w:lang w:val="en-GB"/>
        </w:rPr>
        <w:t xml:space="preserve"> It</w:t>
      </w:r>
      <w:r w:rsidR="00E61A5B">
        <w:rPr>
          <w:lang w:val="en-GB"/>
        </w:rPr>
        <w:t xml:space="preserve"> has</w:t>
      </w:r>
      <w:r w:rsidR="00E55E6F">
        <w:rPr>
          <w:lang w:val="en-GB"/>
        </w:rPr>
        <w:t xml:space="preserve"> been shown that the </w:t>
      </w:r>
      <w:r w:rsidRPr="002748BE">
        <w:rPr>
          <w:lang w:val="en-GB"/>
        </w:rPr>
        <w:t xml:space="preserve">molecular structure </w:t>
      </w:r>
      <w:r w:rsidR="00E55E6F">
        <w:rPr>
          <w:lang w:val="en-GB"/>
        </w:rPr>
        <w:t xml:space="preserve">of the precursor </w:t>
      </w:r>
      <w:r w:rsidRPr="002748BE">
        <w:rPr>
          <w:lang w:val="en-GB"/>
        </w:rPr>
        <w:t xml:space="preserve">and the </w:t>
      </w:r>
      <w:r w:rsidR="0061654E">
        <w:rPr>
          <w:lang w:val="en-GB"/>
        </w:rPr>
        <w:t>selected residence</w:t>
      </w:r>
      <w:r w:rsidR="00E55E6F">
        <w:rPr>
          <w:lang w:val="en-GB"/>
        </w:rPr>
        <w:t xml:space="preserve"> time h</w:t>
      </w:r>
      <w:r w:rsidRPr="002748BE">
        <w:rPr>
          <w:lang w:val="en-GB"/>
        </w:rPr>
        <w:t>ave a basic role in determining the probability distribution function of the a</w:t>
      </w:r>
      <w:r w:rsidR="00E55E6F">
        <w:rPr>
          <w:lang w:val="en-GB"/>
        </w:rPr>
        <w:t xml:space="preserve">s-made nanoparticles diameters. When fructose and lactose are adopted as precursors, </w:t>
      </w:r>
      <w:r w:rsidR="00135E43">
        <w:rPr>
          <w:lang w:val="en-GB"/>
        </w:rPr>
        <w:t>t</w:t>
      </w:r>
      <w:r w:rsidR="00E61A5B">
        <w:rPr>
          <w:lang w:val="en-GB"/>
        </w:rPr>
        <w:t>he</w:t>
      </w:r>
      <w:r w:rsidR="00E61A5B" w:rsidRPr="002748BE">
        <w:rPr>
          <w:lang w:val="en-GB"/>
        </w:rPr>
        <w:t xml:space="preserve"> </w:t>
      </w:r>
      <w:r w:rsidR="00E55E6F">
        <w:rPr>
          <w:lang w:val="en-GB"/>
        </w:rPr>
        <w:t xml:space="preserve">process of </w:t>
      </w:r>
      <w:r w:rsidR="00E61A5B">
        <w:rPr>
          <w:lang w:val="en-GB"/>
        </w:rPr>
        <w:t>sugar decomposition is active even at r</w:t>
      </w:r>
      <w:r w:rsidR="0061654E">
        <w:rPr>
          <w:lang w:val="en-GB"/>
        </w:rPr>
        <w:t>oom temperature</w:t>
      </w:r>
      <w:r w:rsidR="00135E43">
        <w:rPr>
          <w:lang w:val="en-GB"/>
        </w:rPr>
        <w:t xml:space="preserve"> owing to the action of </w:t>
      </w:r>
      <w:proofErr w:type="spellStart"/>
      <w:r w:rsidR="00135E43">
        <w:rPr>
          <w:lang w:val="en-GB"/>
        </w:rPr>
        <w:t>NaOH</w:t>
      </w:r>
      <w:proofErr w:type="spellEnd"/>
      <w:r w:rsidR="00135E43">
        <w:rPr>
          <w:lang w:val="en-GB"/>
        </w:rPr>
        <w:t xml:space="preserve">. </w:t>
      </w:r>
      <w:r w:rsidRPr="002748BE">
        <w:rPr>
          <w:lang w:val="en-GB"/>
        </w:rPr>
        <w:t xml:space="preserve">The present method, thanks to its easy reproducibility and to the absence of noxious releases as a </w:t>
      </w:r>
      <w:proofErr w:type="spellStart"/>
      <w:r w:rsidRPr="002748BE">
        <w:rPr>
          <w:lang w:val="en-GB"/>
        </w:rPr>
        <w:t>by product</w:t>
      </w:r>
      <w:proofErr w:type="spellEnd"/>
      <w:r w:rsidRPr="002748BE">
        <w:rPr>
          <w:lang w:val="en-GB"/>
        </w:rPr>
        <w:t>, may represent a first step towards a cost-effective and environmentally sound technique for the synthesis of carbon nanoparticles at a</w:t>
      </w:r>
      <w:r w:rsidR="0061654E">
        <w:rPr>
          <w:lang w:val="en-GB"/>
        </w:rPr>
        <w:t xml:space="preserve"> larger scale. </w:t>
      </w:r>
      <w:r w:rsidRPr="002748BE">
        <w:rPr>
          <w:lang w:val="en-GB"/>
        </w:rPr>
        <w:t>Finally, such aspects are discussed and some applications of practical relevance are proposed.</w:t>
      </w:r>
    </w:p>
    <w:p w14:paraId="476B2F2E" w14:textId="77777777" w:rsidR="00600535" w:rsidRPr="00B57B36" w:rsidRDefault="00600535" w:rsidP="00600535">
      <w:pPr>
        <w:pStyle w:val="CETHeading1"/>
        <w:rPr>
          <w:lang w:val="en-GB"/>
        </w:rPr>
      </w:pPr>
      <w:r w:rsidRPr="00B57B36">
        <w:rPr>
          <w:lang w:val="en-GB"/>
        </w:rPr>
        <w:t>Introduction</w:t>
      </w:r>
    </w:p>
    <w:p w14:paraId="6F1C220C" w14:textId="101B5EB9" w:rsidR="00D61FAB" w:rsidRDefault="002275E8" w:rsidP="00B376D2">
      <w:pPr>
        <w:pStyle w:val="CETBodytext"/>
        <w:rPr>
          <w:lang w:val="en-GB"/>
        </w:rPr>
      </w:pPr>
      <w:r>
        <w:rPr>
          <w:lang w:val="en-GB"/>
        </w:rPr>
        <w:t xml:space="preserve">The synthesis </w:t>
      </w:r>
      <w:r w:rsidR="009E464E">
        <w:rPr>
          <w:lang w:val="en-GB"/>
        </w:rPr>
        <w:t xml:space="preserve">of organic and inorganic nanomaterials </w:t>
      </w:r>
      <w:r w:rsidR="00D2695D">
        <w:rPr>
          <w:lang w:val="en-GB"/>
        </w:rPr>
        <w:t xml:space="preserve">can be considered as </w:t>
      </w:r>
      <w:r w:rsidR="009E464E">
        <w:rPr>
          <w:lang w:val="en-GB"/>
        </w:rPr>
        <w:t xml:space="preserve">one of the </w:t>
      </w:r>
      <w:r w:rsidR="001E51B8">
        <w:rPr>
          <w:lang w:val="en-GB"/>
        </w:rPr>
        <w:t xml:space="preserve">more challenging aspects in </w:t>
      </w:r>
      <w:r w:rsidR="009E464E">
        <w:rPr>
          <w:lang w:val="en-GB"/>
        </w:rPr>
        <w:t>modern manufacturing industry</w:t>
      </w:r>
      <w:r w:rsidR="003A6C96">
        <w:rPr>
          <w:lang w:val="en-GB"/>
        </w:rPr>
        <w:t xml:space="preserve"> (</w:t>
      </w:r>
      <w:proofErr w:type="spellStart"/>
      <w:r w:rsidR="003A6C96" w:rsidRPr="00777019">
        <w:rPr>
          <w:lang w:val="en-GB"/>
        </w:rPr>
        <w:t>Reverberi</w:t>
      </w:r>
      <w:proofErr w:type="spellEnd"/>
      <w:r w:rsidR="003A6C96" w:rsidRPr="00777019">
        <w:rPr>
          <w:lang w:val="en-GB"/>
        </w:rPr>
        <w:t xml:space="preserve"> et al., 2016</w:t>
      </w:r>
      <w:r w:rsidR="003A6C96">
        <w:rPr>
          <w:lang w:val="en-GB"/>
        </w:rPr>
        <w:t>)</w:t>
      </w:r>
      <w:r w:rsidR="00B21715">
        <w:rPr>
          <w:lang w:val="en-GB"/>
        </w:rPr>
        <w:t>. Examples concern</w:t>
      </w:r>
      <w:r>
        <w:rPr>
          <w:lang w:val="en-GB"/>
        </w:rPr>
        <w:t xml:space="preserve"> the production of</w:t>
      </w:r>
      <w:r w:rsidR="00D2695D">
        <w:rPr>
          <w:lang w:val="en-GB"/>
        </w:rPr>
        <w:t xml:space="preserve"> sensors </w:t>
      </w:r>
      <w:r w:rsidR="00ED60FF">
        <w:rPr>
          <w:lang w:val="en-GB"/>
        </w:rPr>
        <w:t xml:space="preserve">utilized </w:t>
      </w:r>
      <w:r w:rsidR="00D2695D">
        <w:rPr>
          <w:lang w:val="en-GB"/>
        </w:rPr>
        <w:t xml:space="preserve">for </w:t>
      </w:r>
      <w:r w:rsidR="00B21715" w:rsidRPr="002E007C">
        <w:rPr>
          <w:lang w:val="en-GB"/>
        </w:rPr>
        <w:t xml:space="preserve">safety </w:t>
      </w:r>
      <w:r w:rsidR="00ED60FF" w:rsidRPr="002E007C">
        <w:rPr>
          <w:lang w:val="en-GB"/>
        </w:rPr>
        <w:t>sensor systems</w:t>
      </w:r>
      <w:r w:rsidR="00B21715" w:rsidRPr="00F67C53">
        <w:rPr>
          <w:color w:val="FF0000"/>
          <w:lang w:val="en-GB"/>
        </w:rPr>
        <w:t xml:space="preserve"> </w:t>
      </w:r>
      <w:r w:rsidR="00B21715">
        <w:rPr>
          <w:lang w:val="en-GB"/>
        </w:rPr>
        <w:t>(</w:t>
      </w:r>
      <w:r w:rsidR="00B21715" w:rsidRPr="00777019">
        <w:rPr>
          <w:lang w:val="en-GB"/>
        </w:rPr>
        <w:t>Fabiano et al, 2015</w:t>
      </w:r>
      <w:r w:rsidR="00B21715">
        <w:rPr>
          <w:lang w:val="en-GB"/>
        </w:rPr>
        <w:t>)</w:t>
      </w:r>
      <w:r w:rsidR="001E51B8">
        <w:rPr>
          <w:lang w:val="en-GB"/>
        </w:rPr>
        <w:t>,</w:t>
      </w:r>
      <w:r w:rsidR="00B21715">
        <w:rPr>
          <w:lang w:val="en-GB"/>
        </w:rPr>
        <w:t xml:space="preserve"> the fabrication</w:t>
      </w:r>
      <w:r w:rsidR="001E51B8">
        <w:rPr>
          <w:lang w:val="en-GB"/>
        </w:rPr>
        <w:t xml:space="preserve"> </w:t>
      </w:r>
      <w:r w:rsidR="00B21715">
        <w:rPr>
          <w:lang w:val="en-GB"/>
        </w:rPr>
        <w:t xml:space="preserve">of polymer </w:t>
      </w:r>
      <w:r w:rsidR="00AA0B35">
        <w:rPr>
          <w:lang w:val="en-GB"/>
        </w:rPr>
        <w:t>composite</w:t>
      </w:r>
      <w:r w:rsidR="00B21715">
        <w:rPr>
          <w:lang w:val="en-GB"/>
        </w:rPr>
        <w:t xml:space="preserve">s </w:t>
      </w:r>
      <w:r w:rsidR="005310EA">
        <w:rPr>
          <w:lang w:val="en-GB"/>
        </w:rPr>
        <w:t xml:space="preserve">with ferroelectric properties </w:t>
      </w:r>
      <w:r w:rsidR="00B21715">
        <w:rPr>
          <w:lang w:val="en-GB"/>
        </w:rPr>
        <w:t>(</w:t>
      </w:r>
      <w:proofErr w:type="spellStart"/>
      <w:r w:rsidR="00B21715" w:rsidRPr="00777019">
        <w:rPr>
          <w:lang w:val="en-GB"/>
        </w:rPr>
        <w:t>Pascariu</w:t>
      </w:r>
      <w:proofErr w:type="spellEnd"/>
      <w:r w:rsidR="00B21715" w:rsidRPr="00777019">
        <w:rPr>
          <w:lang w:val="en-GB"/>
        </w:rPr>
        <w:t xml:space="preserve"> et al., 2013</w:t>
      </w:r>
      <w:r w:rsidR="00B21715">
        <w:rPr>
          <w:lang w:val="en-GB"/>
        </w:rPr>
        <w:t>)</w:t>
      </w:r>
      <w:r w:rsidR="00E40393">
        <w:rPr>
          <w:lang w:val="en-GB"/>
        </w:rPr>
        <w:t>,</w:t>
      </w:r>
      <w:r w:rsidR="005310EA">
        <w:rPr>
          <w:lang w:val="en-GB"/>
        </w:rPr>
        <w:t xml:space="preserve"> </w:t>
      </w:r>
      <w:r w:rsidR="00B21715">
        <w:rPr>
          <w:lang w:val="en-GB"/>
        </w:rPr>
        <w:t xml:space="preserve">the </w:t>
      </w:r>
      <w:r w:rsidR="00617555">
        <w:rPr>
          <w:lang w:val="en-GB"/>
        </w:rPr>
        <w:t xml:space="preserve">synthesis of smart materials for biomedical </w:t>
      </w:r>
      <w:r w:rsidR="00E40393">
        <w:rPr>
          <w:lang w:val="en-GB"/>
        </w:rPr>
        <w:t xml:space="preserve">applications </w:t>
      </w:r>
      <w:r w:rsidR="00617555">
        <w:rPr>
          <w:lang w:val="en-GB"/>
        </w:rPr>
        <w:t>(</w:t>
      </w:r>
      <w:proofErr w:type="spellStart"/>
      <w:r w:rsidR="00617555" w:rsidRPr="00777019">
        <w:rPr>
          <w:lang w:val="en-GB"/>
        </w:rPr>
        <w:t>Toccafondi</w:t>
      </w:r>
      <w:proofErr w:type="spellEnd"/>
      <w:r w:rsidR="00617555" w:rsidRPr="00777019">
        <w:rPr>
          <w:lang w:val="en-GB"/>
        </w:rPr>
        <w:t xml:space="preserve"> et al., 2015</w:t>
      </w:r>
      <w:r w:rsidR="00617555">
        <w:rPr>
          <w:lang w:val="en-GB"/>
        </w:rPr>
        <w:t xml:space="preserve">) and </w:t>
      </w:r>
      <w:r w:rsidR="00A24316">
        <w:rPr>
          <w:lang w:val="en-GB"/>
        </w:rPr>
        <w:t>for environment decontamination (</w:t>
      </w:r>
      <w:proofErr w:type="spellStart"/>
      <w:r w:rsidR="00777019" w:rsidRPr="00777019">
        <w:rPr>
          <w:lang w:val="en-GB"/>
        </w:rPr>
        <w:t>Vocciante</w:t>
      </w:r>
      <w:proofErr w:type="spellEnd"/>
      <w:r w:rsidR="00777019" w:rsidRPr="00777019">
        <w:rPr>
          <w:lang w:val="en-GB"/>
        </w:rPr>
        <w:t xml:space="preserve"> et al., 2019</w:t>
      </w:r>
      <w:r w:rsidR="00A24316">
        <w:rPr>
          <w:lang w:val="en-GB"/>
        </w:rPr>
        <w:t>)</w:t>
      </w:r>
      <w:r w:rsidR="00617555">
        <w:rPr>
          <w:lang w:val="en-GB"/>
        </w:rPr>
        <w:t>.</w:t>
      </w:r>
      <w:r w:rsidR="000A7C0C">
        <w:rPr>
          <w:lang w:val="en-GB"/>
        </w:rPr>
        <w:t xml:space="preserve"> </w:t>
      </w:r>
      <w:r w:rsidR="00C566D1">
        <w:rPr>
          <w:lang w:val="en-GB"/>
        </w:rPr>
        <w:t>P</w:t>
      </w:r>
      <w:r w:rsidR="00D2695D">
        <w:rPr>
          <w:lang w:val="en-GB"/>
        </w:rPr>
        <w:t xml:space="preserve">hysical and chemical methods are the two most important techniques to be adopted in </w:t>
      </w:r>
      <w:r w:rsidR="00C566D1">
        <w:rPr>
          <w:lang w:val="en-GB"/>
        </w:rPr>
        <w:t>current manufacturing of nanoparticles</w:t>
      </w:r>
      <w:r w:rsidR="001871E8">
        <w:rPr>
          <w:lang w:val="en-GB"/>
        </w:rPr>
        <w:t xml:space="preserve"> (NPs)</w:t>
      </w:r>
      <w:r w:rsidR="00C566D1">
        <w:rPr>
          <w:lang w:val="en-GB"/>
        </w:rPr>
        <w:t xml:space="preserve">. Very often, the former rely upon complex and </w:t>
      </w:r>
      <w:r w:rsidR="0028426B">
        <w:rPr>
          <w:lang w:val="en-GB"/>
        </w:rPr>
        <w:t xml:space="preserve">costly apparatuses affecting the production costs, but they offer the advantage of a satisfactory process control in terms of average sizes and particle diameter dispersion. </w:t>
      </w:r>
      <w:r w:rsidR="00B5224E">
        <w:rPr>
          <w:lang w:val="en-GB"/>
        </w:rPr>
        <w:t xml:space="preserve">Carbon </w:t>
      </w:r>
      <w:proofErr w:type="spellStart"/>
      <w:r w:rsidR="00B5224E">
        <w:rPr>
          <w:lang w:val="en-GB"/>
        </w:rPr>
        <w:t>nano</w:t>
      </w:r>
      <w:r w:rsidR="002B1FEA">
        <w:rPr>
          <w:lang w:val="en-GB"/>
        </w:rPr>
        <w:t>dots</w:t>
      </w:r>
      <w:proofErr w:type="spellEnd"/>
      <w:r w:rsidR="00B5224E">
        <w:rPr>
          <w:lang w:val="en-GB"/>
        </w:rPr>
        <w:t xml:space="preserve"> (C</w:t>
      </w:r>
      <w:r w:rsidR="00787452">
        <w:rPr>
          <w:lang w:val="en-GB"/>
        </w:rPr>
        <w:t>D</w:t>
      </w:r>
      <w:r w:rsidR="001871E8">
        <w:rPr>
          <w:lang w:val="en-GB"/>
        </w:rPr>
        <w:t>s</w:t>
      </w:r>
      <w:r w:rsidR="00787452">
        <w:rPr>
          <w:lang w:val="en-GB"/>
        </w:rPr>
        <w:t>)</w:t>
      </w:r>
      <w:r w:rsidR="007F0236">
        <w:rPr>
          <w:lang w:val="en-GB"/>
        </w:rPr>
        <w:t xml:space="preserve">, a subset of carbon </w:t>
      </w:r>
      <w:r w:rsidR="001871E8">
        <w:rPr>
          <w:lang w:val="en-GB"/>
        </w:rPr>
        <w:t xml:space="preserve">NPs </w:t>
      </w:r>
      <w:r w:rsidR="007F0236">
        <w:rPr>
          <w:lang w:val="en-GB"/>
        </w:rPr>
        <w:t>having diameters &lt;10 nm, are in the hotspot f</w:t>
      </w:r>
      <w:r w:rsidR="0028426B">
        <w:rPr>
          <w:lang w:val="en-GB"/>
        </w:rPr>
        <w:t xml:space="preserve">or </w:t>
      </w:r>
      <w:r w:rsidR="005B0815">
        <w:rPr>
          <w:lang w:val="en-GB"/>
        </w:rPr>
        <w:t xml:space="preserve">their surprising properties that make them a first choice material in a </w:t>
      </w:r>
      <w:r w:rsidR="0028426B">
        <w:rPr>
          <w:lang w:val="en-GB"/>
        </w:rPr>
        <w:t xml:space="preserve">wide variety of applications </w:t>
      </w:r>
      <w:r w:rsidR="005B0815">
        <w:rPr>
          <w:lang w:val="en-GB"/>
        </w:rPr>
        <w:t>concerning env</w:t>
      </w:r>
      <w:r w:rsidR="00E632C1">
        <w:rPr>
          <w:lang w:val="en-GB"/>
        </w:rPr>
        <w:t xml:space="preserve">ironmental remediation and decontamination. </w:t>
      </w:r>
      <w:r w:rsidR="00B5224E">
        <w:rPr>
          <w:lang w:val="en-GB"/>
        </w:rPr>
        <w:t>According to a further classification</w:t>
      </w:r>
      <w:r w:rsidR="00D07FDF">
        <w:rPr>
          <w:lang w:val="en-GB"/>
        </w:rPr>
        <w:t xml:space="preserve"> (</w:t>
      </w:r>
      <w:proofErr w:type="spellStart"/>
      <w:r w:rsidR="00D07FDF" w:rsidRPr="00777019">
        <w:rPr>
          <w:lang w:val="en-GB"/>
        </w:rPr>
        <w:t>Cayuela</w:t>
      </w:r>
      <w:proofErr w:type="spellEnd"/>
      <w:r w:rsidR="00D07FDF" w:rsidRPr="00777019">
        <w:rPr>
          <w:lang w:val="en-GB"/>
        </w:rPr>
        <w:t xml:space="preserve"> et al., 2016</w:t>
      </w:r>
      <w:r w:rsidR="00D07FDF">
        <w:rPr>
          <w:lang w:val="en-GB"/>
        </w:rPr>
        <w:t>)</w:t>
      </w:r>
      <w:r w:rsidR="00B5224E">
        <w:rPr>
          <w:lang w:val="en-GB"/>
        </w:rPr>
        <w:t xml:space="preserve">, </w:t>
      </w:r>
      <w:r w:rsidR="00A30386">
        <w:rPr>
          <w:lang w:val="en-GB"/>
        </w:rPr>
        <w:t>CD</w:t>
      </w:r>
      <w:r w:rsidR="001871E8">
        <w:rPr>
          <w:lang w:val="en-GB"/>
        </w:rPr>
        <w:t>s</w:t>
      </w:r>
      <w:r w:rsidR="00B5224E">
        <w:rPr>
          <w:lang w:val="en-GB"/>
        </w:rPr>
        <w:t xml:space="preserve"> exhibiting a crystalline state </w:t>
      </w:r>
      <w:r w:rsidR="00D07FDF">
        <w:rPr>
          <w:lang w:val="en-GB"/>
        </w:rPr>
        <w:t>and the presence of quantum confinement are named carbon quantum dots (CQD</w:t>
      </w:r>
      <w:r w:rsidR="001871E8">
        <w:rPr>
          <w:lang w:val="en-GB"/>
        </w:rPr>
        <w:t>s</w:t>
      </w:r>
      <w:r w:rsidR="00D07FDF">
        <w:rPr>
          <w:lang w:val="en-GB"/>
        </w:rPr>
        <w:t>).</w:t>
      </w:r>
      <w:r w:rsidR="000B08A6">
        <w:rPr>
          <w:lang w:val="en-GB"/>
        </w:rPr>
        <w:t xml:space="preserve"> </w:t>
      </w:r>
      <w:r w:rsidR="00805F54">
        <w:rPr>
          <w:lang w:val="en-GB"/>
        </w:rPr>
        <w:t xml:space="preserve"> </w:t>
      </w:r>
      <w:r w:rsidR="00B5224E">
        <w:rPr>
          <w:lang w:val="en-GB"/>
        </w:rPr>
        <w:t xml:space="preserve">In </w:t>
      </w:r>
      <w:r w:rsidR="00805F54">
        <w:rPr>
          <w:lang w:val="en-GB"/>
        </w:rPr>
        <w:t>their</w:t>
      </w:r>
      <w:r w:rsidR="007F0236">
        <w:rPr>
          <w:lang w:val="en-GB"/>
        </w:rPr>
        <w:t xml:space="preserve"> comprehensive review paper, </w:t>
      </w:r>
      <w:r w:rsidR="003E483D" w:rsidRPr="00777019">
        <w:rPr>
          <w:lang w:val="en-GB"/>
        </w:rPr>
        <w:t>Li</w:t>
      </w:r>
      <w:r w:rsidR="00DD0028" w:rsidRPr="00777019">
        <w:rPr>
          <w:lang w:val="en-GB"/>
        </w:rPr>
        <w:t xml:space="preserve"> et al. (2020)</w:t>
      </w:r>
      <w:r w:rsidR="00DD0028">
        <w:rPr>
          <w:lang w:val="en-GB"/>
        </w:rPr>
        <w:t xml:space="preserve"> analysed the uses of several carbonaceous sorbents at different len</w:t>
      </w:r>
      <w:r w:rsidR="009A12CB">
        <w:rPr>
          <w:lang w:val="en-GB"/>
        </w:rPr>
        <w:t>g</w:t>
      </w:r>
      <w:r w:rsidR="00DD0028">
        <w:rPr>
          <w:lang w:val="en-GB"/>
        </w:rPr>
        <w:t>th scales and obs</w:t>
      </w:r>
      <w:r w:rsidR="008775C5">
        <w:rPr>
          <w:lang w:val="en-GB"/>
        </w:rPr>
        <w:t>e</w:t>
      </w:r>
      <w:r w:rsidR="00DD0028">
        <w:rPr>
          <w:lang w:val="en-GB"/>
        </w:rPr>
        <w:t xml:space="preserve">rved that the </w:t>
      </w:r>
      <w:r w:rsidR="009A12CB">
        <w:rPr>
          <w:lang w:val="en-GB"/>
        </w:rPr>
        <w:t>carbo</w:t>
      </w:r>
      <w:r w:rsidR="00A9657D">
        <w:rPr>
          <w:lang w:val="en-GB"/>
        </w:rPr>
        <w:t>n</w:t>
      </w:r>
      <w:r w:rsidR="009A12CB">
        <w:rPr>
          <w:lang w:val="en-GB"/>
        </w:rPr>
        <w:t xml:space="preserve"> surface affinity </w:t>
      </w:r>
      <w:r w:rsidR="008775C5">
        <w:rPr>
          <w:lang w:val="en-GB"/>
        </w:rPr>
        <w:t xml:space="preserve">with </w:t>
      </w:r>
      <w:r w:rsidR="00DD0028">
        <w:rPr>
          <w:lang w:val="en-GB"/>
        </w:rPr>
        <w:t>pollutants is essentially related to the electronic surface configuration of the sorbent</w:t>
      </w:r>
      <w:r w:rsidR="009A12CB">
        <w:rPr>
          <w:lang w:val="en-GB"/>
        </w:rPr>
        <w:t xml:space="preserve">, </w:t>
      </w:r>
      <w:r w:rsidR="00DD0028">
        <w:rPr>
          <w:lang w:val="en-GB"/>
        </w:rPr>
        <w:t xml:space="preserve">having </w:t>
      </w:r>
      <w:r w:rsidR="00DD0028">
        <w:rPr>
          <w:lang w:val="en-GB"/>
        </w:rPr>
        <w:sym w:font="Symbol" w:char="F070"/>
      </w:r>
      <w:r w:rsidR="00DD0028">
        <w:rPr>
          <w:lang w:val="en-GB"/>
        </w:rPr>
        <w:t xml:space="preserve"> electrons </w:t>
      </w:r>
      <w:r w:rsidR="00DD0028" w:rsidRPr="00DD0028">
        <w:rPr>
          <w:lang w:val="en-GB"/>
        </w:rPr>
        <w:t>of sp</w:t>
      </w:r>
      <w:r w:rsidR="00DD0028" w:rsidRPr="008A66FE">
        <w:rPr>
          <w:vertAlign w:val="superscript"/>
          <w:lang w:val="en-GB"/>
        </w:rPr>
        <w:t>2</w:t>
      </w:r>
      <w:r w:rsidR="00DD0028" w:rsidRPr="00DD0028">
        <w:rPr>
          <w:lang w:val="en-GB"/>
        </w:rPr>
        <w:t xml:space="preserve"> hybridized double-bonded carbon atoms</w:t>
      </w:r>
      <w:r w:rsidR="00DD0028">
        <w:rPr>
          <w:lang w:val="en-GB"/>
        </w:rPr>
        <w:t xml:space="preserve"> and also having </w:t>
      </w:r>
      <w:r w:rsidR="008775C5">
        <w:rPr>
          <w:lang w:val="en-GB"/>
        </w:rPr>
        <w:t>surface heteroatoms like O and N, supp</w:t>
      </w:r>
      <w:r w:rsidR="00A30386">
        <w:rPr>
          <w:lang w:val="en-GB"/>
        </w:rPr>
        <w:t>l</w:t>
      </w:r>
      <w:r w:rsidR="008775C5">
        <w:rPr>
          <w:lang w:val="en-GB"/>
        </w:rPr>
        <w:t xml:space="preserve">ying electron pairs to the </w:t>
      </w:r>
      <w:r w:rsidR="009A12CB">
        <w:rPr>
          <w:lang w:val="en-GB"/>
        </w:rPr>
        <w:t>ad</w:t>
      </w:r>
      <w:r w:rsidR="008775C5">
        <w:rPr>
          <w:lang w:val="en-GB"/>
        </w:rPr>
        <w:t>sorbed molecules.</w:t>
      </w:r>
      <w:r w:rsidR="00787452">
        <w:rPr>
          <w:lang w:val="en-GB"/>
        </w:rPr>
        <w:t xml:space="preserve"> It is generally believed that electron pair donors like oxygen of carbonyl groups and nitrogen of amine groups may explain the capture of cations present in liquid medium, and this aspect has been successfully exploited for the abatement of toxic elements like Pb</w:t>
      </w:r>
      <w:r w:rsidR="00787452" w:rsidRPr="00F57625">
        <w:rPr>
          <w:vertAlign w:val="superscript"/>
          <w:lang w:val="en-GB"/>
        </w:rPr>
        <w:t>2+</w:t>
      </w:r>
      <w:r w:rsidR="00787452">
        <w:rPr>
          <w:lang w:val="en-GB"/>
        </w:rPr>
        <w:t>, Cd</w:t>
      </w:r>
      <w:r w:rsidR="00787452" w:rsidRPr="00F57625">
        <w:rPr>
          <w:vertAlign w:val="superscript"/>
          <w:lang w:val="en-GB"/>
        </w:rPr>
        <w:t>2+</w:t>
      </w:r>
      <w:r w:rsidR="00787452">
        <w:rPr>
          <w:lang w:val="en-GB"/>
        </w:rPr>
        <w:t>, Hg</w:t>
      </w:r>
      <w:r w:rsidR="00787452" w:rsidRPr="00F57625">
        <w:rPr>
          <w:vertAlign w:val="superscript"/>
          <w:lang w:val="en-GB"/>
        </w:rPr>
        <w:t>2+</w:t>
      </w:r>
      <w:r w:rsidR="00F57625">
        <w:rPr>
          <w:lang w:val="en-GB"/>
        </w:rPr>
        <w:t xml:space="preserve"> and even radionuclides</w:t>
      </w:r>
      <w:r w:rsidR="00787452">
        <w:rPr>
          <w:lang w:val="en-GB"/>
        </w:rPr>
        <w:t xml:space="preserve"> </w:t>
      </w:r>
      <w:r w:rsidR="00787452">
        <w:rPr>
          <w:lang w:val="en-GB"/>
        </w:rPr>
        <w:lastRenderedPageBreak/>
        <w:t>operated by CQD</w:t>
      </w:r>
      <w:r w:rsidR="001871E8">
        <w:rPr>
          <w:lang w:val="en-GB"/>
        </w:rPr>
        <w:t>s</w:t>
      </w:r>
      <w:r w:rsidR="003E483D">
        <w:rPr>
          <w:lang w:val="en-GB"/>
        </w:rPr>
        <w:t xml:space="preserve"> (</w:t>
      </w:r>
      <w:r w:rsidR="003E483D" w:rsidRPr="00777019">
        <w:rPr>
          <w:lang w:val="en-GB"/>
        </w:rPr>
        <w:t>Rani et al., 2020)</w:t>
      </w:r>
      <w:r w:rsidR="00787452">
        <w:rPr>
          <w:lang w:val="en-GB"/>
        </w:rPr>
        <w:t>.</w:t>
      </w:r>
      <w:r w:rsidR="00A9657D">
        <w:rPr>
          <w:lang w:val="en-GB"/>
        </w:rPr>
        <w:t xml:space="preserve"> This mechanism of capture is generally strongly conditioned </w:t>
      </w:r>
      <w:r w:rsidR="00233AC0">
        <w:rPr>
          <w:lang w:val="en-GB"/>
        </w:rPr>
        <w:t xml:space="preserve">and even inhibited by </w:t>
      </w:r>
      <w:r w:rsidR="00BD6FE7">
        <w:rPr>
          <w:lang w:val="en-GB"/>
        </w:rPr>
        <w:t xml:space="preserve">the </w:t>
      </w:r>
      <w:r w:rsidR="00233AC0">
        <w:rPr>
          <w:lang w:val="en-GB"/>
        </w:rPr>
        <w:t>pH of</w:t>
      </w:r>
      <w:r w:rsidR="00A9657D">
        <w:rPr>
          <w:lang w:val="en-GB"/>
        </w:rPr>
        <w:t xml:space="preserve"> </w:t>
      </w:r>
      <w:r w:rsidR="00233AC0">
        <w:rPr>
          <w:lang w:val="en-GB"/>
        </w:rPr>
        <w:t>solution</w:t>
      </w:r>
      <w:r w:rsidR="00A9657D">
        <w:rPr>
          <w:lang w:val="en-GB"/>
        </w:rPr>
        <w:t xml:space="preserve">, owing to a protonation of the active sites getting inactive towards </w:t>
      </w:r>
      <w:r w:rsidR="00F57625">
        <w:rPr>
          <w:lang w:val="en-GB"/>
        </w:rPr>
        <w:t>adsorption</w:t>
      </w:r>
      <w:r w:rsidR="00750442">
        <w:rPr>
          <w:lang w:val="en-GB"/>
        </w:rPr>
        <w:t xml:space="preserve"> of target cations.</w:t>
      </w:r>
      <w:r w:rsidR="00BF4D8A">
        <w:rPr>
          <w:lang w:val="en-GB"/>
        </w:rPr>
        <w:t xml:space="preserve"> </w:t>
      </w:r>
      <w:r w:rsidR="00E04495">
        <w:rPr>
          <w:lang w:val="en-GB"/>
        </w:rPr>
        <w:t>The unique p</w:t>
      </w:r>
      <w:r w:rsidR="00E632C1">
        <w:rPr>
          <w:lang w:val="en-GB"/>
        </w:rPr>
        <w:t>roperties of C</w:t>
      </w:r>
      <w:r w:rsidR="00B5224E">
        <w:rPr>
          <w:lang w:val="en-GB"/>
        </w:rPr>
        <w:t>D</w:t>
      </w:r>
      <w:r w:rsidR="001871E8">
        <w:rPr>
          <w:lang w:val="en-GB"/>
        </w:rPr>
        <w:t>s</w:t>
      </w:r>
      <w:r w:rsidR="00E632C1">
        <w:rPr>
          <w:lang w:val="en-GB"/>
        </w:rPr>
        <w:t xml:space="preserve"> </w:t>
      </w:r>
      <w:r w:rsidR="00CD344E">
        <w:rPr>
          <w:lang w:val="en-GB"/>
        </w:rPr>
        <w:t xml:space="preserve">in optoelectronics </w:t>
      </w:r>
      <w:r w:rsidR="00E632C1">
        <w:rPr>
          <w:lang w:val="en-GB"/>
        </w:rPr>
        <w:t>opened a w</w:t>
      </w:r>
      <w:r w:rsidR="00805F54">
        <w:rPr>
          <w:lang w:val="en-GB"/>
        </w:rPr>
        <w:t xml:space="preserve">ide scenario of applications </w:t>
      </w:r>
      <w:r w:rsidR="00CD344E">
        <w:rPr>
          <w:lang w:val="en-GB"/>
        </w:rPr>
        <w:t xml:space="preserve">in </w:t>
      </w:r>
      <w:r w:rsidR="001C1421">
        <w:rPr>
          <w:lang w:val="en-GB"/>
        </w:rPr>
        <w:t xml:space="preserve">electroluminescence as visible </w:t>
      </w:r>
      <w:r w:rsidR="005D4BF8">
        <w:rPr>
          <w:lang w:val="en-GB"/>
        </w:rPr>
        <w:t>light emitters</w:t>
      </w:r>
      <w:r w:rsidR="00805F54">
        <w:rPr>
          <w:lang w:val="en-GB"/>
        </w:rPr>
        <w:t>,</w:t>
      </w:r>
      <w:r w:rsidR="00CD344E">
        <w:rPr>
          <w:lang w:val="en-GB"/>
        </w:rPr>
        <w:t xml:space="preserve"> in</w:t>
      </w:r>
      <w:r w:rsidR="00805F54">
        <w:rPr>
          <w:lang w:val="en-GB"/>
        </w:rPr>
        <w:t xml:space="preserve"> </w:t>
      </w:r>
      <w:proofErr w:type="spellStart"/>
      <w:r w:rsidR="00CD0E5A">
        <w:rPr>
          <w:lang w:val="en-GB"/>
        </w:rPr>
        <w:t>photocatalysis</w:t>
      </w:r>
      <w:proofErr w:type="spellEnd"/>
      <w:r w:rsidR="00CD0E5A">
        <w:rPr>
          <w:lang w:val="en-GB"/>
        </w:rPr>
        <w:t xml:space="preserve"> </w:t>
      </w:r>
      <w:r w:rsidR="00F67D42">
        <w:rPr>
          <w:lang w:val="en-GB"/>
        </w:rPr>
        <w:t>(</w:t>
      </w:r>
      <w:r w:rsidR="00C57CFA" w:rsidRPr="00777019">
        <w:rPr>
          <w:lang w:val="en-GB"/>
        </w:rPr>
        <w:t>Sharma et al., 2018</w:t>
      </w:r>
      <w:r w:rsidR="00C57CFA">
        <w:rPr>
          <w:lang w:val="en-GB"/>
        </w:rPr>
        <w:t>)</w:t>
      </w:r>
      <w:r w:rsidR="00F67D42">
        <w:rPr>
          <w:lang w:val="en-GB"/>
        </w:rPr>
        <w:t xml:space="preserve"> </w:t>
      </w:r>
      <w:r w:rsidR="00CD0E5A">
        <w:rPr>
          <w:lang w:val="en-GB"/>
        </w:rPr>
        <w:t xml:space="preserve">and </w:t>
      </w:r>
      <w:r w:rsidR="00CD344E">
        <w:rPr>
          <w:lang w:val="en-GB"/>
        </w:rPr>
        <w:t xml:space="preserve">in </w:t>
      </w:r>
      <w:r w:rsidR="00805F54">
        <w:rPr>
          <w:lang w:val="en-GB"/>
        </w:rPr>
        <w:t>sensor technology</w:t>
      </w:r>
      <w:r w:rsidR="00CD0E5A">
        <w:rPr>
          <w:lang w:val="en-GB"/>
        </w:rPr>
        <w:t xml:space="preserve">. </w:t>
      </w:r>
      <w:r w:rsidR="00313031">
        <w:rPr>
          <w:lang w:val="en-GB"/>
        </w:rPr>
        <w:t>A satisfactory explanation of correlations between surface chemistry of CD</w:t>
      </w:r>
      <w:r w:rsidR="001871E8">
        <w:rPr>
          <w:lang w:val="en-GB"/>
        </w:rPr>
        <w:t>s</w:t>
      </w:r>
      <w:r w:rsidR="00313031">
        <w:rPr>
          <w:lang w:val="en-GB"/>
        </w:rPr>
        <w:t xml:space="preserve"> and their optical properties is still controversial. Beside the classical approach concerning the well-known </w:t>
      </w:r>
      <w:r w:rsidR="002950A9">
        <w:rPr>
          <w:lang w:val="en-GB"/>
        </w:rPr>
        <w:t>process</w:t>
      </w:r>
      <w:r w:rsidR="00313031">
        <w:rPr>
          <w:lang w:val="en-GB"/>
        </w:rPr>
        <w:t xml:space="preserve"> of electron-hole recombination at the origin of CD</w:t>
      </w:r>
      <w:r w:rsidR="001871E8">
        <w:rPr>
          <w:lang w:val="en-GB"/>
        </w:rPr>
        <w:t>s</w:t>
      </w:r>
      <w:r w:rsidR="00313031">
        <w:rPr>
          <w:lang w:val="en-GB"/>
        </w:rPr>
        <w:t xml:space="preserve"> photoluminescence, some authors agree in ascribing </w:t>
      </w:r>
      <w:r w:rsidR="004F7D4B">
        <w:rPr>
          <w:lang w:val="en-GB"/>
        </w:rPr>
        <w:t xml:space="preserve">this </w:t>
      </w:r>
      <w:r w:rsidR="00313031">
        <w:rPr>
          <w:lang w:val="en-GB"/>
        </w:rPr>
        <w:t>phenomenon to the presence of fluorescent molecules at the surface of CD</w:t>
      </w:r>
      <w:r w:rsidR="001871E8">
        <w:rPr>
          <w:lang w:val="en-GB"/>
        </w:rPr>
        <w:t>s</w:t>
      </w:r>
      <w:r w:rsidR="002950A9">
        <w:rPr>
          <w:lang w:val="en-GB"/>
        </w:rPr>
        <w:t xml:space="preserve"> (</w:t>
      </w:r>
      <w:r w:rsidR="00344721" w:rsidRPr="00777019">
        <w:rPr>
          <w:lang w:val="en-GB"/>
        </w:rPr>
        <w:t>Das et al., 2014</w:t>
      </w:r>
      <w:r w:rsidR="002950A9">
        <w:rPr>
          <w:lang w:val="en-GB"/>
        </w:rPr>
        <w:t xml:space="preserve">). </w:t>
      </w:r>
      <w:r w:rsidR="00D3674F">
        <w:rPr>
          <w:lang w:val="en-GB"/>
        </w:rPr>
        <w:t>A detailed discussion concerning the origin of light emission of CD</w:t>
      </w:r>
      <w:r w:rsidR="001871E8">
        <w:rPr>
          <w:lang w:val="en-GB"/>
        </w:rPr>
        <w:t>s</w:t>
      </w:r>
      <w:r w:rsidR="00D3674F">
        <w:rPr>
          <w:lang w:val="en-GB"/>
        </w:rPr>
        <w:t xml:space="preserve"> can be found</w:t>
      </w:r>
      <w:r w:rsidR="00F67D42">
        <w:rPr>
          <w:lang w:val="en-GB"/>
        </w:rPr>
        <w:t xml:space="preserve"> in a </w:t>
      </w:r>
      <w:r w:rsidR="00D3674F">
        <w:rPr>
          <w:lang w:val="en-GB"/>
        </w:rPr>
        <w:t xml:space="preserve">review paper of </w:t>
      </w:r>
      <w:proofErr w:type="spellStart"/>
      <w:r w:rsidR="009D17D4">
        <w:rPr>
          <w:lang w:val="en-GB"/>
        </w:rPr>
        <w:t>Goryacheva</w:t>
      </w:r>
      <w:proofErr w:type="spellEnd"/>
      <w:r w:rsidR="009D17D4">
        <w:rPr>
          <w:lang w:val="en-GB"/>
        </w:rPr>
        <w:t xml:space="preserve"> et al. (2017</w:t>
      </w:r>
      <w:r w:rsidR="00D3674F">
        <w:rPr>
          <w:lang w:val="en-GB"/>
        </w:rPr>
        <w:t>), who</w:t>
      </w:r>
      <w:r w:rsidR="0031341E">
        <w:rPr>
          <w:lang w:val="en-GB"/>
        </w:rPr>
        <w:t xml:space="preserve"> investigated several different mechanisms of CD</w:t>
      </w:r>
      <w:r w:rsidR="001871E8">
        <w:rPr>
          <w:lang w:val="en-GB"/>
        </w:rPr>
        <w:t>s</w:t>
      </w:r>
      <w:r w:rsidR="0031341E">
        <w:rPr>
          <w:lang w:val="en-GB"/>
        </w:rPr>
        <w:t xml:space="preserve"> luminescence, including the basic role of surface defects.</w:t>
      </w:r>
      <w:r w:rsidR="00D3674F">
        <w:rPr>
          <w:lang w:val="en-GB"/>
        </w:rPr>
        <w:t xml:space="preserve"> </w:t>
      </w:r>
      <w:r w:rsidR="005A71AE">
        <w:rPr>
          <w:lang w:val="en-GB"/>
        </w:rPr>
        <w:t>A considerable rise in photoemission by excitation with UV light has been observed in N-doped and S-doped CD</w:t>
      </w:r>
      <w:r w:rsidR="001871E8">
        <w:rPr>
          <w:lang w:val="en-GB"/>
        </w:rPr>
        <w:t>s</w:t>
      </w:r>
      <w:r w:rsidR="00750442">
        <w:rPr>
          <w:lang w:val="en-GB"/>
        </w:rPr>
        <w:t xml:space="preserve"> (</w:t>
      </w:r>
      <w:r w:rsidR="00750442" w:rsidRPr="00777019">
        <w:rPr>
          <w:lang w:val="en-GB"/>
        </w:rPr>
        <w:t>Hu et al., 2014</w:t>
      </w:r>
      <w:r w:rsidR="00750442">
        <w:rPr>
          <w:lang w:val="en-GB"/>
        </w:rPr>
        <w:t>)</w:t>
      </w:r>
      <w:r w:rsidR="005A71AE">
        <w:rPr>
          <w:lang w:val="en-GB"/>
        </w:rPr>
        <w:t xml:space="preserve">, with a </w:t>
      </w:r>
      <w:r w:rsidR="00C33FB1">
        <w:rPr>
          <w:lang w:val="en-GB"/>
        </w:rPr>
        <w:t xml:space="preserve">greater attention of the scientific community on the former type of functionalization. </w:t>
      </w:r>
      <w:r w:rsidR="00CD0E5A" w:rsidRPr="00777019">
        <w:rPr>
          <w:lang w:val="en-GB"/>
        </w:rPr>
        <w:t>Chen et al. (2019)</w:t>
      </w:r>
      <w:r w:rsidR="00CD0E5A">
        <w:rPr>
          <w:lang w:val="en-GB"/>
        </w:rPr>
        <w:t xml:space="preserve"> </w:t>
      </w:r>
      <w:r w:rsidR="00BD6FE7">
        <w:rPr>
          <w:lang w:val="en-GB"/>
        </w:rPr>
        <w:t xml:space="preserve">carried out </w:t>
      </w:r>
      <w:r w:rsidR="00CD0E5A">
        <w:rPr>
          <w:lang w:val="en-GB"/>
        </w:rPr>
        <w:t>a very exhaustive study concerning functionalization of CD</w:t>
      </w:r>
      <w:r w:rsidR="001871E8">
        <w:rPr>
          <w:lang w:val="en-GB"/>
        </w:rPr>
        <w:t>s</w:t>
      </w:r>
      <w:r w:rsidR="00CD0E5A">
        <w:rPr>
          <w:lang w:val="en-GB"/>
        </w:rPr>
        <w:t xml:space="preserve"> in order to improve their optical properties, where both metallic and non-metallic dopants </w:t>
      </w:r>
      <w:r w:rsidR="00BD6FE7">
        <w:rPr>
          <w:lang w:val="en-GB"/>
        </w:rPr>
        <w:t>were</w:t>
      </w:r>
      <w:r w:rsidR="00CD0E5A">
        <w:rPr>
          <w:lang w:val="en-GB"/>
        </w:rPr>
        <w:t xml:space="preserve"> considered. </w:t>
      </w:r>
      <w:r w:rsidR="00F67D42">
        <w:rPr>
          <w:lang w:val="en-GB"/>
        </w:rPr>
        <w:t xml:space="preserve">Other authors pointed out that </w:t>
      </w:r>
      <w:r w:rsidR="001C5D2D">
        <w:rPr>
          <w:lang w:val="en-GB"/>
        </w:rPr>
        <w:t xml:space="preserve">the </w:t>
      </w:r>
      <w:r w:rsidR="00313031">
        <w:rPr>
          <w:lang w:val="en-GB"/>
        </w:rPr>
        <w:t xml:space="preserve">intensity of photon emission may be strongly affected by the composition of the solvent embedding </w:t>
      </w:r>
      <w:proofErr w:type="spellStart"/>
      <w:r w:rsidR="00313031">
        <w:rPr>
          <w:lang w:val="en-GB"/>
        </w:rPr>
        <w:t>nanodots</w:t>
      </w:r>
      <w:proofErr w:type="spellEnd"/>
      <w:r w:rsidR="00666D28">
        <w:rPr>
          <w:lang w:val="en-GB"/>
        </w:rPr>
        <w:t xml:space="preserve"> owing t</w:t>
      </w:r>
      <w:r w:rsidR="001C5D2D">
        <w:rPr>
          <w:lang w:val="en-GB"/>
        </w:rPr>
        <w:t>o effects related to solvation and to polarity of the solvent itself (</w:t>
      </w:r>
      <w:proofErr w:type="spellStart"/>
      <w:r w:rsidR="001C5D2D" w:rsidRPr="00777019">
        <w:rPr>
          <w:lang w:val="en-GB"/>
        </w:rPr>
        <w:t>Sciortino</w:t>
      </w:r>
      <w:proofErr w:type="spellEnd"/>
      <w:r w:rsidR="001C5D2D" w:rsidRPr="00777019">
        <w:rPr>
          <w:lang w:val="en-GB"/>
        </w:rPr>
        <w:t xml:space="preserve"> et al, 2018)</w:t>
      </w:r>
      <w:r w:rsidR="002950A9">
        <w:rPr>
          <w:lang w:val="en-GB"/>
        </w:rPr>
        <w:t>.</w:t>
      </w:r>
      <w:r w:rsidR="00313031">
        <w:rPr>
          <w:lang w:val="en-GB"/>
        </w:rPr>
        <w:t xml:space="preserve"> </w:t>
      </w:r>
      <w:r w:rsidR="00805F54">
        <w:rPr>
          <w:lang w:val="en-GB"/>
        </w:rPr>
        <w:t xml:space="preserve">The advantages </w:t>
      </w:r>
      <w:r w:rsidR="002950A9">
        <w:rPr>
          <w:lang w:val="en-GB"/>
        </w:rPr>
        <w:t>offered by CD</w:t>
      </w:r>
      <w:r w:rsidR="001871E8">
        <w:rPr>
          <w:lang w:val="en-GB"/>
        </w:rPr>
        <w:t>s</w:t>
      </w:r>
      <w:r w:rsidR="002950A9">
        <w:rPr>
          <w:lang w:val="en-GB"/>
        </w:rPr>
        <w:t xml:space="preserve"> </w:t>
      </w:r>
      <w:r w:rsidR="00805F54">
        <w:rPr>
          <w:lang w:val="en-GB"/>
        </w:rPr>
        <w:t xml:space="preserve">with respect to conventional inorganic semiconductors </w:t>
      </w:r>
      <w:r w:rsidR="002950A9">
        <w:rPr>
          <w:lang w:val="en-GB"/>
        </w:rPr>
        <w:t>r</w:t>
      </w:r>
      <w:r w:rsidR="00D61FAB">
        <w:rPr>
          <w:lang w:val="en-GB"/>
        </w:rPr>
        <w:t xml:space="preserve">ely upon </w:t>
      </w:r>
      <w:r w:rsidR="000B08A6">
        <w:rPr>
          <w:lang w:val="en-GB"/>
        </w:rPr>
        <w:t>the</w:t>
      </w:r>
      <w:r w:rsidR="002F5C4F">
        <w:rPr>
          <w:lang w:val="en-GB"/>
        </w:rPr>
        <w:t>ir biocompatibility,</w:t>
      </w:r>
      <w:r w:rsidR="000B08A6">
        <w:rPr>
          <w:lang w:val="en-GB"/>
        </w:rPr>
        <w:t xml:space="preserve"> </w:t>
      </w:r>
      <w:r w:rsidR="002F5C4F">
        <w:rPr>
          <w:lang w:val="en-GB"/>
        </w:rPr>
        <w:t xml:space="preserve">low toxicity </w:t>
      </w:r>
      <w:r w:rsidR="00E5492D">
        <w:rPr>
          <w:lang w:val="en-GB"/>
        </w:rPr>
        <w:t>an</w:t>
      </w:r>
      <w:r w:rsidR="002F5C4F">
        <w:rPr>
          <w:lang w:val="en-GB"/>
        </w:rPr>
        <w:t xml:space="preserve">d the possibility of </w:t>
      </w:r>
      <w:r w:rsidR="00CD0E5A">
        <w:rPr>
          <w:lang w:val="en-GB"/>
        </w:rPr>
        <w:t xml:space="preserve">exploiting </w:t>
      </w:r>
      <w:r w:rsidR="002F5C4F">
        <w:rPr>
          <w:lang w:val="en-GB"/>
        </w:rPr>
        <w:t>a</w:t>
      </w:r>
      <w:r w:rsidR="00E5492D">
        <w:rPr>
          <w:lang w:val="en-GB"/>
        </w:rPr>
        <w:t xml:space="preserve"> specific surface functionalization</w:t>
      </w:r>
      <w:r w:rsidR="00CD0E5A">
        <w:rPr>
          <w:lang w:val="en-GB"/>
        </w:rPr>
        <w:t xml:space="preserve"> not only for optical purposes, but also</w:t>
      </w:r>
      <w:r w:rsidR="00E5492D">
        <w:rPr>
          <w:lang w:val="en-GB"/>
        </w:rPr>
        <w:t xml:space="preserve"> </w:t>
      </w:r>
      <w:r w:rsidR="00132413">
        <w:rPr>
          <w:lang w:val="en-GB"/>
        </w:rPr>
        <w:t xml:space="preserve">to improve their </w:t>
      </w:r>
      <w:proofErr w:type="spellStart"/>
      <w:r w:rsidR="00132413">
        <w:rPr>
          <w:lang w:val="en-GB"/>
        </w:rPr>
        <w:t>dispersibility</w:t>
      </w:r>
      <w:proofErr w:type="spellEnd"/>
      <w:r w:rsidR="00700F02">
        <w:rPr>
          <w:lang w:val="en-GB"/>
        </w:rPr>
        <w:t xml:space="preserve"> in polar and aqueous sol</w:t>
      </w:r>
      <w:r w:rsidR="002F5C4F">
        <w:rPr>
          <w:lang w:val="en-GB"/>
        </w:rPr>
        <w:t xml:space="preserve">vents. For these reasons, such NPs have shown promising </w:t>
      </w:r>
      <w:r w:rsidR="00313031">
        <w:rPr>
          <w:lang w:val="en-GB"/>
        </w:rPr>
        <w:t>uses in medicine a</w:t>
      </w:r>
      <w:r w:rsidR="00700F02">
        <w:rPr>
          <w:lang w:val="en-GB"/>
        </w:rPr>
        <w:t>s anticancer ther</w:t>
      </w:r>
      <w:r w:rsidR="005D4BF8">
        <w:rPr>
          <w:lang w:val="en-GB"/>
        </w:rPr>
        <w:t>apy</w:t>
      </w:r>
      <w:r w:rsidR="00FF5B62">
        <w:rPr>
          <w:lang w:val="en-GB"/>
        </w:rPr>
        <w:t>,</w:t>
      </w:r>
      <w:r w:rsidR="005D4BF8">
        <w:rPr>
          <w:lang w:val="en-GB"/>
        </w:rPr>
        <w:t xml:space="preserve"> </w:t>
      </w:r>
      <w:r w:rsidR="00700F02">
        <w:rPr>
          <w:lang w:val="en-GB"/>
        </w:rPr>
        <w:t xml:space="preserve">in </w:t>
      </w:r>
      <w:proofErr w:type="spellStart"/>
      <w:r w:rsidR="00700F02">
        <w:rPr>
          <w:lang w:val="en-GB"/>
        </w:rPr>
        <w:t>bioimaging</w:t>
      </w:r>
      <w:proofErr w:type="spellEnd"/>
      <w:r w:rsidR="00700F02">
        <w:rPr>
          <w:lang w:val="en-GB"/>
        </w:rPr>
        <w:t xml:space="preserve"> for diagnostic purposes</w:t>
      </w:r>
      <w:r w:rsidR="0057749C">
        <w:rPr>
          <w:lang w:val="en-GB"/>
        </w:rPr>
        <w:t xml:space="preserve"> </w:t>
      </w:r>
      <w:r w:rsidR="00750442">
        <w:rPr>
          <w:lang w:val="en-GB"/>
        </w:rPr>
        <w:t>and in drug delivery</w:t>
      </w:r>
      <w:r w:rsidR="00700F02">
        <w:rPr>
          <w:lang w:val="en-GB"/>
        </w:rPr>
        <w:t xml:space="preserve">. </w:t>
      </w:r>
      <w:proofErr w:type="spellStart"/>
      <w:r w:rsidR="00700F02">
        <w:rPr>
          <w:lang w:val="en-GB"/>
        </w:rPr>
        <w:t>Citotoxicity</w:t>
      </w:r>
      <w:proofErr w:type="spellEnd"/>
      <w:r w:rsidR="00700F02">
        <w:rPr>
          <w:lang w:val="en-GB"/>
        </w:rPr>
        <w:t xml:space="preserve"> tests, based on repeated administration of CD</w:t>
      </w:r>
      <w:r w:rsidR="001871E8">
        <w:rPr>
          <w:lang w:val="en-GB"/>
        </w:rPr>
        <w:t>s</w:t>
      </w:r>
      <w:r w:rsidR="00700F02">
        <w:rPr>
          <w:lang w:val="en-GB"/>
        </w:rPr>
        <w:t xml:space="preserve"> by intravenous </w:t>
      </w:r>
      <w:r w:rsidR="00D813F0">
        <w:rPr>
          <w:lang w:val="en-GB"/>
        </w:rPr>
        <w:t xml:space="preserve">route in mammalians did not show </w:t>
      </w:r>
      <w:r w:rsidR="00BD6FE7">
        <w:rPr>
          <w:lang w:val="en-GB"/>
        </w:rPr>
        <w:t xml:space="preserve">significant </w:t>
      </w:r>
      <w:r w:rsidR="00D813F0">
        <w:rPr>
          <w:lang w:val="en-GB"/>
        </w:rPr>
        <w:t>side effect</w:t>
      </w:r>
      <w:r w:rsidR="00B02ADB">
        <w:rPr>
          <w:lang w:val="en-GB"/>
        </w:rPr>
        <w:t>s</w:t>
      </w:r>
      <w:r w:rsidR="00D813F0">
        <w:rPr>
          <w:lang w:val="en-GB"/>
        </w:rPr>
        <w:t xml:space="preserve"> on target organs</w:t>
      </w:r>
      <w:r w:rsidR="00FF5B62">
        <w:rPr>
          <w:lang w:val="en-GB"/>
        </w:rPr>
        <w:t xml:space="preserve"> (</w:t>
      </w:r>
      <w:proofErr w:type="spellStart"/>
      <w:r w:rsidR="00D813F0" w:rsidRPr="00777019">
        <w:rPr>
          <w:lang w:val="en-GB"/>
        </w:rPr>
        <w:t>Ostadhossein</w:t>
      </w:r>
      <w:proofErr w:type="spellEnd"/>
      <w:r w:rsidR="00FF5B62" w:rsidRPr="00777019">
        <w:rPr>
          <w:lang w:val="en-GB"/>
        </w:rPr>
        <w:t xml:space="preserve"> and Pan, 2017</w:t>
      </w:r>
      <w:r w:rsidR="00D813F0">
        <w:rPr>
          <w:lang w:val="en-GB"/>
        </w:rPr>
        <w:t>)</w:t>
      </w:r>
      <w:r w:rsidR="00FF5B62">
        <w:rPr>
          <w:lang w:val="en-GB"/>
        </w:rPr>
        <w:t>.</w:t>
      </w:r>
    </w:p>
    <w:p w14:paraId="17AD190D" w14:textId="2F91F939" w:rsidR="00F67D42" w:rsidRDefault="00F67D42" w:rsidP="002748BE">
      <w:pPr>
        <w:pStyle w:val="CETBodytext"/>
        <w:rPr>
          <w:lang w:val="en-GB"/>
        </w:rPr>
      </w:pPr>
      <w:r>
        <w:rPr>
          <w:lang w:val="en-GB"/>
        </w:rPr>
        <w:t>In a different context, agricultur</w:t>
      </w:r>
      <w:r w:rsidR="00184865">
        <w:rPr>
          <w:lang w:val="en-GB"/>
        </w:rPr>
        <w:t>e benefitted from the use of CD</w:t>
      </w:r>
      <w:r w:rsidR="001871E8">
        <w:rPr>
          <w:lang w:val="en-GB"/>
        </w:rPr>
        <w:t>s</w:t>
      </w:r>
      <w:r w:rsidR="00184865">
        <w:rPr>
          <w:lang w:val="en-GB"/>
        </w:rPr>
        <w:t xml:space="preserve">, owing to their positive effects on plant growth and germination. </w:t>
      </w:r>
      <w:r w:rsidR="003A6C96">
        <w:rPr>
          <w:lang w:val="en-GB"/>
        </w:rPr>
        <w:t xml:space="preserve">In fact, </w:t>
      </w:r>
      <w:r w:rsidR="00184865">
        <w:rPr>
          <w:lang w:val="en-GB"/>
        </w:rPr>
        <w:t xml:space="preserve">the process of photosynthesis </w:t>
      </w:r>
      <w:r w:rsidR="00DB39BB">
        <w:rPr>
          <w:lang w:val="en-GB"/>
        </w:rPr>
        <w:t xml:space="preserve">was stimulated by </w:t>
      </w:r>
      <w:r w:rsidR="00184865">
        <w:rPr>
          <w:lang w:val="en-GB"/>
        </w:rPr>
        <w:t>luminescent CD</w:t>
      </w:r>
      <w:r w:rsidR="001871E8">
        <w:rPr>
          <w:lang w:val="en-GB"/>
        </w:rPr>
        <w:t>s</w:t>
      </w:r>
      <w:r w:rsidR="00184865">
        <w:rPr>
          <w:lang w:val="en-GB"/>
        </w:rPr>
        <w:t>, act</w:t>
      </w:r>
      <w:r w:rsidR="00314236">
        <w:rPr>
          <w:lang w:val="en-GB"/>
        </w:rPr>
        <w:t xml:space="preserve">ing as electron carriers in </w:t>
      </w:r>
      <w:r w:rsidR="00184865">
        <w:rPr>
          <w:lang w:val="en-GB"/>
        </w:rPr>
        <w:t>biochemical reactions occurring in chloroplasts (</w:t>
      </w:r>
      <w:proofErr w:type="spellStart"/>
      <w:r w:rsidR="00184865" w:rsidRPr="00777019">
        <w:rPr>
          <w:lang w:val="en-GB"/>
        </w:rPr>
        <w:t>Shojaei</w:t>
      </w:r>
      <w:proofErr w:type="spellEnd"/>
      <w:r w:rsidR="00184865" w:rsidRPr="00777019">
        <w:rPr>
          <w:lang w:val="en-GB"/>
        </w:rPr>
        <w:t xml:space="preserve"> et al.,</w:t>
      </w:r>
      <w:r w:rsidR="00BD77D5">
        <w:rPr>
          <w:lang w:val="en-GB"/>
        </w:rPr>
        <w:t xml:space="preserve"> </w:t>
      </w:r>
      <w:r w:rsidR="00381884" w:rsidRPr="00777019">
        <w:rPr>
          <w:lang w:val="en-GB"/>
        </w:rPr>
        <w:t>2019</w:t>
      </w:r>
      <w:r w:rsidR="00381884">
        <w:rPr>
          <w:lang w:val="en-GB"/>
        </w:rPr>
        <w:t>).</w:t>
      </w:r>
    </w:p>
    <w:p w14:paraId="764E1A75" w14:textId="7C403A43" w:rsidR="00CC7E98" w:rsidRDefault="0057749C" w:rsidP="002748BE">
      <w:pPr>
        <w:pStyle w:val="CETBodytext"/>
        <w:rPr>
          <w:lang w:val="en-GB"/>
        </w:rPr>
      </w:pPr>
      <w:r>
        <w:rPr>
          <w:lang w:val="en-GB"/>
        </w:rPr>
        <w:t>C</w:t>
      </w:r>
      <w:r w:rsidR="00DB39BB">
        <w:rPr>
          <w:lang w:val="en-GB"/>
        </w:rPr>
        <w:t>hemical methods for CD</w:t>
      </w:r>
      <w:r w:rsidR="001871E8">
        <w:rPr>
          <w:lang w:val="en-GB"/>
        </w:rPr>
        <w:t>s</w:t>
      </w:r>
      <w:r w:rsidR="00DB39BB">
        <w:rPr>
          <w:lang w:val="en-GB"/>
        </w:rPr>
        <w:t xml:space="preserve"> synthesis rely upon many techniques, </w:t>
      </w:r>
      <w:r w:rsidR="001871E8">
        <w:rPr>
          <w:lang w:val="en-GB"/>
        </w:rPr>
        <w:t xml:space="preserve">which </w:t>
      </w:r>
      <w:r w:rsidR="00895D55">
        <w:rPr>
          <w:lang w:val="en-GB"/>
        </w:rPr>
        <w:t xml:space="preserve">are customarily </w:t>
      </w:r>
      <w:r w:rsidR="00D3336C">
        <w:rPr>
          <w:lang w:val="en-GB"/>
        </w:rPr>
        <w:t>divided</w:t>
      </w:r>
      <w:r w:rsidR="00895D55">
        <w:rPr>
          <w:lang w:val="en-GB"/>
        </w:rPr>
        <w:t xml:space="preserve"> in bottom-up and top-down</w:t>
      </w:r>
      <w:r w:rsidR="00DB39BB">
        <w:rPr>
          <w:lang w:val="en-GB"/>
        </w:rPr>
        <w:t xml:space="preserve"> processes</w:t>
      </w:r>
      <w:r w:rsidR="00BF4D8A">
        <w:rPr>
          <w:lang w:val="en-GB"/>
        </w:rPr>
        <w:t xml:space="preserve">, as indicated in Figure </w:t>
      </w:r>
      <w:r w:rsidR="0004158D">
        <w:rPr>
          <w:lang w:val="en-GB"/>
        </w:rPr>
        <w:t>1</w:t>
      </w:r>
      <w:r w:rsidR="003A6C96">
        <w:rPr>
          <w:lang w:val="en-GB"/>
        </w:rPr>
        <w:t>(a)</w:t>
      </w:r>
      <w:r w:rsidR="00DB39BB">
        <w:rPr>
          <w:lang w:val="en-GB"/>
        </w:rPr>
        <w:t>.</w:t>
      </w:r>
      <w:r w:rsidR="00895D55">
        <w:rPr>
          <w:lang w:val="en-GB"/>
        </w:rPr>
        <w:t xml:space="preserve"> The </w:t>
      </w:r>
      <w:r w:rsidR="0090661A">
        <w:rPr>
          <w:lang w:val="en-GB"/>
        </w:rPr>
        <w:t xml:space="preserve">former comprise a wide variety of </w:t>
      </w:r>
      <w:r w:rsidR="00895D55">
        <w:rPr>
          <w:lang w:val="en-GB"/>
        </w:rPr>
        <w:t>techniques which are more numerous than the latter, a</w:t>
      </w:r>
      <w:r w:rsidR="00A81244">
        <w:rPr>
          <w:lang w:val="en-GB"/>
        </w:rPr>
        <w:t xml:space="preserve"> </w:t>
      </w:r>
      <w:r w:rsidR="003D2CC5">
        <w:rPr>
          <w:lang w:val="en-GB"/>
        </w:rPr>
        <w:t xml:space="preserve">feature </w:t>
      </w:r>
      <w:r w:rsidR="00895D55">
        <w:rPr>
          <w:lang w:val="en-GB"/>
        </w:rPr>
        <w:t>generally characterizing the pro</w:t>
      </w:r>
      <w:r w:rsidR="0004158D">
        <w:rPr>
          <w:lang w:val="en-GB"/>
        </w:rPr>
        <w:t>du</w:t>
      </w:r>
      <w:r w:rsidR="003D2CC5">
        <w:rPr>
          <w:lang w:val="en-GB"/>
        </w:rPr>
        <w:t>ction of other</w:t>
      </w:r>
      <w:r w:rsidR="0004158D">
        <w:rPr>
          <w:lang w:val="en-GB"/>
        </w:rPr>
        <w:t xml:space="preserve"> species of NPs, </w:t>
      </w:r>
      <w:r w:rsidR="003D2CC5">
        <w:rPr>
          <w:lang w:val="en-GB"/>
        </w:rPr>
        <w:t xml:space="preserve">such as </w:t>
      </w:r>
      <w:r w:rsidR="0004158D">
        <w:rPr>
          <w:lang w:val="en-GB"/>
        </w:rPr>
        <w:t>inor</w:t>
      </w:r>
      <w:r w:rsidR="000A4534">
        <w:rPr>
          <w:lang w:val="en-GB"/>
        </w:rPr>
        <w:t>ganic NPs. I</w:t>
      </w:r>
      <w:r w:rsidR="003D2CC5">
        <w:rPr>
          <w:lang w:val="en-GB"/>
        </w:rPr>
        <w:t>n case of metal NPs</w:t>
      </w:r>
      <w:r w:rsidR="0090661A">
        <w:rPr>
          <w:lang w:val="en-GB"/>
        </w:rPr>
        <w:t xml:space="preserve"> (</w:t>
      </w:r>
      <w:proofErr w:type="spellStart"/>
      <w:r w:rsidR="003A6C96" w:rsidRPr="00777019">
        <w:rPr>
          <w:lang w:val="en-GB"/>
        </w:rPr>
        <w:t>Reverberi</w:t>
      </w:r>
      <w:proofErr w:type="spellEnd"/>
      <w:r w:rsidR="003A6C96" w:rsidRPr="00777019">
        <w:rPr>
          <w:lang w:val="en-GB"/>
        </w:rPr>
        <w:t xml:space="preserve"> et al.,</w:t>
      </w:r>
      <w:r w:rsidR="0090661A" w:rsidRPr="00777019">
        <w:rPr>
          <w:lang w:val="en-GB"/>
        </w:rPr>
        <w:t xml:space="preserve"> </w:t>
      </w:r>
      <w:r w:rsidR="003A6C96" w:rsidRPr="00777019">
        <w:rPr>
          <w:lang w:val="en-GB"/>
        </w:rPr>
        <w:t>2017</w:t>
      </w:r>
      <w:r w:rsidR="0090661A">
        <w:rPr>
          <w:lang w:val="en-GB"/>
        </w:rPr>
        <w:t>)</w:t>
      </w:r>
      <w:r w:rsidR="003D2CC5">
        <w:rPr>
          <w:lang w:val="en-GB"/>
        </w:rPr>
        <w:t xml:space="preserve">, </w:t>
      </w:r>
      <w:r w:rsidR="008A2120">
        <w:rPr>
          <w:lang w:val="en-GB"/>
        </w:rPr>
        <w:t>top-</w:t>
      </w:r>
      <w:r w:rsidR="003D2CC5">
        <w:rPr>
          <w:lang w:val="en-GB"/>
        </w:rPr>
        <w:t xml:space="preserve">down methods like etching are </w:t>
      </w:r>
      <w:r w:rsidR="0050412D">
        <w:rPr>
          <w:lang w:val="en-GB"/>
        </w:rPr>
        <w:t xml:space="preserve">often </w:t>
      </w:r>
      <w:r w:rsidR="003D2CC5">
        <w:rPr>
          <w:lang w:val="en-GB"/>
        </w:rPr>
        <w:t>problematic</w:t>
      </w:r>
      <w:r w:rsidR="008A2120">
        <w:rPr>
          <w:lang w:val="en-GB"/>
        </w:rPr>
        <w:t>,</w:t>
      </w:r>
      <w:r w:rsidR="003D2CC5">
        <w:rPr>
          <w:lang w:val="en-GB"/>
        </w:rPr>
        <w:t xml:space="preserve"> owing to </w:t>
      </w:r>
      <w:r w:rsidR="00D3336C">
        <w:rPr>
          <w:lang w:val="en-GB"/>
        </w:rPr>
        <w:t xml:space="preserve">an </w:t>
      </w:r>
      <w:r w:rsidR="003D2CC5">
        <w:rPr>
          <w:lang w:val="en-GB"/>
        </w:rPr>
        <w:t>intrinsic difficult</w:t>
      </w:r>
      <w:r w:rsidR="00D3336C">
        <w:rPr>
          <w:lang w:val="en-GB"/>
        </w:rPr>
        <w:t>y</w:t>
      </w:r>
      <w:r w:rsidR="003D2CC5">
        <w:rPr>
          <w:lang w:val="en-GB"/>
        </w:rPr>
        <w:t xml:space="preserve"> in controlling the size of the </w:t>
      </w:r>
      <w:proofErr w:type="spellStart"/>
      <w:r w:rsidR="003D2CC5">
        <w:rPr>
          <w:lang w:val="en-GB"/>
        </w:rPr>
        <w:t>nano</w:t>
      </w:r>
      <w:proofErr w:type="spellEnd"/>
      <w:r w:rsidR="008A2120">
        <w:rPr>
          <w:lang w:val="en-GB"/>
        </w:rPr>
        <w:t>-</w:t>
      </w:r>
      <w:r w:rsidR="003D2CC5">
        <w:rPr>
          <w:lang w:val="en-GB"/>
        </w:rPr>
        <w:t xml:space="preserve">phase, whose diameter distribution function is generally large. </w:t>
      </w:r>
      <w:r w:rsidR="00A81244">
        <w:rPr>
          <w:lang w:val="en-GB"/>
        </w:rPr>
        <w:t xml:space="preserve">However, </w:t>
      </w:r>
      <w:r w:rsidR="000A4534">
        <w:rPr>
          <w:lang w:val="en-GB"/>
        </w:rPr>
        <w:t xml:space="preserve">a different </w:t>
      </w:r>
      <w:r w:rsidR="003D2CC5">
        <w:rPr>
          <w:lang w:val="en-GB"/>
        </w:rPr>
        <w:t>situation occurs in case of CD</w:t>
      </w:r>
      <w:r w:rsidR="008A2120">
        <w:rPr>
          <w:lang w:val="en-GB"/>
        </w:rPr>
        <w:t>s</w:t>
      </w:r>
      <w:r w:rsidR="003D2CC5">
        <w:rPr>
          <w:lang w:val="en-GB"/>
        </w:rPr>
        <w:t xml:space="preserve"> synthesis, </w:t>
      </w:r>
      <w:r w:rsidR="00D3336C">
        <w:rPr>
          <w:lang w:val="en-GB"/>
        </w:rPr>
        <w:t>where the drawback</w:t>
      </w:r>
      <w:r w:rsidR="008A2120">
        <w:rPr>
          <w:lang w:val="en-GB"/>
        </w:rPr>
        <w:t>s</w:t>
      </w:r>
      <w:r w:rsidR="00D3336C">
        <w:rPr>
          <w:lang w:val="en-GB"/>
        </w:rPr>
        <w:t xml:space="preserve"> typical of top-down methods are </w:t>
      </w:r>
      <w:r w:rsidR="008A2120">
        <w:rPr>
          <w:lang w:val="en-GB"/>
        </w:rPr>
        <w:t>overcome</w:t>
      </w:r>
      <w:r w:rsidR="00D3336C">
        <w:rPr>
          <w:lang w:val="en-GB"/>
        </w:rPr>
        <w:t xml:space="preserve"> by their advantage in homogeneity of NPs, which keep the structural characteristics of the starting bulk material (</w:t>
      </w:r>
      <w:proofErr w:type="spellStart"/>
      <w:r w:rsidR="00D3336C" w:rsidRPr="00777019">
        <w:rPr>
          <w:lang w:val="en-GB"/>
        </w:rPr>
        <w:t>Sciortino</w:t>
      </w:r>
      <w:proofErr w:type="spellEnd"/>
      <w:r w:rsidR="00D3336C" w:rsidRPr="00777019">
        <w:rPr>
          <w:lang w:val="en-GB"/>
        </w:rPr>
        <w:t xml:space="preserve"> et al., 2018)</w:t>
      </w:r>
      <w:r w:rsidR="00D3336C">
        <w:rPr>
          <w:lang w:val="en-GB"/>
        </w:rPr>
        <w:t xml:space="preserve">. </w:t>
      </w:r>
      <w:r w:rsidR="0090661A">
        <w:rPr>
          <w:lang w:val="en-GB"/>
        </w:rPr>
        <w:t>A common aspect for almost all b</w:t>
      </w:r>
      <w:r w:rsidR="000A4534">
        <w:rPr>
          <w:lang w:val="en-GB"/>
        </w:rPr>
        <w:t>ottom-up m</w:t>
      </w:r>
      <w:r w:rsidR="001B1E88">
        <w:rPr>
          <w:lang w:val="en-GB"/>
        </w:rPr>
        <w:t>ethods for carbon NPs production</w:t>
      </w:r>
      <w:r w:rsidR="000A4534">
        <w:rPr>
          <w:lang w:val="en-GB"/>
        </w:rPr>
        <w:t xml:space="preserve"> </w:t>
      </w:r>
      <w:r w:rsidR="0090661A">
        <w:rPr>
          <w:lang w:val="en-GB"/>
        </w:rPr>
        <w:t>is the role of temperature</w:t>
      </w:r>
      <w:r w:rsidR="00B70C18">
        <w:rPr>
          <w:lang w:val="en-GB"/>
        </w:rPr>
        <w:t xml:space="preserve"> (</w:t>
      </w:r>
      <w:proofErr w:type="spellStart"/>
      <w:r w:rsidR="00B06595">
        <w:rPr>
          <w:lang w:val="en-GB"/>
        </w:rPr>
        <w:t>Dz</w:t>
      </w:r>
      <w:r w:rsidR="00B70C18">
        <w:rPr>
          <w:lang w:val="en-GB"/>
        </w:rPr>
        <w:t>hardimalieva</w:t>
      </w:r>
      <w:proofErr w:type="spellEnd"/>
      <w:r w:rsidR="00B70C18">
        <w:rPr>
          <w:lang w:val="en-GB"/>
        </w:rPr>
        <w:t xml:space="preserve"> and </w:t>
      </w:r>
      <w:proofErr w:type="spellStart"/>
      <w:r w:rsidR="00B70C18">
        <w:rPr>
          <w:lang w:val="en-GB"/>
        </w:rPr>
        <w:t>Uflyand</w:t>
      </w:r>
      <w:proofErr w:type="spellEnd"/>
      <w:r w:rsidR="00B70C18">
        <w:rPr>
          <w:lang w:val="en-GB"/>
        </w:rPr>
        <w:t>, 2018)</w:t>
      </w:r>
      <w:r w:rsidR="0090661A">
        <w:rPr>
          <w:lang w:val="en-GB"/>
        </w:rPr>
        <w:t xml:space="preserve">, acting both directly </w:t>
      </w:r>
      <w:r w:rsidR="001B1E88">
        <w:rPr>
          <w:lang w:val="en-GB"/>
        </w:rPr>
        <w:t xml:space="preserve">on the precursor </w:t>
      </w:r>
      <w:r w:rsidR="0090661A">
        <w:rPr>
          <w:lang w:val="en-GB"/>
        </w:rPr>
        <w:t xml:space="preserve">in hydrothermal, </w:t>
      </w:r>
      <w:proofErr w:type="spellStart"/>
      <w:r w:rsidR="0090661A">
        <w:rPr>
          <w:lang w:val="en-GB"/>
        </w:rPr>
        <w:t>solvothermal</w:t>
      </w:r>
      <w:proofErr w:type="spellEnd"/>
      <w:r w:rsidR="001B1E88">
        <w:rPr>
          <w:lang w:val="en-GB"/>
        </w:rPr>
        <w:t>,</w:t>
      </w:r>
      <w:r w:rsidR="0090661A">
        <w:rPr>
          <w:lang w:val="en-GB"/>
        </w:rPr>
        <w:t xml:space="preserve"> pyrolysis </w:t>
      </w:r>
      <w:r w:rsidR="00097F57" w:rsidRPr="00B06F99">
        <w:rPr>
          <w:lang w:val="en-GB"/>
        </w:rPr>
        <w:t>(</w:t>
      </w:r>
      <w:proofErr w:type="spellStart"/>
      <w:r w:rsidR="00097F57" w:rsidRPr="00B06F99">
        <w:rPr>
          <w:lang w:val="en-GB"/>
        </w:rPr>
        <w:t>Chiarioni</w:t>
      </w:r>
      <w:proofErr w:type="spellEnd"/>
      <w:r w:rsidR="00097F57" w:rsidRPr="00B06F99">
        <w:rPr>
          <w:lang w:val="en-GB"/>
        </w:rPr>
        <w:t xml:space="preserve"> </w:t>
      </w:r>
      <w:r w:rsidRPr="00B06F99">
        <w:rPr>
          <w:lang w:val="en-GB"/>
        </w:rPr>
        <w:t>et al.,  2006)</w:t>
      </w:r>
      <w:r>
        <w:rPr>
          <w:lang w:val="en-GB"/>
        </w:rPr>
        <w:t xml:space="preserve"> </w:t>
      </w:r>
      <w:r w:rsidR="001B1E88">
        <w:rPr>
          <w:lang w:val="en-GB"/>
        </w:rPr>
        <w:t xml:space="preserve">and combustion </w:t>
      </w:r>
      <w:r w:rsidR="0090661A">
        <w:rPr>
          <w:lang w:val="en-GB"/>
        </w:rPr>
        <w:t>meth</w:t>
      </w:r>
      <w:r w:rsidR="001B1E88">
        <w:rPr>
          <w:lang w:val="en-GB"/>
        </w:rPr>
        <w:t>ods</w:t>
      </w:r>
      <w:r w:rsidR="008A2120">
        <w:rPr>
          <w:lang w:val="en-GB"/>
        </w:rPr>
        <w:t>,</w:t>
      </w:r>
      <w:r w:rsidR="001B1E88">
        <w:rPr>
          <w:lang w:val="en-GB"/>
        </w:rPr>
        <w:t xml:space="preserve"> and indirectly, as in laser and</w:t>
      </w:r>
      <w:r w:rsidR="0090661A">
        <w:rPr>
          <w:lang w:val="en-GB"/>
        </w:rPr>
        <w:t xml:space="preserve"> ultraso</w:t>
      </w:r>
      <w:r w:rsidR="001B1E88">
        <w:rPr>
          <w:lang w:val="en-GB"/>
        </w:rPr>
        <w:t>und synthesis.</w:t>
      </w:r>
      <w:r w:rsidR="000A4534">
        <w:rPr>
          <w:lang w:val="en-GB"/>
        </w:rPr>
        <w:t xml:space="preserve"> </w:t>
      </w:r>
      <w:r w:rsidR="0040464D">
        <w:rPr>
          <w:lang w:val="en-GB"/>
        </w:rPr>
        <w:t xml:space="preserve">Alcohols, </w:t>
      </w:r>
      <w:proofErr w:type="spellStart"/>
      <w:r w:rsidR="00110C47">
        <w:rPr>
          <w:lang w:val="en-GB"/>
        </w:rPr>
        <w:t>polyalcohols</w:t>
      </w:r>
      <w:proofErr w:type="spellEnd"/>
      <w:r w:rsidR="00110C47">
        <w:rPr>
          <w:lang w:val="en-GB"/>
        </w:rPr>
        <w:t>, carboxylic acids</w:t>
      </w:r>
      <w:r w:rsidR="00C75ED9">
        <w:rPr>
          <w:lang w:val="en-GB"/>
        </w:rPr>
        <w:t>,</w:t>
      </w:r>
      <w:r w:rsidR="00110C47">
        <w:rPr>
          <w:lang w:val="en-GB"/>
        </w:rPr>
        <w:t xml:space="preserve"> </w:t>
      </w:r>
      <w:proofErr w:type="spellStart"/>
      <w:r w:rsidR="0040464D">
        <w:rPr>
          <w:lang w:val="en-GB"/>
        </w:rPr>
        <w:t>aminoacids</w:t>
      </w:r>
      <w:proofErr w:type="spellEnd"/>
      <w:r w:rsidR="00C75ED9">
        <w:rPr>
          <w:lang w:val="en-GB"/>
        </w:rPr>
        <w:t xml:space="preserve"> and amines</w:t>
      </w:r>
      <w:r w:rsidR="00110C47">
        <w:rPr>
          <w:lang w:val="en-GB"/>
        </w:rPr>
        <w:t xml:space="preserve"> have been largely used as carbon source, but the recent stringent constraints in term of environment protection</w:t>
      </w:r>
      <w:r w:rsidR="00521C7F">
        <w:rPr>
          <w:lang w:val="en-GB"/>
        </w:rPr>
        <w:t xml:space="preserve"> and sustainability shifted</w:t>
      </w:r>
      <w:r w:rsidR="00110C47">
        <w:rPr>
          <w:lang w:val="en-GB"/>
        </w:rPr>
        <w:t xml:space="preserve"> the choice towards precursor</w:t>
      </w:r>
      <w:r w:rsidR="00C75ED9">
        <w:rPr>
          <w:lang w:val="en-GB"/>
        </w:rPr>
        <w:t>s</w:t>
      </w:r>
      <w:r w:rsidR="00110C47">
        <w:rPr>
          <w:lang w:val="en-GB"/>
        </w:rPr>
        <w:t xml:space="preserve"> of natural origin</w:t>
      </w:r>
      <w:r w:rsidR="00C75ED9">
        <w:rPr>
          <w:lang w:val="en-GB"/>
        </w:rPr>
        <w:t xml:space="preserve">. </w:t>
      </w:r>
      <w:r w:rsidR="00C75ED9" w:rsidRPr="00777019">
        <w:rPr>
          <w:lang w:val="en-GB"/>
        </w:rPr>
        <w:t>Sharma et al. (2017</w:t>
      </w:r>
      <w:r w:rsidR="00521C7F">
        <w:rPr>
          <w:lang w:val="en-GB"/>
        </w:rPr>
        <w:t>) proposed an exhaustive survey concerning many different species of green precursors</w:t>
      </w:r>
      <w:r w:rsidR="003A6C96">
        <w:rPr>
          <w:lang w:val="en-GB"/>
        </w:rPr>
        <w:t>, namely</w:t>
      </w:r>
      <w:r w:rsidR="00521C7F">
        <w:rPr>
          <w:lang w:val="en-GB"/>
        </w:rPr>
        <w:t xml:space="preserve"> materials of vegetal and animal origin, common beverages, bakery products</w:t>
      </w:r>
      <w:r w:rsidR="00C75ED9">
        <w:rPr>
          <w:lang w:val="en-GB"/>
        </w:rPr>
        <w:t xml:space="preserve"> </w:t>
      </w:r>
      <w:r w:rsidR="00110C47">
        <w:rPr>
          <w:lang w:val="en-GB"/>
        </w:rPr>
        <w:t xml:space="preserve">and </w:t>
      </w:r>
      <w:r w:rsidR="00CC7E98">
        <w:rPr>
          <w:lang w:val="en-GB"/>
        </w:rPr>
        <w:t xml:space="preserve">even </w:t>
      </w:r>
      <w:r w:rsidR="00110C47">
        <w:rPr>
          <w:lang w:val="en-GB"/>
        </w:rPr>
        <w:t>industrial wastes, like</w:t>
      </w:r>
      <w:r w:rsidR="00CC7E98">
        <w:rPr>
          <w:lang w:val="en-GB"/>
        </w:rPr>
        <w:t xml:space="preserve"> waste paper and food waste, including waste frying oil.</w:t>
      </w:r>
    </w:p>
    <w:p w14:paraId="11E058B7" w14:textId="3C008B24" w:rsidR="003E5DE2" w:rsidRPr="00B309E6" w:rsidRDefault="00CC7E98" w:rsidP="002748BE">
      <w:pPr>
        <w:pStyle w:val="CETBodytext"/>
        <w:rPr>
          <w:color w:val="FF0000"/>
          <w:lang w:val="en-GB"/>
        </w:rPr>
      </w:pPr>
      <w:r>
        <w:rPr>
          <w:lang w:val="en-GB"/>
        </w:rPr>
        <w:t>Caramelization of sugars is a challenging thermal process in bottom-up CD</w:t>
      </w:r>
      <w:r w:rsidR="008A2120">
        <w:rPr>
          <w:lang w:val="en-GB"/>
        </w:rPr>
        <w:t>s</w:t>
      </w:r>
      <w:r>
        <w:rPr>
          <w:lang w:val="en-GB"/>
        </w:rPr>
        <w:t xml:space="preserve"> synthesis, owing to the limited formation of toxic by</w:t>
      </w:r>
      <w:r w:rsidR="008A2120">
        <w:rPr>
          <w:lang w:val="en-GB"/>
        </w:rPr>
        <w:t>-</w:t>
      </w:r>
      <w:r>
        <w:rPr>
          <w:lang w:val="en-GB"/>
        </w:rPr>
        <w:t xml:space="preserve">products together with a high yield in photoemission and stability of the as-produced carbon NPs. </w:t>
      </w:r>
      <w:r w:rsidR="00A56527">
        <w:rPr>
          <w:lang w:val="en-GB"/>
        </w:rPr>
        <w:t xml:space="preserve">Glucose and sucrose are mostly </w:t>
      </w:r>
      <w:r w:rsidR="00612FE3">
        <w:rPr>
          <w:lang w:val="en-GB"/>
        </w:rPr>
        <w:t xml:space="preserve">used </w:t>
      </w:r>
      <w:r w:rsidR="00A56527">
        <w:rPr>
          <w:lang w:val="en-GB"/>
        </w:rPr>
        <w:t xml:space="preserve">as precursors in </w:t>
      </w:r>
      <w:proofErr w:type="spellStart"/>
      <w:r w:rsidR="00A56527">
        <w:rPr>
          <w:lang w:val="en-GB"/>
        </w:rPr>
        <w:t>thermolysis</w:t>
      </w:r>
      <w:proofErr w:type="spellEnd"/>
      <w:r w:rsidR="00A56527">
        <w:rPr>
          <w:lang w:val="en-GB"/>
        </w:rPr>
        <w:t>; the process is generally carri</w:t>
      </w:r>
      <w:r w:rsidR="0030749D">
        <w:rPr>
          <w:lang w:val="en-GB"/>
        </w:rPr>
        <w:t xml:space="preserve">ed out in autoclave at temperatures ranging </w:t>
      </w:r>
      <w:r w:rsidR="008A2120">
        <w:rPr>
          <w:lang w:val="en-GB"/>
        </w:rPr>
        <w:t xml:space="preserve">from </w:t>
      </w:r>
      <w:r w:rsidR="0030749D">
        <w:rPr>
          <w:lang w:val="en-GB"/>
        </w:rPr>
        <w:t>100</w:t>
      </w:r>
      <w:r w:rsidR="008A2120">
        <w:rPr>
          <w:lang w:val="en-GB"/>
        </w:rPr>
        <w:t xml:space="preserve">°C to </w:t>
      </w:r>
      <w:r w:rsidR="0030749D">
        <w:rPr>
          <w:lang w:val="en-GB"/>
        </w:rPr>
        <w:t>200°C in aqueous or organic solvents</w:t>
      </w:r>
      <w:r w:rsidR="008A2120">
        <w:rPr>
          <w:lang w:val="en-GB"/>
        </w:rPr>
        <w:t>,</w:t>
      </w:r>
      <w:r w:rsidR="0030749D">
        <w:rPr>
          <w:lang w:val="en-GB"/>
        </w:rPr>
        <w:t xml:space="preserve"> to ensure fast kinetics of decomposition. In most cases, the dimension of the carbon </w:t>
      </w:r>
      <w:r w:rsidR="008A2120">
        <w:rPr>
          <w:lang w:val="en-GB"/>
        </w:rPr>
        <w:t xml:space="preserve">NPs </w:t>
      </w:r>
      <w:r w:rsidR="0030749D">
        <w:rPr>
          <w:lang w:val="en-GB"/>
        </w:rPr>
        <w:t>are suff</w:t>
      </w:r>
      <w:r w:rsidR="008A2120">
        <w:rPr>
          <w:lang w:val="en-GB"/>
        </w:rPr>
        <w:t>i</w:t>
      </w:r>
      <w:r w:rsidR="0030749D">
        <w:rPr>
          <w:lang w:val="en-GB"/>
        </w:rPr>
        <w:t>ciently small to be classified as CD</w:t>
      </w:r>
      <w:r w:rsidR="008A2120">
        <w:rPr>
          <w:lang w:val="en-GB"/>
        </w:rPr>
        <w:t>s</w:t>
      </w:r>
      <w:r w:rsidR="00EF5ABC">
        <w:rPr>
          <w:lang w:val="en-GB"/>
        </w:rPr>
        <w:t>.</w:t>
      </w:r>
      <w:r w:rsidR="00F20224">
        <w:rPr>
          <w:lang w:val="en-GB"/>
        </w:rPr>
        <w:t xml:space="preserve"> </w:t>
      </w:r>
      <w:r w:rsidR="000268B0">
        <w:rPr>
          <w:lang w:val="en-GB"/>
        </w:rPr>
        <w:t xml:space="preserve">In this paper, </w:t>
      </w:r>
      <w:r w:rsidR="00EF5ABC">
        <w:rPr>
          <w:lang w:val="en-GB"/>
        </w:rPr>
        <w:t xml:space="preserve">a process of </w:t>
      </w:r>
      <w:r w:rsidR="000268B0">
        <w:rPr>
          <w:lang w:val="en-GB"/>
        </w:rPr>
        <w:t xml:space="preserve">sugar hydrothermal dissociation using a batch reactor with reflux of the solvent is proposed. Four different carbohydrates have been </w:t>
      </w:r>
      <w:r w:rsidR="003E5DE2">
        <w:rPr>
          <w:lang w:val="en-GB"/>
        </w:rPr>
        <w:t xml:space="preserve">used </w:t>
      </w:r>
      <w:r w:rsidR="000268B0">
        <w:rPr>
          <w:lang w:val="en-GB"/>
        </w:rPr>
        <w:t xml:space="preserve">to test the suitability of different precursors for the synthesis of carbon </w:t>
      </w:r>
      <w:r w:rsidR="00C25BE9">
        <w:rPr>
          <w:lang w:val="en-GB"/>
        </w:rPr>
        <w:t>NPs</w:t>
      </w:r>
      <w:r w:rsidR="000268B0">
        <w:rPr>
          <w:lang w:val="en-GB"/>
        </w:rPr>
        <w:t xml:space="preserve">. </w:t>
      </w:r>
      <w:r w:rsidR="008C5FF2">
        <w:rPr>
          <w:lang w:val="en-GB"/>
        </w:rPr>
        <w:t xml:space="preserve">The process has been carried out at temperature never exceeding 100°C in presence of dissolved </w:t>
      </w:r>
      <w:proofErr w:type="spellStart"/>
      <w:r w:rsidR="008C5FF2">
        <w:rPr>
          <w:lang w:val="en-GB"/>
        </w:rPr>
        <w:t>NaOH</w:t>
      </w:r>
      <w:proofErr w:type="spellEnd"/>
      <w:r w:rsidR="003E5DE2">
        <w:rPr>
          <w:lang w:val="en-GB"/>
        </w:rPr>
        <w:t>,</w:t>
      </w:r>
      <w:r w:rsidR="008C5FF2">
        <w:rPr>
          <w:lang w:val="en-GB"/>
        </w:rPr>
        <w:t xml:space="preserve"> to investigate the possibility of obtaining </w:t>
      </w:r>
      <w:r w:rsidR="003E5DE2">
        <w:rPr>
          <w:lang w:val="en-GB"/>
        </w:rPr>
        <w:t xml:space="preserve">carbon </w:t>
      </w:r>
      <w:r w:rsidR="008C5FF2">
        <w:rPr>
          <w:lang w:val="en-GB"/>
        </w:rPr>
        <w:t xml:space="preserve">NPs in milder conditions with respect to standard hydrothermal processes. </w:t>
      </w:r>
      <w:r w:rsidR="00B309E6" w:rsidRPr="002E007C">
        <w:rPr>
          <w:lang w:val="en-GB"/>
        </w:rPr>
        <w:t>In this regard, the novel process well fulfils with the ongoing trend towards cleaner</w:t>
      </w:r>
      <w:r w:rsidR="004B3B69">
        <w:rPr>
          <w:lang w:val="en-GB"/>
        </w:rPr>
        <w:t xml:space="preserve">, </w:t>
      </w:r>
      <w:r w:rsidR="00F20224" w:rsidRPr="00F20224">
        <w:rPr>
          <w:lang w:val="en-GB"/>
        </w:rPr>
        <w:t>environmentally-friendly</w:t>
      </w:r>
      <w:r w:rsidR="004B3B69">
        <w:rPr>
          <w:lang w:val="en-GB"/>
        </w:rPr>
        <w:t xml:space="preserve"> </w:t>
      </w:r>
      <w:r w:rsidR="00B309E6" w:rsidRPr="002E007C">
        <w:rPr>
          <w:lang w:val="en-GB"/>
        </w:rPr>
        <w:t>and inherent safer production processes</w:t>
      </w:r>
      <w:r w:rsidR="00F20224">
        <w:rPr>
          <w:lang w:val="en-GB"/>
        </w:rPr>
        <w:t xml:space="preserve"> (e.g. </w:t>
      </w:r>
      <w:proofErr w:type="spellStart"/>
      <w:r w:rsidR="00F20224">
        <w:rPr>
          <w:lang w:val="en-GB"/>
        </w:rPr>
        <w:t>Primerano</w:t>
      </w:r>
      <w:proofErr w:type="spellEnd"/>
      <w:r w:rsidR="00F20224">
        <w:rPr>
          <w:lang w:val="en-GB"/>
        </w:rPr>
        <w:t xml:space="preserve"> et al., 2016)</w:t>
      </w:r>
      <w:r w:rsidR="00B309E6" w:rsidRPr="002E007C">
        <w:rPr>
          <w:lang w:val="en-GB"/>
        </w:rPr>
        <w:t>, by properly addressing the “attenuation” and “substitution” guidewords (Fabiano et al.</w:t>
      </w:r>
      <w:r w:rsidR="002F0094">
        <w:rPr>
          <w:lang w:val="en-GB"/>
        </w:rPr>
        <w:t>,</w:t>
      </w:r>
      <w:r w:rsidR="00A14266">
        <w:rPr>
          <w:lang w:val="en-GB"/>
        </w:rPr>
        <w:t xml:space="preserve"> 2019), thus minimizing the need of protective and mitigating safety barriers.</w:t>
      </w:r>
      <w:r w:rsidR="00B309E6" w:rsidRPr="00B309E6">
        <w:rPr>
          <w:color w:val="FF0000"/>
          <w:lang w:val="en-GB"/>
        </w:rPr>
        <w:t xml:space="preserve">  </w:t>
      </w:r>
    </w:p>
    <w:p w14:paraId="450006FB" w14:textId="240033C8" w:rsidR="00381884" w:rsidRDefault="000268B0" w:rsidP="002748BE">
      <w:pPr>
        <w:pStyle w:val="CETBodytext"/>
        <w:rPr>
          <w:lang w:val="en-GB"/>
        </w:rPr>
      </w:pPr>
      <w:r w:rsidRPr="002E007C">
        <w:rPr>
          <w:lang w:val="en-GB"/>
        </w:rPr>
        <w:t xml:space="preserve">The </w:t>
      </w:r>
      <w:r w:rsidR="002C6202" w:rsidRPr="002E007C">
        <w:rPr>
          <w:lang w:val="en-GB"/>
        </w:rPr>
        <w:t xml:space="preserve">remainder of this </w:t>
      </w:r>
      <w:r w:rsidRPr="002E007C">
        <w:rPr>
          <w:lang w:val="en-GB"/>
        </w:rPr>
        <w:t>paper</w:t>
      </w:r>
      <w:r w:rsidRPr="002C6202">
        <w:rPr>
          <w:color w:val="FF0000"/>
          <w:lang w:val="en-GB"/>
        </w:rPr>
        <w:t xml:space="preserve"> </w:t>
      </w:r>
      <w:r>
        <w:rPr>
          <w:lang w:val="en-GB"/>
        </w:rPr>
        <w:t>is organized as follows. In section 2, we describe the experimental setup and the</w:t>
      </w:r>
      <w:r w:rsidR="00C25BE9">
        <w:rPr>
          <w:lang w:val="en-GB"/>
        </w:rPr>
        <w:t xml:space="preserve"> relevant</w:t>
      </w:r>
      <w:r>
        <w:rPr>
          <w:lang w:val="en-GB"/>
        </w:rPr>
        <w:t xml:space="preserve"> </w:t>
      </w:r>
      <w:r w:rsidR="00C25BE9">
        <w:rPr>
          <w:lang w:val="en-GB"/>
        </w:rPr>
        <w:t xml:space="preserve">operative conditions. In section 3, the results are presented and the sizes of as-prepared </w:t>
      </w:r>
      <w:r w:rsidR="003E5DE2">
        <w:rPr>
          <w:lang w:val="en-GB"/>
        </w:rPr>
        <w:t xml:space="preserve">CDs </w:t>
      </w:r>
      <w:r w:rsidR="00C25BE9">
        <w:rPr>
          <w:lang w:val="en-GB"/>
        </w:rPr>
        <w:t xml:space="preserve">are characterized and discussed according to the different choices of precursors. In section 4, the conclusions are drawn and the direction for future works is traced. </w:t>
      </w:r>
    </w:p>
    <w:p w14:paraId="677EBFF0" w14:textId="4E4AAC66" w:rsidR="00600535" w:rsidRPr="00B57B36" w:rsidRDefault="00AC45CC" w:rsidP="00600535">
      <w:pPr>
        <w:pStyle w:val="CETHeading1"/>
        <w:tabs>
          <w:tab w:val="clear" w:pos="360"/>
          <w:tab w:val="right" w:pos="7100"/>
        </w:tabs>
        <w:jc w:val="both"/>
        <w:rPr>
          <w:lang w:val="en-GB"/>
        </w:rPr>
      </w:pPr>
      <w:r>
        <w:rPr>
          <w:lang w:val="en-GB"/>
        </w:rPr>
        <w:lastRenderedPageBreak/>
        <w:t>Materials and Methods</w:t>
      </w:r>
    </w:p>
    <w:p w14:paraId="04963A06" w14:textId="0AD1F18F" w:rsidR="00600535" w:rsidRDefault="00AC45CC" w:rsidP="00FA5F5F">
      <w:pPr>
        <w:pStyle w:val="CETheadingx"/>
      </w:pPr>
      <w:r>
        <w:t>Experimental setup</w:t>
      </w:r>
    </w:p>
    <w:p w14:paraId="62D7B15D" w14:textId="747AEAD5" w:rsidR="00AC45CC" w:rsidRDefault="007D12A9" w:rsidP="00AC45CC">
      <w:pPr>
        <w:pStyle w:val="CETBodytext"/>
      </w:pPr>
      <w:r>
        <w:t>Lactose</w:t>
      </w:r>
      <w:r w:rsidR="00AC45CC">
        <w:t xml:space="preserve"> (C</w:t>
      </w:r>
      <w:r w:rsidR="00AC45CC" w:rsidRPr="00814194">
        <w:rPr>
          <w:vertAlign w:val="subscript"/>
        </w:rPr>
        <w:t>12</w:t>
      </w:r>
      <w:r w:rsidR="00AC45CC">
        <w:t>H</w:t>
      </w:r>
      <w:r w:rsidR="00AC45CC" w:rsidRPr="00814194">
        <w:rPr>
          <w:vertAlign w:val="subscript"/>
        </w:rPr>
        <w:t>22</w:t>
      </w:r>
      <w:r w:rsidR="00AC45CC">
        <w:t>O</w:t>
      </w:r>
      <w:r w:rsidR="00AC45CC" w:rsidRPr="00814194">
        <w:rPr>
          <w:vertAlign w:val="subscript"/>
        </w:rPr>
        <w:t>11</w:t>
      </w:r>
      <w:r w:rsidR="00AC45CC">
        <w:t xml:space="preserve">, 99%, </w:t>
      </w:r>
      <w:r w:rsidR="00B04C44">
        <w:t xml:space="preserve">La </w:t>
      </w:r>
      <w:proofErr w:type="spellStart"/>
      <w:r w:rsidR="00B04C44">
        <w:t>Farmochimica</w:t>
      </w:r>
      <w:proofErr w:type="spellEnd"/>
      <w:r w:rsidR="00B04C44">
        <w:t>, Genova, Italy</w:t>
      </w:r>
      <w:r w:rsidR="00AC45CC">
        <w:t xml:space="preserve">), </w:t>
      </w:r>
      <w:r>
        <w:t>f</w:t>
      </w:r>
      <w:r w:rsidR="00BF40A5">
        <w:t>ructose (</w:t>
      </w:r>
      <w:r w:rsidR="00814194">
        <w:t>C</w:t>
      </w:r>
      <w:r w:rsidR="00814194" w:rsidRPr="00814194">
        <w:rPr>
          <w:vertAlign w:val="subscript"/>
        </w:rPr>
        <w:t>6</w:t>
      </w:r>
      <w:r w:rsidR="00814194">
        <w:t>H</w:t>
      </w:r>
      <w:r w:rsidR="00814194" w:rsidRPr="00814194">
        <w:rPr>
          <w:vertAlign w:val="subscript"/>
        </w:rPr>
        <w:t>12</w:t>
      </w:r>
      <w:r w:rsidR="00814194">
        <w:t>O</w:t>
      </w:r>
      <w:r w:rsidR="00814194" w:rsidRPr="00814194">
        <w:rPr>
          <w:vertAlign w:val="subscript"/>
        </w:rPr>
        <w:t>6</w:t>
      </w:r>
      <w:r w:rsidR="00814194">
        <w:t xml:space="preserve">, </w:t>
      </w:r>
      <w:r w:rsidR="00B04C44">
        <w:t xml:space="preserve">99%, </w:t>
      </w:r>
      <w:r w:rsidR="00814194">
        <w:t xml:space="preserve">La </w:t>
      </w:r>
      <w:proofErr w:type="spellStart"/>
      <w:r w:rsidR="00814194">
        <w:t>Farmochimica</w:t>
      </w:r>
      <w:proofErr w:type="spellEnd"/>
      <w:r w:rsidR="00814194">
        <w:t>, Genova, Italy)</w:t>
      </w:r>
      <w:r w:rsidR="00FF38C6">
        <w:t>, mannitol (C</w:t>
      </w:r>
      <w:r w:rsidR="00FF38C6" w:rsidRPr="00814194">
        <w:rPr>
          <w:vertAlign w:val="subscript"/>
        </w:rPr>
        <w:t>6</w:t>
      </w:r>
      <w:r w:rsidR="00FF38C6">
        <w:t>H</w:t>
      </w:r>
      <w:r w:rsidR="00FF38C6" w:rsidRPr="00814194">
        <w:rPr>
          <w:vertAlign w:val="subscript"/>
        </w:rPr>
        <w:t>14</w:t>
      </w:r>
      <w:r w:rsidR="00FF38C6">
        <w:t>O</w:t>
      </w:r>
      <w:r w:rsidR="00FF38C6" w:rsidRPr="00814194">
        <w:rPr>
          <w:vertAlign w:val="subscript"/>
        </w:rPr>
        <w:t>6</w:t>
      </w:r>
      <w:r w:rsidR="00FF38C6">
        <w:t>, &gt;98%, Sig</w:t>
      </w:r>
      <w:r w:rsidR="002E007C">
        <w:t xml:space="preserve">ma Aldrich, Milano, Italy), </w:t>
      </w:r>
      <w:proofErr w:type="spellStart"/>
      <w:r w:rsidR="002E007C">
        <w:t>ery</w:t>
      </w:r>
      <w:r w:rsidR="00FF38C6">
        <w:t>t</w:t>
      </w:r>
      <w:r w:rsidR="002E007C">
        <w:t>h</w:t>
      </w:r>
      <w:r w:rsidR="00FF38C6">
        <w:t>ritol</w:t>
      </w:r>
      <w:proofErr w:type="spellEnd"/>
      <w:r w:rsidR="00FF38C6">
        <w:t xml:space="preserve"> (C</w:t>
      </w:r>
      <w:r w:rsidR="00FF38C6" w:rsidRPr="00814194">
        <w:rPr>
          <w:vertAlign w:val="subscript"/>
        </w:rPr>
        <w:t>4</w:t>
      </w:r>
      <w:r w:rsidR="00FF38C6">
        <w:t>H</w:t>
      </w:r>
      <w:r w:rsidR="00FF38C6" w:rsidRPr="00814194">
        <w:rPr>
          <w:vertAlign w:val="subscript"/>
        </w:rPr>
        <w:t>10</w:t>
      </w:r>
      <w:r w:rsidR="00FF38C6">
        <w:t>O</w:t>
      </w:r>
      <w:r w:rsidR="00FF38C6" w:rsidRPr="00814194">
        <w:rPr>
          <w:vertAlign w:val="subscript"/>
        </w:rPr>
        <w:t>4</w:t>
      </w:r>
      <w:r w:rsidR="00FF38C6">
        <w:t xml:space="preserve">, </w:t>
      </w:r>
      <w:r w:rsidR="00814194">
        <w:t xml:space="preserve">99%, </w:t>
      </w:r>
      <w:r w:rsidR="0050668B">
        <w:t>Sigma-Aldrich, Milano, Italy), s</w:t>
      </w:r>
      <w:r w:rsidR="00814194">
        <w:t>odium hydroxide (</w:t>
      </w:r>
      <w:proofErr w:type="spellStart"/>
      <w:r w:rsidR="00814194">
        <w:t>NaOH</w:t>
      </w:r>
      <w:proofErr w:type="spellEnd"/>
      <w:r w:rsidR="00814194">
        <w:t xml:space="preserve">, &gt;99%, Carlo </w:t>
      </w:r>
      <w:proofErr w:type="spellStart"/>
      <w:r w:rsidR="00814194">
        <w:t>Erba</w:t>
      </w:r>
      <w:proofErr w:type="spellEnd"/>
      <w:r w:rsidR="00814194">
        <w:t xml:space="preserve">, Milano, Italy) were of analytical grade.  </w:t>
      </w:r>
    </w:p>
    <w:p w14:paraId="7F25380C" w14:textId="36300A83" w:rsidR="00814194" w:rsidRDefault="00764FA6" w:rsidP="00AC45CC">
      <w:pPr>
        <w:pStyle w:val="CETBodytext"/>
      </w:pPr>
      <w:r>
        <w:rPr>
          <w:noProof/>
          <w:lang w:val="it-IT" w:eastAsia="it-IT"/>
        </w:rPr>
        <w:drawing>
          <wp:anchor distT="0" distB="0" distL="114300" distR="114300" simplePos="0" relativeHeight="251677696" behindDoc="0" locked="0" layoutInCell="1" allowOverlap="1" wp14:anchorId="61415600" wp14:editId="4F06B982">
            <wp:simplePos x="0" y="0"/>
            <wp:positionH relativeFrom="column">
              <wp:posOffset>1905</wp:posOffset>
            </wp:positionH>
            <wp:positionV relativeFrom="paragraph">
              <wp:posOffset>1036320</wp:posOffset>
            </wp:positionV>
            <wp:extent cx="5075555" cy="2498090"/>
            <wp:effectExtent l="0" t="0" r="0" b="0"/>
            <wp:wrapTopAndBottom/>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75555" cy="2498090"/>
                    </a:xfrm>
                    <a:prstGeom prst="rect">
                      <a:avLst/>
                    </a:prstGeom>
                    <a:noFill/>
                  </pic:spPr>
                </pic:pic>
              </a:graphicData>
            </a:graphic>
            <wp14:sizeRelH relativeFrom="margin">
              <wp14:pctWidth>0</wp14:pctWidth>
            </wp14:sizeRelH>
            <wp14:sizeRelV relativeFrom="margin">
              <wp14:pctHeight>0</wp14:pctHeight>
            </wp14:sizeRelV>
          </wp:anchor>
        </w:drawing>
      </w:r>
      <w:r w:rsidR="006C3F43">
        <w:t>In all experimental samples, 0.3</w:t>
      </w:r>
      <w:r w:rsidR="00814194">
        <w:t xml:space="preserve"> g</w:t>
      </w:r>
      <w:r w:rsidR="006C3F43">
        <w:t xml:space="preserve"> of precursor was dissolved in 4.5</w:t>
      </w:r>
      <w:r w:rsidR="00814194">
        <w:t xml:space="preserve"> g of distilled water, previously purged with nitrogen to </w:t>
      </w:r>
      <w:r w:rsidR="000A7B53">
        <w:t xml:space="preserve">remove the presence of </w:t>
      </w:r>
      <w:r w:rsidR="0046031C">
        <w:t xml:space="preserve">oxygen. In each </w:t>
      </w:r>
      <w:r w:rsidR="00942412">
        <w:t>solution of sugar</w:t>
      </w:r>
      <w:r w:rsidR="007D12A9">
        <w:t>, 0.1</w:t>
      </w:r>
      <w:r w:rsidR="00942412">
        <w:t xml:space="preserve"> </w:t>
      </w:r>
      <w:r w:rsidR="00393D3E">
        <w:t xml:space="preserve">g </w:t>
      </w:r>
      <w:r w:rsidR="00942412">
        <w:t xml:space="preserve">of </w:t>
      </w:r>
      <w:proofErr w:type="spellStart"/>
      <w:r w:rsidR="00942412">
        <w:t>NaOH</w:t>
      </w:r>
      <w:proofErr w:type="spellEnd"/>
      <w:r w:rsidR="00942412">
        <w:t xml:space="preserve"> have been added and the mix </w:t>
      </w:r>
      <w:r w:rsidR="003E5DE2">
        <w:t xml:space="preserve">has been </w:t>
      </w:r>
      <w:r w:rsidR="00942412">
        <w:t>put in a flask kept at constant temperature by immersion in a t</w:t>
      </w:r>
      <w:r w:rsidR="003E5DE2">
        <w:t>h</w:t>
      </w:r>
      <w:r w:rsidR="00942412">
        <w:t>ermostatic bath for a pref</w:t>
      </w:r>
      <w:r w:rsidR="003A6C96">
        <w:t xml:space="preserve">ixed time, as </w:t>
      </w:r>
      <w:r w:rsidR="003E5DE2">
        <w:t xml:space="preserve">shown </w:t>
      </w:r>
      <w:r w:rsidR="003A6C96">
        <w:t>in Fig</w:t>
      </w:r>
      <w:r w:rsidR="00BF4D8A">
        <w:t xml:space="preserve">ure </w:t>
      </w:r>
      <w:r w:rsidR="003A6C96">
        <w:t>1(b)</w:t>
      </w:r>
      <w:r w:rsidR="00942412">
        <w:t>. The flask is equipped with a reflux column</w:t>
      </w:r>
      <w:r w:rsidR="001324B2">
        <w:t>, cooled with a constant stream</w:t>
      </w:r>
      <w:r w:rsidR="00942412">
        <w:t xml:space="preserve"> of water at room temperature,</w:t>
      </w:r>
      <w:r w:rsidR="000A7B53">
        <w:t xml:space="preserve"> in order to ensure a</w:t>
      </w:r>
      <w:r w:rsidR="00B631CD">
        <w:t xml:space="preserve"> fixed</w:t>
      </w:r>
      <w:r w:rsidR="00942412">
        <w:t xml:space="preserve"> concentration of </w:t>
      </w:r>
      <w:r w:rsidR="000A7B53">
        <w:t xml:space="preserve">carbon </w:t>
      </w:r>
      <w:r w:rsidR="00942412">
        <w:t xml:space="preserve">precursor and </w:t>
      </w:r>
      <w:proofErr w:type="spellStart"/>
      <w:r w:rsidR="00942412">
        <w:t>NaOH</w:t>
      </w:r>
      <w:proofErr w:type="spellEnd"/>
      <w:r w:rsidR="00942412">
        <w:t xml:space="preserve"> during the experiment. </w:t>
      </w:r>
      <w:r w:rsidR="001324B2">
        <w:t>The hold-up is continuous</w:t>
      </w:r>
      <w:r w:rsidR="000A7B53">
        <w:t>ly kept in vigorous agitation by a stirring bar to attain</w:t>
      </w:r>
      <w:r w:rsidR="001324B2">
        <w:t xml:space="preserve"> a</w:t>
      </w:r>
      <w:r w:rsidR="00A9266E">
        <w:t xml:space="preserve"> homogeneous</w:t>
      </w:r>
      <w:r w:rsidR="003564BC">
        <w:t xml:space="preserve"> </w:t>
      </w:r>
      <w:r w:rsidR="001324B2">
        <w:t>temperature distribution inside the vessel.</w:t>
      </w:r>
    </w:p>
    <w:p w14:paraId="3DE7FEF6" w14:textId="5C353008" w:rsidR="00C60567" w:rsidRPr="00C60567" w:rsidRDefault="00A14266" w:rsidP="00AC45CC">
      <w:pPr>
        <w:pStyle w:val="CETBodytext"/>
        <w:rPr>
          <w:i/>
        </w:rPr>
      </w:pPr>
      <w:r w:rsidRPr="00E57811">
        <w:rPr>
          <w:i/>
        </w:rPr>
        <w:t xml:space="preserve">Figure 1: (a): </w:t>
      </w:r>
      <w:r>
        <w:rPr>
          <w:i/>
        </w:rPr>
        <w:t>Conceptual s</w:t>
      </w:r>
      <w:r w:rsidRPr="00E57811">
        <w:rPr>
          <w:i/>
        </w:rPr>
        <w:t xml:space="preserve">cheme of different types of chemical methods for carbon NPs synthesis. (b): </w:t>
      </w:r>
      <w:r>
        <w:rPr>
          <w:i/>
        </w:rPr>
        <w:t>simplified layout of the experimental</w:t>
      </w:r>
      <w:r w:rsidRPr="00E57811">
        <w:rPr>
          <w:i/>
        </w:rPr>
        <w:t xml:space="preserve"> laboratory equipment</w:t>
      </w:r>
      <w:r>
        <w:rPr>
          <w:i/>
        </w:rPr>
        <w:t>.</w:t>
      </w:r>
    </w:p>
    <w:p w14:paraId="1F96CA21" w14:textId="1833ECA0" w:rsidR="00600535" w:rsidRDefault="001324B2" w:rsidP="00FA5F5F">
      <w:pPr>
        <w:pStyle w:val="CETheadingx"/>
      </w:pPr>
      <w:r>
        <w:t>Analytical methods</w:t>
      </w:r>
    </w:p>
    <w:p w14:paraId="55752FFA" w14:textId="465FDC19" w:rsidR="001324B2" w:rsidRDefault="001324B2" w:rsidP="001324B2">
      <w:pPr>
        <w:pStyle w:val="CETBodytext"/>
      </w:pPr>
      <w:r>
        <w:t>C</w:t>
      </w:r>
      <w:r w:rsidR="00EC3A3D">
        <w:t>D</w:t>
      </w:r>
      <w:r>
        <w:t xml:space="preserve">s have been characterized </w:t>
      </w:r>
      <w:r w:rsidR="00076C95">
        <w:t xml:space="preserve">in diameters </w:t>
      </w:r>
      <w:r>
        <w:t xml:space="preserve">by </w:t>
      </w:r>
      <w:r w:rsidR="00076C95">
        <w:t>dynamic light s</w:t>
      </w:r>
      <w:r>
        <w:t xml:space="preserve">cattering using a </w:t>
      </w:r>
      <w:proofErr w:type="spellStart"/>
      <w:r>
        <w:t>Zetasizer</w:t>
      </w:r>
      <w:proofErr w:type="spellEnd"/>
      <w:r>
        <w:t xml:space="preserve"> Nano ZS (Ma</w:t>
      </w:r>
      <w:r w:rsidR="00076C95">
        <w:t>lvern Instruments, Malvern, UK</w:t>
      </w:r>
      <w:r w:rsidR="00EC3A3D">
        <w:t>). We used disposable polystyrene cuvettes of standard size (3.5 mL total, filled in with 1.3 mL</w:t>
      </w:r>
      <w:r w:rsidR="004F7D4B">
        <w:t xml:space="preserve"> solution</w:t>
      </w:r>
      <w:r w:rsidR="00EC3A3D">
        <w:t xml:space="preserve">). For each solution, we carried out at least six measurements of five runs each. In case of some deviating measurements, we considered only the dominating results, in the ratio of at least 67% of the total number. </w:t>
      </w:r>
      <w:r w:rsidR="004F7D4B">
        <w:t>The results are pres</w:t>
      </w:r>
      <w:r w:rsidR="0005465E">
        <w:t xml:space="preserve">ented as the size distribution </w:t>
      </w:r>
      <w:r w:rsidR="004F7D4B">
        <w:t xml:space="preserve">by NPs number, which is the actual quantity of </w:t>
      </w:r>
      <w:r w:rsidR="000D1A9E">
        <w:t xml:space="preserve">practical </w:t>
      </w:r>
      <w:r w:rsidR="004F7D4B">
        <w:t>interest.</w:t>
      </w:r>
    </w:p>
    <w:p w14:paraId="69C5A350" w14:textId="39330615" w:rsidR="0050668B" w:rsidRDefault="0050668B" w:rsidP="0050668B">
      <w:pPr>
        <w:pStyle w:val="CETHeading1"/>
      </w:pPr>
      <w:r>
        <w:t>Results and Discussion</w:t>
      </w:r>
    </w:p>
    <w:p w14:paraId="311D1E57" w14:textId="45C26B1C" w:rsidR="000259EF" w:rsidRDefault="000259EF" w:rsidP="000259EF">
      <w:pPr>
        <w:pStyle w:val="CETBodytext"/>
      </w:pPr>
      <w:r>
        <w:t xml:space="preserve">In the first experimental essays, aqueous solutions of mannitol and </w:t>
      </w:r>
      <w:proofErr w:type="spellStart"/>
      <w:r>
        <w:t>eryt</w:t>
      </w:r>
      <w:r w:rsidR="002E007C">
        <w:t>h</w:t>
      </w:r>
      <w:r>
        <w:t>ritol</w:t>
      </w:r>
      <w:proofErr w:type="spellEnd"/>
      <w:r>
        <w:t xml:space="preserve"> in the presence of </w:t>
      </w:r>
      <w:proofErr w:type="spellStart"/>
      <w:r>
        <w:t>NaOH</w:t>
      </w:r>
      <w:proofErr w:type="spellEnd"/>
      <w:r>
        <w:t xml:space="preserve"> were tested for decom</w:t>
      </w:r>
      <w:r w:rsidR="009D17D4">
        <w:t>position at 100 °C for one hour.</w:t>
      </w:r>
      <w:r>
        <w:t xml:space="preserve"> No appreciable change in color, which is a typical visual sign of ongoing caramelization kinetics for C NPs synthesis, wa</w:t>
      </w:r>
      <w:r w:rsidR="003F1264">
        <w:t>s noticed. For this reason, these</w:t>
      </w:r>
      <w:r>
        <w:t xml:space="preserve"> precursors were excluded from further experimental tests, which were focused o</w:t>
      </w:r>
      <w:r w:rsidR="003F1264">
        <w:t>nly on</w:t>
      </w:r>
      <w:r>
        <w:t xml:space="preserve"> fructose and lactose</w:t>
      </w:r>
      <w:r w:rsidR="003F1264">
        <w:t xml:space="preserve">. The </w:t>
      </w:r>
      <w:proofErr w:type="spellStart"/>
      <w:r w:rsidR="003F1264">
        <w:t>thermolysis</w:t>
      </w:r>
      <w:proofErr w:type="spellEnd"/>
      <w:r w:rsidR="003F1264">
        <w:t xml:space="preserve"> of these compounds was </w:t>
      </w:r>
      <w:r>
        <w:t>carried out at 50</w:t>
      </w:r>
      <w:r w:rsidR="00912F37">
        <w:t xml:space="preserve"> </w:t>
      </w:r>
      <w:r>
        <w:t xml:space="preserve">°C </w:t>
      </w:r>
      <w:r w:rsidR="003F1264">
        <w:t>for two different reaction times</w:t>
      </w:r>
      <w:r w:rsidR="00912F37">
        <w:t>.</w:t>
      </w:r>
    </w:p>
    <w:p w14:paraId="173BE55F" w14:textId="6E332D88" w:rsidR="00A92C96" w:rsidRDefault="000259EF" w:rsidP="00A92C96">
      <w:pPr>
        <w:pStyle w:val="CETBodytext"/>
      </w:pPr>
      <w:r>
        <w:t>In Fig</w:t>
      </w:r>
      <w:r w:rsidR="00BF4D8A">
        <w:t>ure</w:t>
      </w:r>
      <w:r>
        <w:t xml:space="preserve"> 2, the probability distribution function of particle diameters have been plotted for four different cases, namely for fructose and lactose dissociation for two different reaction times of 10 and 30 minutes. In all samples, an appreciable change of color during time was observed, starting from a clear yellow to a dark orange-red for longer times.  At equal short reaction times, the samples containing fructose show a darker coloration than those containing lactose, but these differences tend to disappear at longer reaction times. This trend can be ascribed to the combined effects of caramelization and aggregation kinetics, with different reciprocal weights depending on the specific precursor.  The upper-left plot, which refers to fructose at short reaction time, indicate</w:t>
      </w:r>
      <w:r w:rsidR="00912F37">
        <w:t>s</w:t>
      </w:r>
      <w:r>
        <w:t xml:space="preserve"> the formation of very small carbon NPs, having average diameter of </w:t>
      </w:r>
      <w:r w:rsidR="00A70A01" w:rsidRPr="007C3D0D">
        <w:t>1.7</w:t>
      </w:r>
      <w:r>
        <w:t xml:space="preserve"> nm, so that they can be considered as carbon </w:t>
      </w:r>
      <w:proofErr w:type="spellStart"/>
      <w:r>
        <w:t>nanodots</w:t>
      </w:r>
      <w:proofErr w:type="spellEnd"/>
      <w:r>
        <w:t xml:space="preserve">.  As expected, the corresponding upper-right plot depicts a curve indicating greater average diameters of about </w:t>
      </w:r>
      <w:r w:rsidR="00A70A01" w:rsidRPr="007C3D0D">
        <w:t>38</w:t>
      </w:r>
      <w:r>
        <w:t xml:space="preserve"> nm. This trend can be explained recalling that, in the prese</w:t>
      </w:r>
      <w:r w:rsidR="00147799">
        <w:t>nt experiments, no surfactants or capping agents for NPs stabilization (</w:t>
      </w:r>
      <w:proofErr w:type="spellStart"/>
      <w:r w:rsidR="00147799">
        <w:t>Grytsenko</w:t>
      </w:r>
      <w:proofErr w:type="spellEnd"/>
      <w:r w:rsidR="00147799">
        <w:t xml:space="preserve"> et al., 2019)</w:t>
      </w:r>
      <w:r>
        <w:t xml:space="preserve"> have been </w:t>
      </w:r>
      <w:r>
        <w:lastRenderedPageBreak/>
        <w:t xml:space="preserve">employed. As a consequence, at least as far as fructose is concerned, the longer the reaction time at the same temperature, the higher is the number of aggregation events leading to larger diameters. In lower-left panel, the curve corresponding to lactose dissociation for short times is reported. The trend is somewhat different from the one of fructose at short times, </w:t>
      </w:r>
      <w:r w:rsidR="00912F37">
        <w:t xml:space="preserve">with </w:t>
      </w:r>
      <w:r>
        <w:t xml:space="preserve">formation of larger NPs having average diameter of </w:t>
      </w:r>
      <w:r w:rsidR="00C91185" w:rsidRPr="007C3D0D">
        <w:t>6</w:t>
      </w:r>
      <w:r w:rsidR="00A70A01" w:rsidRPr="007C3D0D">
        <w:t>8</w:t>
      </w:r>
      <w:r w:rsidR="00296B08">
        <w:t xml:space="preserve"> </w:t>
      </w:r>
      <w:r>
        <w:t xml:space="preserve">nm even at the beginning of the caramelization process. The lower-right plot depicts a situation essentially similar to the one corresponding to short times, </w:t>
      </w:r>
      <w:r w:rsidR="00C91185" w:rsidRPr="00863444">
        <w:t>with average diameter</w:t>
      </w:r>
      <w:r w:rsidR="00296B08" w:rsidRPr="00863444">
        <w:t xml:space="preserve"> of </w:t>
      </w:r>
      <w:r w:rsidR="00C91185" w:rsidRPr="00863444">
        <w:t>105</w:t>
      </w:r>
      <w:r w:rsidR="00296B08" w:rsidRPr="00863444">
        <w:t xml:space="preserve"> nm,</w:t>
      </w:r>
      <w:r w:rsidR="00296B08">
        <w:t xml:space="preserve"> </w:t>
      </w:r>
      <w:r>
        <w:t xml:space="preserve">suggesting the attainment of a regime where aggregation dominates the global scenario. In the present experimental campaign, the use of surface passivation agents has been intentionally avoided to check, at least qualitatively, the combined effects of time and temperature during the carbonization process. On the other side, when lactose is </w:t>
      </w:r>
      <w:r w:rsidR="003F1264">
        <w:t>used</w:t>
      </w:r>
      <w:r>
        <w:t xml:space="preserve">, the </w:t>
      </w:r>
      <w:r w:rsidR="003F1264">
        <w:t xml:space="preserve">concomitant </w:t>
      </w:r>
      <w:r>
        <w:t xml:space="preserve">use of a surface passivation agent was proven to be particularly beneficial to slow down the aggregation, as in the case-study reported by </w:t>
      </w:r>
      <w:r w:rsidRPr="00912F37">
        <w:t>Zhang et al. (2013</w:t>
      </w:r>
      <w:r>
        <w:t xml:space="preserve">), who synthesized fluorescent carbon NPs at 100 °C in a reflux reactor for 24 h using </w:t>
      </w:r>
      <w:proofErr w:type="spellStart"/>
      <w:r>
        <w:t>tris</w:t>
      </w:r>
      <w:proofErr w:type="spellEnd"/>
      <w:r>
        <w:t>(</w:t>
      </w:r>
      <w:proofErr w:type="spellStart"/>
      <w:r>
        <w:t>hydroxymethyl</w:t>
      </w:r>
      <w:proofErr w:type="spellEnd"/>
      <w:r>
        <w:t>) amino-methane (</w:t>
      </w:r>
      <w:proofErr w:type="spellStart"/>
      <w:r>
        <w:t>Tris</w:t>
      </w:r>
      <w:proofErr w:type="spellEnd"/>
      <w:r>
        <w:t xml:space="preserve">) as surface passivation agent. They obtained stable CD of very small dimensions, with high quantum yield in fluorescence up to 12.5%. </w:t>
      </w:r>
      <w:r w:rsidR="00A92C96">
        <w:t>In th</w:t>
      </w:r>
      <w:r w:rsidR="00617811">
        <w:t>e present</w:t>
      </w:r>
      <w:r w:rsidR="00A92C96">
        <w:t xml:space="preserve"> experimental study, the presence of </w:t>
      </w:r>
      <w:proofErr w:type="spellStart"/>
      <w:r w:rsidR="00A92C96">
        <w:t>NaOH</w:t>
      </w:r>
      <w:proofErr w:type="spellEnd"/>
      <w:r w:rsidR="00A92C96">
        <w:t xml:space="preserve"> as </w:t>
      </w:r>
      <w:proofErr w:type="spellStart"/>
      <w:r w:rsidR="00A92C96">
        <w:t>basifier</w:t>
      </w:r>
      <w:proofErr w:type="spellEnd"/>
      <w:r w:rsidR="00A92C96">
        <w:t xml:space="preserve"> made it possible to start a caramelization process at a particularly low temperature, but there are similar cases where variations of pH proved to be beneficial for the dissociation of precursors with formation of carbon NPs (</w:t>
      </w:r>
      <w:r w:rsidR="00A92C96" w:rsidRPr="00912F37">
        <w:t>Wang el al., 2017</w:t>
      </w:r>
      <w:r w:rsidR="00A92C96">
        <w:t xml:space="preserve">). Incidentally, lactose has been object of analogous investigations by </w:t>
      </w:r>
      <w:proofErr w:type="spellStart"/>
      <w:r w:rsidR="00A92C96" w:rsidRPr="00912F37">
        <w:t>L</w:t>
      </w:r>
      <w:r w:rsidR="00A92C96" w:rsidRPr="00912F37">
        <w:rPr>
          <w:rFonts w:cs="Arial"/>
        </w:rPr>
        <w:t>ó</w:t>
      </w:r>
      <w:r w:rsidR="00A92C96" w:rsidRPr="00912F37">
        <w:t>pez</w:t>
      </w:r>
      <w:proofErr w:type="spellEnd"/>
      <w:r w:rsidR="00A92C96" w:rsidRPr="00912F37">
        <w:t xml:space="preserve"> et al., (2015</w:t>
      </w:r>
      <w:r w:rsidR="00A92C96">
        <w:t xml:space="preserve">), who carried out its thermal dissociation by microwave heating at 160 °C in acid medium, obtaining CDs of 10 nm as average diameter. Interestingly, this result was attained without using additives for surface passivation, limiting the dissociation time at 15 minutes only. Studies concerning carbon NPs chemical synthesis carried out at </w:t>
      </w:r>
      <w:r w:rsidR="00BF4D8A">
        <w:br/>
      </w:r>
      <w:r w:rsidR="00A92C96">
        <w:t xml:space="preserve">T&lt;100 °C are uncommon in literature.  In the present case, the dissociation of sugars proceeds even </w:t>
      </w:r>
      <w:r w:rsidR="00BF4D8A">
        <w:br/>
      </w:r>
      <w:r w:rsidR="00A92C96">
        <w:t>at T&lt;50 °C, as clearly observable in Fig</w:t>
      </w:r>
      <w:r w:rsidR="00BF4D8A">
        <w:t>ure</w:t>
      </w:r>
      <w:r w:rsidR="00A92C96">
        <w:t xml:space="preserve"> 3, where  the samples pertaining to fructose and lactose, after addition of </w:t>
      </w:r>
      <w:proofErr w:type="spellStart"/>
      <w:r w:rsidR="00A92C96">
        <w:t>NaOH</w:t>
      </w:r>
      <w:proofErr w:type="spellEnd"/>
      <w:r w:rsidR="00A92C96">
        <w:t>, have been photographed at sequential time steps at room temperature to have a direct visualization of the chromatic changes related to the kinetics of caramelization.</w:t>
      </w:r>
    </w:p>
    <w:p w14:paraId="271CCEF2" w14:textId="77777777" w:rsidR="00A92C96" w:rsidRDefault="00A92C96" w:rsidP="000259EF">
      <w:pPr>
        <w:pStyle w:val="CETBodytext"/>
      </w:pPr>
    </w:p>
    <w:p w14:paraId="758F18B5" w14:textId="01FE5610" w:rsidR="00E57811" w:rsidRDefault="00666441" w:rsidP="000259EF">
      <w:pPr>
        <w:pStyle w:val="CETBodytext"/>
      </w:pPr>
      <w:r>
        <w:rPr>
          <w:noProof/>
          <w:lang w:val="it-IT" w:eastAsia="it-IT"/>
        </w:rPr>
        <mc:AlternateContent>
          <mc:Choice Requires="wpg">
            <w:drawing>
              <wp:anchor distT="0" distB="0" distL="114300" distR="114300" simplePos="0" relativeHeight="251676672" behindDoc="0" locked="0" layoutInCell="1" allowOverlap="1" wp14:anchorId="15385425" wp14:editId="38AAF3F9">
                <wp:simplePos x="0" y="0"/>
                <wp:positionH relativeFrom="column">
                  <wp:posOffset>85725</wp:posOffset>
                </wp:positionH>
                <wp:positionV relativeFrom="paragraph">
                  <wp:posOffset>1905</wp:posOffset>
                </wp:positionV>
                <wp:extent cx="4601791" cy="3560323"/>
                <wp:effectExtent l="0" t="0" r="8890" b="2540"/>
                <wp:wrapNone/>
                <wp:docPr id="11" name="Group 11"/>
                <wp:cNvGraphicFramePr/>
                <a:graphic xmlns:a="http://schemas.openxmlformats.org/drawingml/2006/main">
                  <a:graphicData uri="http://schemas.microsoft.com/office/word/2010/wordprocessingGroup">
                    <wpg:wgp>
                      <wpg:cNvGrpSpPr/>
                      <wpg:grpSpPr>
                        <a:xfrm>
                          <a:off x="0" y="0"/>
                          <a:ext cx="4601791" cy="3560323"/>
                          <a:chOff x="0" y="0"/>
                          <a:chExt cx="5457825" cy="4257040"/>
                        </a:xfrm>
                      </wpg:grpSpPr>
                      <pic:pic xmlns:pic="http://schemas.openxmlformats.org/drawingml/2006/picture">
                        <pic:nvPicPr>
                          <pic:cNvPr id="1" name="Picture 1" descr="C:\WORK\RESEARCH\AFM\IMAGING\NP\Reverberi\C\A2 media resa monomodale 1e7+-0e6  - panel a.png"/>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9385" cy="2075180"/>
                          </a:xfrm>
                          <a:prstGeom prst="rect">
                            <a:avLst/>
                          </a:prstGeom>
                          <a:noFill/>
                          <a:ln>
                            <a:noFill/>
                          </a:ln>
                        </pic:spPr>
                      </pic:pic>
                      <pic:pic xmlns:pic="http://schemas.openxmlformats.org/drawingml/2006/picture">
                        <pic:nvPicPr>
                          <pic:cNvPr id="2" name="Picture 2" descr="C:\WORK\RESEARCH\AFM\IMAGING\NP\Reverberi\C\B2 1 allargata 38+-13 - panel b.png"/>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2733675" y="0"/>
                            <a:ext cx="2717800" cy="2082800"/>
                          </a:xfrm>
                          <a:prstGeom prst="rect">
                            <a:avLst/>
                          </a:prstGeom>
                          <a:noFill/>
                          <a:ln>
                            <a:noFill/>
                          </a:ln>
                        </pic:spPr>
                      </pic:pic>
                      <pic:pic xmlns:pic="http://schemas.openxmlformats.org/drawingml/2006/picture">
                        <pic:nvPicPr>
                          <pic:cNvPr id="4" name="Picture 4" descr="C:\WORK\RESEARCH\AFM\IMAGING\NP\Reverberi\C\B3bis 1 68+-15 - panel c.png"/>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2152650"/>
                            <a:ext cx="2699385" cy="2082165"/>
                          </a:xfrm>
                          <a:prstGeom prst="rect">
                            <a:avLst/>
                          </a:prstGeom>
                          <a:noFill/>
                          <a:ln>
                            <a:noFill/>
                          </a:ln>
                        </pic:spPr>
                      </pic:pic>
                      <pic:pic xmlns:pic="http://schemas.openxmlformats.org/drawingml/2006/picture">
                        <pic:nvPicPr>
                          <pic:cNvPr id="7" name="Picture 7" descr="C:\WORK\RESEARCH\AFM\IMAGING\NP\Reverberi\C\B2 2 allargata 105+-47 - panel d.png"/>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2733675" y="2171700"/>
                            <a:ext cx="2717800" cy="2085340"/>
                          </a:xfrm>
                          <a:prstGeom prst="rect">
                            <a:avLst/>
                          </a:prstGeom>
                          <a:noFill/>
                          <a:ln>
                            <a:noFill/>
                          </a:ln>
                        </pic:spPr>
                      </pic:pic>
                      <wps:wsp>
                        <wps:cNvPr id="217" name="Text Box 2"/>
                        <wps:cNvSpPr txBox="1">
                          <a:spLocks noChangeArrowheads="1"/>
                        </wps:cNvSpPr>
                        <wps:spPr bwMode="auto">
                          <a:xfrm>
                            <a:off x="2162175" y="47625"/>
                            <a:ext cx="542925" cy="352425"/>
                          </a:xfrm>
                          <a:prstGeom prst="rect">
                            <a:avLst/>
                          </a:prstGeom>
                          <a:noFill/>
                          <a:ln w="9525">
                            <a:noFill/>
                            <a:miter lim="800000"/>
                            <a:headEnd/>
                            <a:tailEnd/>
                          </a:ln>
                        </wps:spPr>
                        <wps:txbx>
                          <w:txbxContent>
                            <w:p w14:paraId="68BCD994" w14:textId="1E98CBF4" w:rsidR="00660945" w:rsidRPr="00660945" w:rsidRDefault="00660945">
                              <w:pPr>
                                <w:rPr>
                                  <w:sz w:val="28"/>
                                </w:rPr>
                              </w:pPr>
                              <w:r w:rsidRPr="00660945">
                                <w:rPr>
                                  <w:sz w:val="28"/>
                                </w:rPr>
                                <w:t>a</w:t>
                              </w:r>
                            </w:p>
                          </w:txbxContent>
                        </wps:txbx>
                        <wps:bodyPr rot="0" vert="horz" wrap="square" lIns="91440" tIns="45720" rIns="91440" bIns="45720" anchor="t" anchorCtr="0">
                          <a:noAutofit/>
                        </wps:bodyPr>
                      </wps:wsp>
                      <wps:wsp>
                        <wps:cNvPr id="8" name="Text Box 2"/>
                        <wps:cNvSpPr txBox="1">
                          <a:spLocks noChangeArrowheads="1"/>
                        </wps:cNvSpPr>
                        <wps:spPr bwMode="auto">
                          <a:xfrm>
                            <a:off x="4914900" y="38100"/>
                            <a:ext cx="542925" cy="352425"/>
                          </a:xfrm>
                          <a:prstGeom prst="rect">
                            <a:avLst/>
                          </a:prstGeom>
                          <a:noFill/>
                          <a:ln w="9525">
                            <a:noFill/>
                            <a:miter lim="800000"/>
                            <a:headEnd/>
                            <a:tailEnd/>
                          </a:ln>
                        </wps:spPr>
                        <wps:txbx>
                          <w:txbxContent>
                            <w:p w14:paraId="08DD3437" w14:textId="37CF32E5" w:rsidR="00660945" w:rsidRPr="00660945" w:rsidRDefault="00660945" w:rsidP="00660945">
                              <w:pPr>
                                <w:rPr>
                                  <w:sz w:val="28"/>
                                </w:rPr>
                              </w:pPr>
                              <w:r>
                                <w:rPr>
                                  <w:sz w:val="28"/>
                                </w:rPr>
                                <w:t>b</w:t>
                              </w:r>
                            </w:p>
                          </w:txbxContent>
                        </wps:txbx>
                        <wps:bodyPr rot="0" vert="horz" wrap="square" lIns="91440" tIns="45720" rIns="91440" bIns="45720" anchor="t" anchorCtr="0">
                          <a:noAutofit/>
                        </wps:bodyPr>
                      </wps:wsp>
                      <wps:wsp>
                        <wps:cNvPr id="9" name="Text Box 2"/>
                        <wps:cNvSpPr txBox="1">
                          <a:spLocks noChangeArrowheads="1"/>
                        </wps:cNvSpPr>
                        <wps:spPr bwMode="auto">
                          <a:xfrm>
                            <a:off x="2171700" y="2200275"/>
                            <a:ext cx="542925" cy="352425"/>
                          </a:xfrm>
                          <a:prstGeom prst="rect">
                            <a:avLst/>
                          </a:prstGeom>
                          <a:noFill/>
                          <a:ln w="9525">
                            <a:noFill/>
                            <a:miter lim="800000"/>
                            <a:headEnd/>
                            <a:tailEnd/>
                          </a:ln>
                        </wps:spPr>
                        <wps:txbx>
                          <w:txbxContent>
                            <w:p w14:paraId="3CA40BD4" w14:textId="42A17A83" w:rsidR="00660945" w:rsidRPr="00660945" w:rsidRDefault="00660945" w:rsidP="00660945">
                              <w:pPr>
                                <w:rPr>
                                  <w:sz w:val="28"/>
                                </w:rPr>
                              </w:pPr>
                              <w:r>
                                <w:rPr>
                                  <w:sz w:val="28"/>
                                </w:rPr>
                                <w:t>c</w:t>
                              </w:r>
                            </w:p>
                          </w:txbxContent>
                        </wps:txbx>
                        <wps:bodyPr rot="0" vert="horz" wrap="square" lIns="91440" tIns="45720" rIns="91440" bIns="45720" anchor="t" anchorCtr="0">
                          <a:noAutofit/>
                        </wps:bodyPr>
                      </wps:wsp>
                      <wps:wsp>
                        <wps:cNvPr id="10" name="Text Box 2"/>
                        <wps:cNvSpPr txBox="1">
                          <a:spLocks noChangeArrowheads="1"/>
                        </wps:cNvSpPr>
                        <wps:spPr bwMode="auto">
                          <a:xfrm>
                            <a:off x="4914900" y="2190750"/>
                            <a:ext cx="542925" cy="352425"/>
                          </a:xfrm>
                          <a:prstGeom prst="rect">
                            <a:avLst/>
                          </a:prstGeom>
                          <a:noFill/>
                          <a:ln w="9525">
                            <a:noFill/>
                            <a:miter lim="800000"/>
                            <a:headEnd/>
                            <a:tailEnd/>
                          </a:ln>
                        </wps:spPr>
                        <wps:txbx>
                          <w:txbxContent>
                            <w:p w14:paraId="06781B1B" w14:textId="43C904FC" w:rsidR="00660945" w:rsidRPr="00660945" w:rsidRDefault="00660945" w:rsidP="00660945">
                              <w:pPr>
                                <w:rPr>
                                  <w:sz w:val="28"/>
                                </w:rPr>
                              </w:pPr>
                              <w:r>
                                <w:rPr>
                                  <w:sz w:val="28"/>
                                </w:rPr>
                                <w:t>d</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11" o:spid="_x0000_s1026" style="position:absolute;left:0;text-align:left;margin-left:6.75pt;margin-top:.15pt;width:362.35pt;height:280.35pt;z-index:251676672;mso-width-relative:margin;mso-height-relative:margin" coordsize="54578,4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6993;height:207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eF6LBAAAA2gAAAA8AAABkcnMvZG93bnJldi54bWxET9uKwjAQfV/wH8II+7amFl21GqUrCIL7&#10;4uUDhmZsi82kJLHW/fqNsLBPw+FcZ7XpTSM6cr62rGA8SkAQF1bXXCq4nHcfcxA+IGtsLJOCJ3nY&#10;rAdvK8y0ffCRulMoRQxhn6GCKoQ2k9IXFRn0I9sSR+5qncEQoSuldviI4aaRaZJ8SoM1x4YKW9pW&#10;VNxOd6Pg0JTjpPv+Sn/cbJFOtpNpPs+nSr0P+3wJIlAf/sV/7r2O8+H1yuvK9S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eF6LBAAAA2gAAAA8AAAAAAAAAAAAAAAAAnwIA&#10;AGRycy9kb3ducmV2LnhtbFBLBQYAAAAABAAEAPcAAACNAwAAAAA=&#10;">
                  <v:imagedata r:id="rId16" o:title="A2 media resa monomodale 1e7+-0e6  - panel a"/>
                  <v:path arrowok="t"/>
                </v:shape>
                <v:shape id="Picture 2" o:spid="_x0000_s1028" type="#_x0000_t75" style="position:absolute;left:27336;width:27178;height:208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FxjzjCAAAA2gAAAA8AAABkcnMvZG93bnJldi54bWxEj92KwjAUhO+FfYdwFrzTdCuIVqOIIHih&#10;uLZ9gENz+sM2J7WJWt/eLCzs5TAz3zDr7WBa8aDeNZYVfE0jEMSF1Q1XCvLsMFmAcB5ZY2uZFLzI&#10;wXbzMVpjou2Tr/RIfSUChF2CCmrvu0RKV9Rk0E1tRxy80vYGfZB9JXWPzwA3rYyjaC4NNhwWauxo&#10;X1Pxk96NgvI25N5e0mWZ7dL8+3yKj7PcKDX+HHYrEJ4G/x/+ax+1ghh+r4QbIDd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RcY84wgAAANoAAAAPAAAAAAAAAAAAAAAAAJ8C&#10;AABkcnMvZG93bnJldi54bWxQSwUGAAAAAAQABAD3AAAAjgMAAAAA&#10;">
                  <v:imagedata r:id="rId17" o:title="B2 1 allargata 38+-13 - panel b"/>
                  <v:path arrowok="t"/>
                </v:shape>
                <v:shape id="Picture 4" o:spid="_x0000_s1029" type="#_x0000_t75" style="position:absolute;top:21526;width:26993;height:208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JsdnBAAAA2gAAAA8AAABkcnMvZG93bnJldi54bWxEj0GLwjAUhO8L/ofwBG9r6iqLVqPogiCI&#10;LK1evD2aZ1vavJQmav33RhA8DjPzDbNYdaYWN2pdaVnBaBiBIM6sLjlXcDpuv6cgnEfWWFsmBQ9y&#10;sFr2vhYYa3vnhG6pz0WAsItRQeF9E0vpsoIMuqFtiIN3sa1BH2SbS93iPcBNLX+i6FcaLDksFNjQ&#10;X0FZlV6NgsOmSrqZmW6uic8qd5b/430qlRr0u/UchKfOf8Lv9k4rmMDrSrgBcvkE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dJsdnBAAAA2gAAAA8AAAAAAAAAAAAAAAAAnwIA&#10;AGRycy9kb3ducmV2LnhtbFBLBQYAAAAABAAEAPcAAACNAwAAAAA=&#10;">
                  <v:imagedata r:id="rId18" o:title="B3bis 1 68+-15 - panel c"/>
                  <v:path arrowok="t"/>
                </v:shape>
                <v:shape id="Picture 7" o:spid="_x0000_s1030" type="#_x0000_t75" style="position:absolute;left:27336;top:21717;width:27178;height:208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PfH9DDAAAA2gAAAA8AAABkcnMvZG93bnJldi54bWxEj09rAjEUxO8Fv0N4greatQcrq1FEkQpW&#10;/Et7fd28bhY3L+sm6vrtTUHocZiZ3zCjSWNLcaXaF44V9LoJCOLM6YJzBcfD4nUAwgdkjaVjUnAn&#10;D5Nx62WEqXY33tF1H3IRIexTVGBCqFIpfWbIou+6ijh6v662GKKsc6lrvEW4LeVbkvSlxYLjgsGK&#10;Zoay0/5iFZy/stXm5/i92bq73Zp1OcePz4NSnXYzHYII1IT/8LO91Are4e9KvAFy/A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98f0MMAAADaAAAADwAAAAAAAAAAAAAAAACf&#10;AgAAZHJzL2Rvd25yZXYueG1sUEsFBgAAAAAEAAQA9wAAAI8DAAAAAA==&#10;">
                  <v:imagedata r:id="rId19" o:title="B2 2 allargata 105+-47 - panel d"/>
                  <v:path arrowok="t"/>
                </v:shape>
                <v:shapetype id="_x0000_t202" coordsize="21600,21600" o:spt="202" path="m,l,21600r21600,l21600,xe">
                  <v:stroke joinstyle="miter"/>
                  <v:path gradientshapeok="t" o:connecttype="rect"/>
                </v:shapetype>
                <v:shape id="Text Box 2" o:spid="_x0000_s1031" type="#_x0000_t202" style="position:absolute;left:21621;top:476;width:5430;height:3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VwNcQA&#10;AADcAAAADwAAAGRycy9kb3ducmV2LnhtbESPT2vCQBTE7wW/w/IEb7qr2KoxG5GWQk8t/gVvj+wz&#10;CWbfhuzWpN++WxB6HGbmN0y66W0t7tT6yrGG6USBIM6dqbjQcDy8j5cgfEA2WDsmDT/kYZMNnlJM&#10;jOt4R/d9KESEsE9QQxlCk0jp85Is+olriKN3da3FEGVbSNNiF+G2ljOlXqTFiuNCiQ29lpTf9t9W&#10;w+nzejnP1VfxZp+bzvVKsl1JrUfDfrsGEagP/+FH+8NomE0X8HcmHgGZ/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FcDXEAAAA3AAAAA8AAAAAAAAAAAAAAAAAmAIAAGRycy9k&#10;b3ducmV2LnhtbFBLBQYAAAAABAAEAPUAAACJAwAAAAA=&#10;" filled="f" stroked="f">
                  <v:textbox>
                    <w:txbxContent>
                      <w:p w14:paraId="68BCD994" w14:textId="1E98CBF4" w:rsidR="00660945" w:rsidRPr="00660945" w:rsidRDefault="00660945">
                        <w:pPr>
                          <w:rPr>
                            <w:sz w:val="28"/>
                          </w:rPr>
                        </w:pPr>
                        <w:r w:rsidRPr="00660945">
                          <w:rPr>
                            <w:sz w:val="28"/>
                          </w:rPr>
                          <w:t>a</w:t>
                        </w:r>
                      </w:p>
                    </w:txbxContent>
                  </v:textbox>
                </v:shape>
                <v:shape id="Text Box 2" o:spid="_x0000_s1032" type="#_x0000_t202" style="position:absolute;left:49149;top:381;width:5429;height:3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08DD3437" w14:textId="37CF32E5" w:rsidR="00660945" w:rsidRPr="00660945" w:rsidRDefault="00660945" w:rsidP="00660945">
                        <w:pPr>
                          <w:rPr>
                            <w:sz w:val="28"/>
                          </w:rPr>
                        </w:pPr>
                        <w:r>
                          <w:rPr>
                            <w:sz w:val="28"/>
                          </w:rPr>
                          <w:t>b</w:t>
                        </w:r>
                      </w:p>
                    </w:txbxContent>
                  </v:textbox>
                </v:shape>
                <v:shape id="Text Box 2" o:spid="_x0000_s1033" type="#_x0000_t202" style="position:absolute;left:21717;top:22002;width:5429;height:3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14:paraId="3CA40BD4" w14:textId="42A17A83" w:rsidR="00660945" w:rsidRPr="00660945" w:rsidRDefault="00660945" w:rsidP="00660945">
                        <w:pPr>
                          <w:rPr>
                            <w:sz w:val="28"/>
                          </w:rPr>
                        </w:pPr>
                        <w:r>
                          <w:rPr>
                            <w:sz w:val="28"/>
                          </w:rPr>
                          <w:t>c</w:t>
                        </w:r>
                      </w:p>
                    </w:txbxContent>
                  </v:textbox>
                </v:shape>
                <v:shape id="Text Box 2" o:spid="_x0000_s1034" type="#_x0000_t202" style="position:absolute;left:49149;top:21907;width:5429;height:3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14:paraId="06781B1B" w14:textId="43C904FC" w:rsidR="00660945" w:rsidRPr="00660945" w:rsidRDefault="00660945" w:rsidP="00660945">
                        <w:pPr>
                          <w:rPr>
                            <w:sz w:val="28"/>
                          </w:rPr>
                        </w:pPr>
                        <w:r>
                          <w:rPr>
                            <w:sz w:val="28"/>
                          </w:rPr>
                          <w:t>d</w:t>
                        </w:r>
                      </w:p>
                    </w:txbxContent>
                  </v:textbox>
                </v:shape>
              </v:group>
            </w:pict>
          </mc:Fallback>
        </mc:AlternateContent>
      </w:r>
    </w:p>
    <w:p w14:paraId="0DB3D02B" w14:textId="51F36799" w:rsidR="00E57811" w:rsidRDefault="00E57811" w:rsidP="000259EF">
      <w:pPr>
        <w:pStyle w:val="CETBodytext"/>
      </w:pPr>
    </w:p>
    <w:p w14:paraId="4645B133" w14:textId="1BC06F59" w:rsidR="00E57811" w:rsidRDefault="00E57811" w:rsidP="000259EF">
      <w:pPr>
        <w:pStyle w:val="CETBodytext"/>
      </w:pPr>
    </w:p>
    <w:p w14:paraId="7AABD87A" w14:textId="2BCDA4EE" w:rsidR="00E57811" w:rsidRDefault="00E57811" w:rsidP="000259EF">
      <w:pPr>
        <w:pStyle w:val="CETBodytext"/>
      </w:pPr>
    </w:p>
    <w:p w14:paraId="6688BEF6" w14:textId="676DB4BB" w:rsidR="0005465E" w:rsidRDefault="0005465E" w:rsidP="000259EF">
      <w:pPr>
        <w:pStyle w:val="CETBodytext"/>
      </w:pPr>
    </w:p>
    <w:p w14:paraId="2712C167" w14:textId="69012E0F" w:rsidR="0005465E" w:rsidRDefault="0005465E" w:rsidP="000259EF">
      <w:pPr>
        <w:pStyle w:val="CETBodytext"/>
      </w:pPr>
    </w:p>
    <w:p w14:paraId="159264B0" w14:textId="4D2738B8" w:rsidR="0005465E" w:rsidRDefault="0005465E" w:rsidP="000259EF">
      <w:pPr>
        <w:pStyle w:val="CETBodytext"/>
      </w:pPr>
    </w:p>
    <w:p w14:paraId="2D9CB031" w14:textId="77777777" w:rsidR="00E57811" w:rsidRDefault="00E57811" w:rsidP="000259EF">
      <w:pPr>
        <w:pStyle w:val="CETBodytext"/>
      </w:pPr>
    </w:p>
    <w:p w14:paraId="6F20029E" w14:textId="77777777" w:rsidR="00E57811" w:rsidRDefault="00E57811" w:rsidP="000259EF">
      <w:pPr>
        <w:pStyle w:val="CETBodytext"/>
      </w:pPr>
    </w:p>
    <w:p w14:paraId="3A1157CB" w14:textId="710F2EDF" w:rsidR="00E57811" w:rsidRDefault="00E57811" w:rsidP="000259EF">
      <w:pPr>
        <w:pStyle w:val="CETBodytext"/>
      </w:pPr>
    </w:p>
    <w:p w14:paraId="4661CBE8" w14:textId="3BAD47FF" w:rsidR="00E57811" w:rsidRDefault="00E57811" w:rsidP="000259EF">
      <w:pPr>
        <w:pStyle w:val="CETBodytext"/>
      </w:pPr>
    </w:p>
    <w:p w14:paraId="30D84FDC" w14:textId="77777777" w:rsidR="00E57811" w:rsidRDefault="00E57811" w:rsidP="000259EF">
      <w:pPr>
        <w:pStyle w:val="CETBodytext"/>
      </w:pPr>
    </w:p>
    <w:p w14:paraId="757C76D2" w14:textId="3C186CDF" w:rsidR="00E57811" w:rsidRDefault="00E57811" w:rsidP="000259EF">
      <w:pPr>
        <w:pStyle w:val="CETBodytext"/>
      </w:pPr>
    </w:p>
    <w:p w14:paraId="42E75691" w14:textId="32106E3D" w:rsidR="00E57811" w:rsidRDefault="00E57811" w:rsidP="000259EF">
      <w:pPr>
        <w:pStyle w:val="CETBodytext"/>
      </w:pPr>
    </w:p>
    <w:p w14:paraId="3FF0D151" w14:textId="6FD04EA0" w:rsidR="00E57811" w:rsidRDefault="00E57811" w:rsidP="000259EF">
      <w:pPr>
        <w:pStyle w:val="CETBodytext"/>
      </w:pPr>
    </w:p>
    <w:p w14:paraId="149AE5B2" w14:textId="6500918D" w:rsidR="00E57811" w:rsidRDefault="00E57811" w:rsidP="000259EF">
      <w:pPr>
        <w:pStyle w:val="CETBodytext"/>
      </w:pPr>
    </w:p>
    <w:p w14:paraId="156AAC44" w14:textId="08A6841F" w:rsidR="00E57811" w:rsidRDefault="00E57811" w:rsidP="000259EF">
      <w:pPr>
        <w:pStyle w:val="CETBodytext"/>
      </w:pPr>
    </w:p>
    <w:p w14:paraId="385F74EF" w14:textId="675DD4B7" w:rsidR="00E57811" w:rsidRDefault="00E57811" w:rsidP="000259EF">
      <w:pPr>
        <w:pStyle w:val="CETBodytext"/>
      </w:pPr>
    </w:p>
    <w:p w14:paraId="4115D28F" w14:textId="5231A8E6" w:rsidR="00E57811" w:rsidRDefault="00E57811" w:rsidP="000259EF">
      <w:pPr>
        <w:pStyle w:val="CETBodytext"/>
      </w:pPr>
    </w:p>
    <w:p w14:paraId="7D3B9AB4" w14:textId="7BD579D2" w:rsidR="00E57811" w:rsidRDefault="00E57811" w:rsidP="000259EF">
      <w:pPr>
        <w:pStyle w:val="CETBodytext"/>
      </w:pPr>
    </w:p>
    <w:p w14:paraId="72AAD4AA" w14:textId="77777777" w:rsidR="00E57811" w:rsidRDefault="00E57811" w:rsidP="000259EF">
      <w:pPr>
        <w:pStyle w:val="CETBodytext"/>
      </w:pPr>
    </w:p>
    <w:p w14:paraId="1EAD5F8B" w14:textId="77777777" w:rsidR="00E57811" w:rsidRDefault="00E57811" w:rsidP="000259EF">
      <w:pPr>
        <w:pStyle w:val="CETBodytext"/>
      </w:pPr>
    </w:p>
    <w:p w14:paraId="7C370C9E" w14:textId="1C4A8CDB" w:rsidR="00E57811" w:rsidRDefault="00E57811" w:rsidP="000259EF">
      <w:pPr>
        <w:pStyle w:val="CETBodytext"/>
      </w:pPr>
    </w:p>
    <w:p w14:paraId="66EC0148" w14:textId="77777777" w:rsidR="00E57811" w:rsidRDefault="00E57811" w:rsidP="000259EF">
      <w:pPr>
        <w:pStyle w:val="CETBodytext"/>
      </w:pPr>
    </w:p>
    <w:p w14:paraId="06FA18FA" w14:textId="7C6C499D" w:rsidR="00E57811" w:rsidRDefault="00E57811" w:rsidP="000259EF">
      <w:pPr>
        <w:pStyle w:val="CETBodytext"/>
      </w:pPr>
    </w:p>
    <w:p w14:paraId="4011D47F" w14:textId="77777777" w:rsidR="00660945" w:rsidRDefault="00660945" w:rsidP="00E57811">
      <w:pPr>
        <w:pStyle w:val="CETBodytext"/>
        <w:rPr>
          <w:i/>
        </w:rPr>
      </w:pPr>
    </w:p>
    <w:p w14:paraId="6FE2CC19" w14:textId="232791D1" w:rsidR="00E57811" w:rsidRDefault="00E57811" w:rsidP="00E57811">
      <w:pPr>
        <w:pStyle w:val="CETBodytext"/>
      </w:pPr>
      <w:r>
        <w:rPr>
          <w:i/>
        </w:rPr>
        <w:t xml:space="preserve">Figure </w:t>
      </w:r>
      <w:r w:rsidR="005D4BF8">
        <w:rPr>
          <w:i/>
        </w:rPr>
        <w:t>2: P</w:t>
      </w:r>
      <w:r w:rsidR="005D4BF8" w:rsidRPr="005D4BF8">
        <w:rPr>
          <w:i/>
        </w:rPr>
        <w:t>article size distributions obtained by DLS for the four combinations of fructose (upper row) and lactose (lower row) at short (left column) and long (right column) reaction time: a) fructose, 10 min; b) fructose, 30 min; c) lactose, 10 min; d) l</w:t>
      </w:r>
      <w:r w:rsidR="005D4BF8">
        <w:rPr>
          <w:i/>
        </w:rPr>
        <w:t>a</w:t>
      </w:r>
      <w:r w:rsidR="005D4BF8" w:rsidRPr="005D4BF8">
        <w:rPr>
          <w:i/>
        </w:rPr>
        <w:t>ctose, 30 min.</w:t>
      </w:r>
    </w:p>
    <w:p w14:paraId="1EE4FAF1" w14:textId="77777777" w:rsidR="00296B08" w:rsidRDefault="00296B08" w:rsidP="00296B08">
      <w:pPr>
        <w:pStyle w:val="CETBodytext"/>
        <w:rPr>
          <w:b/>
          <w:i/>
          <w:szCs w:val="18"/>
        </w:rPr>
      </w:pPr>
      <w:bookmarkStart w:id="1" w:name="_GoBack"/>
      <w:r w:rsidRPr="00296B08">
        <w:rPr>
          <w:b/>
          <w:noProof/>
          <w:szCs w:val="18"/>
          <w:lang w:val="it-IT" w:eastAsia="it-IT"/>
        </w:rPr>
        <w:lastRenderedPageBreak/>
        <w:drawing>
          <wp:anchor distT="0" distB="0" distL="114300" distR="114300" simplePos="0" relativeHeight="251630080" behindDoc="0" locked="0" layoutInCell="1" allowOverlap="1" wp14:anchorId="295B76C6" wp14:editId="32888B4E">
            <wp:simplePos x="0" y="0"/>
            <wp:positionH relativeFrom="column">
              <wp:posOffset>32385</wp:posOffset>
            </wp:positionH>
            <wp:positionV relativeFrom="paragraph">
              <wp:posOffset>85725</wp:posOffset>
            </wp:positionV>
            <wp:extent cx="3055620" cy="2616200"/>
            <wp:effectExtent l="0" t="0" r="0" b="0"/>
            <wp:wrapTopAndBottom/>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55620" cy="2616200"/>
                    </a:xfrm>
                    <a:prstGeom prst="rect">
                      <a:avLst/>
                    </a:prstGeom>
                    <a:noFill/>
                  </pic:spPr>
                </pic:pic>
              </a:graphicData>
            </a:graphic>
            <wp14:sizeRelH relativeFrom="margin">
              <wp14:pctWidth>0</wp14:pctWidth>
            </wp14:sizeRelH>
            <wp14:sizeRelV relativeFrom="margin">
              <wp14:pctHeight>0</wp14:pctHeight>
            </wp14:sizeRelV>
          </wp:anchor>
        </w:drawing>
      </w:r>
      <w:bookmarkEnd w:id="1"/>
    </w:p>
    <w:p w14:paraId="0EA6D3EF" w14:textId="3D3AE824" w:rsidR="000259EF" w:rsidRDefault="000259EF" w:rsidP="00296B08">
      <w:pPr>
        <w:pStyle w:val="CETBodytext"/>
        <w:rPr>
          <w:i/>
          <w:szCs w:val="18"/>
        </w:rPr>
      </w:pPr>
      <w:r w:rsidRPr="00296B08">
        <w:rPr>
          <w:i/>
          <w:szCs w:val="18"/>
        </w:rPr>
        <w:t>Figure 3: Upper row: from left to right, images of fructose decomposition at room temperature after several reaction times, namely t = 0h, 6h, 12h, 24h. Lower row: from left to right, images of lactose decomposition at room tem</w:t>
      </w:r>
      <w:r w:rsidR="005D4BF8" w:rsidRPr="00296B08">
        <w:rPr>
          <w:i/>
          <w:szCs w:val="18"/>
        </w:rPr>
        <w:t>p</w:t>
      </w:r>
      <w:r w:rsidRPr="00296B08">
        <w:rPr>
          <w:i/>
          <w:szCs w:val="18"/>
        </w:rPr>
        <w:t>erature</w:t>
      </w:r>
      <w:r w:rsidR="009122DA">
        <w:rPr>
          <w:i/>
          <w:szCs w:val="18"/>
        </w:rPr>
        <w:t>,</w:t>
      </w:r>
      <w:r w:rsidRPr="00296B08">
        <w:rPr>
          <w:i/>
          <w:szCs w:val="18"/>
        </w:rPr>
        <w:t xml:space="preserve"> after the same reaction times listed above.</w:t>
      </w:r>
    </w:p>
    <w:p w14:paraId="1FF32ABE" w14:textId="77777777" w:rsidR="00A92C96" w:rsidRDefault="00A92C96" w:rsidP="00296B08">
      <w:pPr>
        <w:pStyle w:val="CETBodytext"/>
        <w:rPr>
          <w:i/>
          <w:szCs w:val="18"/>
        </w:rPr>
      </w:pPr>
    </w:p>
    <w:p w14:paraId="2C8EEF88" w14:textId="77777777" w:rsidR="00A92C96" w:rsidRDefault="00A92C96" w:rsidP="00A92C96">
      <w:pPr>
        <w:pStyle w:val="CETBodytext"/>
      </w:pPr>
      <w:r>
        <w:t xml:space="preserve">In this context, the present work has some aspects in common with the study of </w:t>
      </w:r>
      <w:proofErr w:type="spellStart"/>
      <w:r w:rsidRPr="00912F37">
        <w:t>Mitra</w:t>
      </w:r>
      <w:proofErr w:type="spellEnd"/>
      <w:r w:rsidRPr="00912F37">
        <w:t xml:space="preserve"> et al. (2013</w:t>
      </w:r>
      <w:r>
        <w:t xml:space="preserve">), who obtained CQDs at room temperature from polyethylene glycol (PEG-200) in a single-pot process. </w:t>
      </w:r>
    </w:p>
    <w:p w14:paraId="3809AB3C" w14:textId="3087CFC5" w:rsidR="0050668B" w:rsidRPr="0050668B" w:rsidRDefault="00600535" w:rsidP="0050668B">
      <w:pPr>
        <w:pStyle w:val="CETHeading1"/>
        <w:rPr>
          <w:lang w:val="en-GB"/>
        </w:rPr>
      </w:pPr>
      <w:r w:rsidRPr="00B57B36">
        <w:rPr>
          <w:lang w:val="en-GB"/>
        </w:rPr>
        <w:t>Conclusions</w:t>
      </w:r>
    </w:p>
    <w:p w14:paraId="1D2F1DEE" w14:textId="6FEBB7A9" w:rsidR="00985F90" w:rsidRDefault="000D4621" w:rsidP="00600535">
      <w:pPr>
        <w:pStyle w:val="CETBodytext"/>
        <w:rPr>
          <w:lang w:val="en-GB"/>
        </w:rPr>
      </w:pPr>
      <w:r>
        <w:rPr>
          <w:lang w:val="en-GB"/>
        </w:rPr>
        <w:t xml:space="preserve">A technique of carbon NPs synthesis at </w:t>
      </w:r>
      <w:r w:rsidR="00A277FD">
        <w:rPr>
          <w:lang w:val="en-GB"/>
        </w:rPr>
        <w:t>low temperature</w:t>
      </w:r>
      <w:r>
        <w:rPr>
          <w:lang w:val="en-GB"/>
        </w:rPr>
        <w:t xml:space="preserve"> using lactose and fructose as precursors has been proposed</w:t>
      </w:r>
      <w:r w:rsidR="00985F90">
        <w:rPr>
          <w:lang w:val="en-GB"/>
        </w:rPr>
        <w:t xml:space="preserve">, without the addition of capping agents or surface passivation reagents. </w:t>
      </w:r>
      <w:r w:rsidR="00431CD6">
        <w:rPr>
          <w:lang w:val="en-GB"/>
        </w:rPr>
        <w:t>The method benefits from</w:t>
      </w:r>
      <w:r>
        <w:rPr>
          <w:lang w:val="en-GB"/>
        </w:rPr>
        <w:t xml:space="preserve"> the pr</w:t>
      </w:r>
      <w:r w:rsidR="008A66FE">
        <w:rPr>
          <w:lang w:val="en-GB"/>
        </w:rPr>
        <w:t xml:space="preserve">esence of </w:t>
      </w:r>
      <w:proofErr w:type="spellStart"/>
      <w:r w:rsidR="008A66FE">
        <w:rPr>
          <w:lang w:val="en-GB"/>
        </w:rPr>
        <w:t>NaOH</w:t>
      </w:r>
      <w:proofErr w:type="spellEnd"/>
      <w:r w:rsidR="008A66FE">
        <w:rPr>
          <w:lang w:val="en-GB"/>
        </w:rPr>
        <w:t xml:space="preserve"> as </w:t>
      </w:r>
      <w:proofErr w:type="spellStart"/>
      <w:r w:rsidR="008A66FE">
        <w:rPr>
          <w:lang w:val="en-GB"/>
        </w:rPr>
        <w:t>basifier</w:t>
      </w:r>
      <w:proofErr w:type="spellEnd"/>
      <w:r>
        <w:rPr>
          <w:lang w:val="en-GB"/>
        </w:rPr>
        <w:t xml:space="preserve">, by which carbon NPs of small dimensions have been obtained at mild </w:t>
      </w:r>
      <w:r w:rsidR="00A277FD">
        <w:rPr>
          <w:lang w:val="en-GB"/>
        </w:rPr>
        <w:t xml:space="preserve">operating </w:t>
      </w:r>
      <w:r>
        <w:rPr>
          <w:lang w:val="en-GB"/>
        </w:rPr>
        <w:t xml:space="preserve">conditions. </w:t>
      </w:r>
      <w:r w:rsidR="002A39D3">
        <w:rPr>
          <w:lang w:val="en-GB"/>
        </w:rPr>
        <w:t>On the opposite, c</w:t>
      </w:r>
      <w:r>
        <w:rPr>
          <w:lang w:val="en-GB"/>
        </w:rPr>
        <w:t xml:space="preserve">arbohydrates like mannitol and </w:t>
      </w:r>
      <w:proofErr w:type="spellStart"/>
      <w:r>
        <w:rPr>
          <w:lang w:val="en-GB"/>
        </w:rPr>
        <w:t>er</w:t>
      </w:r>
      <w:r w:rsidR="002E007C">
        <w:rPr>
          <w:lang w:val="en-GB"/>
        </w:rPr>
        <w:t>ythr</w:t>
      </w:r>
      <w:r>
        <w:rPr>
          <w:lang w:val="en-GB"/>
        </w:rPr>
        <w:t>itol</w:t>
      </w:r>
      <w:proofErr w:type="spellEnd"/>
      <w:r>
        <w:rPr>
          <w:lang w:val="en-GB"/>
        </w:rPr>
        <w:t xml:space="preserve"> </w:t>
      </w:r>
      <w:r w:rsidR="002A39D3">
        <w:rPr>
          <w:lang w:val="en-GB"/>
        </w:rPr>
        <w:t xml:space="preserve">showed a </w:t>
      </w:r>
      <w:r w:rsidR="00E04811">
        <w:rPr>
          <w:lang w:val="en-GB"/>
        </w:rPr>
        <w:t xml:space="preserve">negligible kinetics of dissociation </w:t>
      </w:r>
      <w:r w:rsidR="002A39D3">
        <w:rPr>
          <w:lang w:val="en-GB"/>
        </w:rPr>
        <w:t>even at higher temperatures (T=100</w:t>
      </w:r>
      <w:r w:rsidR="000259EF">
        <w:rPr>
          <w:lang w:val="en-GB"/>
        </w:rPr>
        <w:t xml:space="preserve"> </w:t>
      </w:r>
      <w:r w:rsidR="002A39D3">
        <w:rPr>
          <w:lang w:val="en-GB"/>
        </w:rPr>
        <w:t>°C)</w:t>
      </w:r>
      <w:r w:rsidR="00E04811">
        <w:rPr>
          <w:lang w:val="en-GB"/>
        </w:rPr>
        <w:t>, a</w:t>
      </w:r>
      <w:r w:rsidR="00B10230">
        <w:rPr>
          <w:lang w:val="en-GB"/>
        </w:rPr>
        <w:t>nd a</w:t>
      </w:r>
      <w:r w:rsidR="00E04811">
        <w:rPr>
          <w:lang w:val="en-GB"/>
        </w:rPr>
        <w:t xml:space="preserve"> relative </w:t>
      </w:r>
      <w:r w:rsidR="00A277FD">
        <w:rPr>
          <w:lang w:val="en-GB"/>
        </w:rPr>
        <w:t xml:space="preserve">insensitivity </w:t>
      </w:r>
      <w:r w:rsidR="00E04811">
        <w:rPr>
          <w:lang w:val="en-GB"/>
        </w:rPr>
        <w:t xml:space="preserve">to the presence of </w:t>
      </w:r>
      <w:proofErr w:type="spellStart"/>
      <w:r w:rsidR="00E04811">
        <w:rPr>
          <w:lang w:val="en-GB"/>
        </w:rPr>
        <w:t>NaOH</w:t>
      </w:r>
      <w:proofErr w:type="spellEnd"/>
      <w:r w:rsidR="00B10230">
        <w:rPr>
          <w:lang w:val="en-GB"/>
        </w:rPr>
        <w:t xml:space="preserve">. For these reasons, they </w:t>
      </w:r>
      <w:r>
        <w:rPr>
          <w:lang w:val="en-GB"/>
        </w:rPr>
        <w:t>did not prove to be</w:t>
      </w:r>
      <w:r w:rsidR="00985F90">
        <w:rPr>
          <w:lang w:val="en-GB"/>
        </w:rPr>
        <w:t xml:space="preserve"> suitable for such a technique. </w:t>
      </w:r>
    </w:p>
    <w:p w14:paraId="266E7D47" w14:textId="614C551D" w:rsidR="00E04811" w:rsidRDefault="00985F90" w:rsidP="00600535">
      <w:pPr>
        <w:pStyle w:val="CETBodytext"/>
        <w:rPr>
          <w:lang w:val="en-GB"/>
        </w:rPr>
      </w:pPr>
      <w:r>
        <w:rPr>
          <w:lang w:val="en-GB"/>
        </w:rPr>
        <w:t>With resp</w:t>
      </w:r>
      <w:r w:rsidR="00E04811">
        <w:rPr>
          <w:lang w:val="en-GB"/>
        </w:rPr>
        <w:t>ect to other standard processes</w:t>
      </w:r>
      <w:r>
        <w:rPr>
          <w:lang w:val="en-GB"/>
        </w:rPr>
        <w:t xml:space="preserve"> for carbon NPs synthesis from sugars, </w:t>
      </w:r>
      <w:r w:rsidR="00E04811">
        <w:rPr>
          <w:lang w:val="en-GB"/>
        </w:rPr>
        <w:t>t</w:t>
      </w:r>
      <w:r>
        <w:rPr>
          <w:lang w:val="en-GB"/>
        </w:rPr>
        <w:t>he method here proposed</w:t>
      </w:r>
      <w:r w:rsidR="00E04811">
        <w:rPr>
          <w:lang w:val="en-GB"/>
        </w:rPr>
        <w:t xml:space="preserve"> may </w:t>
      </w:r>
      <w:r w:rsidR="00AC7FF8">
        <w:rPr>
          <w:lang w:val="en-GB"/>
        </w:rPr>
        <w:t xml:space="preserve">offer </w:t>
      </w:r>
      <w:r w:rsidR="00E04811">
        <w:rPr>
          <w:lang w:val="en-GB"/>
        </w:rPr>
        <w:t>the following advantages:</w:t>
      </w:r>
    </w:p>
    <w:p w14:paraId="4B75C399" w14:textId="64FF5731" w:rsidR="00E60B9F" w:rsidRPr="002C6202" w:rsidRDefault="00E60B9F" w:rsidP="00E04811">
      <w:pPr>
        <w:pStyle w:val="CETBodytext"/>
        <w:numPr>
          <w:ilvl w:val="0"/>
          <w:numId w:val="22"/>
        </w:numPr>
        <w:rPr>
          <w:color w:val="FF0000"/>
          <w:lang w:val="en-GB"/>
        </w:rPr>
      </w:pPr>
      <w:r>
        <w:rPr>
          <w:lang w:val="en-GB"/>
        </w:rPr>
        <w:t>The present hydrothermal process in aqueous solvent at T</w:t>
      </w:r>
      <w:r w:rsidR="008A66FE">
        <w:rPr>
          <w:lang w:val="en-GB"/>
        </w:rPr>
        <w:t xml:space="preserve">=50 </w:t>
      </w:r>
      <w:r>
        <w:rPr>
          <w:lang w:val="en-GB"/>
        </w:rPr>
        <w:t xml:space="preserve">°C may </w:t>
      </w:r>
      <w:r w:rsidRPr="002E007C">
        <w:rPr>
          <w:lang w:val="en-GB"/>
        </w:rPr>
        <w:t xml:space="preserve">reduce considerably the fixed costs of operations, thus requiring simple and economical </w:t>
      </w:r>
      <w:r w:rsidR="000C6FAC" w:rsidRPr="002E007C">
        <w:rPr>
          <w:lang w:val="en-GB"/>
        </w:rPr>
        <w:t>apparatuses. The</w:t>
      </w:r>
      <w:r w:rsidR="002C6202" w:rsidRPr="002E007C">
        <w:rPr>
          <w:lang w:val="en-GB"/>
        </w:rPr>
        <w:t xml:space="preserve"> running</w:t>
      </w:r>
      <w:r w:rsidR="000C6FAC" w:rsidRPr="002E007C">
        <w:rPr>
          <w:lang w:val="en-GB"/>
        </w:rPr>
        <w:t xml:space="preserve"> cost </w:t>
      </w:r>
      <w:r w:rsidR="002C6202" w:rsidRPr="002E007C">
        <w:rPr>
          <w:lang w:val="en-GB"/>
        </w:rPr>
        <w:t xml:space="preserve">in terms of </w:t>
      </w:r>
      <w:r w:rsidR="000C6FAC" w:rsidRPr="002E007C">
        <w:rPr>
          <w:lang w:val="en-GB"/>
        </w:rPr>
        <w:t>reagents</w:t>
      </w:r>
      <w:r w:rsidR="002C6202" w:rsidRPr="002E007C">
        <w:rPr>
          <w:lang w:val="en-GB"/>
        </w:rPr>
        <w:t xml:space="preserve"> and utilities </w:t>
      </w:r>
      <w:r w:rsidR="000C6FAC" w:rsidRPr="002E007C">
        <w:rPr>
          <w:lang w:val="en-GB"/>
        </w:rPr>
        <w:t>is likewise limited.</w:t>
      </w:r>
    </w:p>
    <w:p w14:paraId="3AF1463F" w14:textId="0929C2A6" w:rsidR="00A14266" w:rsidRPr="002E007C" w:rsidRDefault="00A14266" w:rsidP="00A14266">
      <w:pPr>
        <w:pStyle w:val="CETBodytext"/>
        <w:numPr>
          <w:ilvl w:val="0"/>
          <w:numId w:val="22"/>
        </w:numPr>
        <w:rPr>
          <w:lang w:val="en-GB"/>
        </w:rPr>
      </w:pPr>
      <w:r w:rsidRPr="002E007C">
        <w:rPr>
          <w:lang w:val="en-GB"/>
        </w:rPr>
        <w:t>Neither hazardous emissions, nor toxic by-products</w:t>
      </w:r>
      <w:r w:rsidR="00177DA4">
        <w:rPr>
          <w:lang w:val="en-GB"/>
        </w:rPr>
        <w:t xml:space="preserve"> or intermediate</w:t>
      </w:r>
      <w:r w:rsidRPr="002E007C">
        <w:rPr>
          <w:lang w:val="en-GB"/>
        </w:rPr>
        <w:t xml:space="preserve"> can result by the synthesis process, contrarily to conventional </w:t>
      </w:r>
      <w:proofErr w:type="spellStart"/>
      <w:r w:rsidRPr="002E007C">
        <w:rPr>
          <w:lang w:val="en-GB"/>
        </w:rPr>
        <w:t>thermolysis</w:t>
      </w:r>
      <w:proofErr w:type="spellEnd"/>
      <w:r w:rsidRPr="002E007C">
        <w:rPr>
          <w:lang w:val="en-GB"/>
        </w:rPr>
        <w:t xml:space="preserve"> routes carried out at higher temperature.</w:t>
      </w:r>
    </w:p>
    <w:p w14:paraId="5520B667" w14:textId="5549BECE" w:rsidR="00A14266" w:rsidRPr="009338CB" w:rsidRDefault="00A14266" w:rsidP="00A14266">
      <w:pPr>
        <w:pStyle w:val="CETBodytext"/>
        <w:numPr>
          <w:ilvl w:val="0"/>
          <w:numId w:val="22"/>
        </w:numPr>
        <w:rPr>
          <w:lang w:val="en-GB"/>
        </w:rPr>
      </w:pPr>
      <w:r w:rsidRPr="009338CB">
        <w:rPr>
          <w:lang w:val="en-GB"/>
        </w:rPr>
        <w:t>The process does not require special protective or mitigating safety layers</w:t>
      </w:r>
      <w:r w:rsidR="00177DA4">
        <w:rPr>
          <w:lang w:val="en-GB"/>
        </w:rPr>
        <w:t xml:space="preserve"> including added-on technical measures</w:t>
      </w:r>
      <w:r w:rsidRPr="009338CB">
        <w:rPr>
          <w:lang w:val="en-GB"/>
        </w:rPr>
        <w:t>, owing to its inherent safety and “green” characteristics</w:t>
      </w:r>
      <w:r w:rsidR="00E855F7">
        <w:rPr>
          <w:lang w:val="en-GB"/>
        </w:rPr>
        <w:t>.</w:t>
      </w:r>
    </w:p>
    <w:p w14:paraId="6E740F23" w14:textId="2B7DF107" w:rsidR="000C6FAC" w:rsidRDefault="00431CD6" w:rsidP="000C6FAC">
      <w:pPr>
        <w:pStyle w:val="CETBodytext"/>
        <w:rPr>
          <w:lang w:val="en-GB"/>
        </w:rPr>
      </w:pPr>
      <w:r>
        <w:rPr>
          <w:lang w:val="en-GB"/>
        </w:rPr>
        <w:t>The present technique</w:t>
      </w:r>
      <w:r w:rsidR="0061654E">
        <w:rPr>
          <w:lang w:val="en-GB"/>
        </w:rPr>
        <w:t xml:space="preserve"> may be used as a starting point to synthesize functionalized carbon</w:t>
      </w:r>
      <w:r w:rsidR="008A66FE">
        <w:rPr>
          <w:lang w:val="en-GB"/>
        </w:rPr>
        <w:t xml:space="preserve"> </w:t>
      </w:r>
      <w:r w:rsidR="00A277FD">
        <w:rPr>
          <w:lang w:val="en-GB"/>
        </w:rPr>
        <w:t xml:space="preserve">NPs </w:t>
      </w:r>
      <w:r w:rsidR="008A66FE">
        <w:rPr>
          <w:lang w:val="en-GB"/>
        </w:rPr>
        <w:t xml:space="preserve">for a </w:t>
      </w:r>
      <w:r w:rsidR="00A277FD">
        <w:rPr>
          <w:lang w:val="en-GB"/>
        </w:rPr>
        <w:t xml:space="preserve">variety </w:t>
      </w:r>
      <w:r w:rsidR="008A66FE">
        <w:rPr>
          <w:lang w:val="en-GB"/>
        </w:rPr>
        <w:t xml:space="preserve">of applications, including </w:t>
      </w:r>
      <w:proofErr w:type="spellStart"/>
      <w:r w:rsidR="008A66FE">
        <w:rPr>
          <w:lang w:val="en-GB"/>
        </w:rPr>
        <w:t>photocatalysis</w:t>
      </w:r>
      <w:proofErr w:type="spellEnd"/>
      <w:r w:rsidR="008A66FE">
        <w:rPr>
          <w:lang w:val="en-GB"/>
        </w:rPr>
        <w:t xml:space="preserve"> and optoelectronics. </w:t>
      </w:r>
      <w:r w:rsidR="000C6FAC">
        <w:rPr>
          <w:lang w:val="en-GB"/>
        </w:rPr>
        <w:t>In further investigations</w:t>
      </w:r>
      <w:r w:rsidR="00BB3EE5">
        <w:rPr>
          <w:lang w:val="en-GB"/>
        </w:rPr>
        <w:t>, the effect</w:t>
      </w:r>
      <w:r w:rsidR="000C6FAC">
        <w:rPr>
          <w:lang w:val="en-GB"/>
        </w:rPr>
        <w:t xml:space="preserve"> of </w:t>
      </w:r>
      <w:r w:rsidR="008A66FE">
        <w:rPr>
          <w:lang w:val="en-GB"/>
        </w:rPr>
        <w:t xml:space="preserve">surface passivation </w:t>
      </w:r>
      <w:r w:rsidR="000C6FAC">
        <w:rPr>
          <w:lang w:val="en-GB"/>
        </w:rPr>
        <w:t>agents will be tested, possibly having high efficiency combined with lo</w:t>
      </w:r>
      <w:r w:rsidR="00BB3EE5">
        <w:rPr>
          <w:lang w:val="en-GB"/>
        </w:rPr>
        <w:t>w environmental impact and easiness of removal</w:t>
      </w:r>
      <w:r w:rsidR="00A277FD">
        <w:rPr>
          <w:lang w:val="en-GB"/>
        </w:rPr>
        <w:t xml:space="preserve">. </w:t>
      </w:r>
    </w:p>
    <w:p w14:paraId="459D05E6" w14:textId="77777777" w:rsidR="00600535" w:rsidRPr="00B57B36" w:rsidRDefault="00600535" w:rsidP="00600535">
      <w:pPr>
        <w:pStyle w:val="CETAcknowledgementstitle"/>
      </w:pPr>
      <w:r w:rsidRPr="00B57B36">
        <w:t>Acknowledgments</w:t>
      </w:r>
    </w:p>
    <w:p w14:paraId="612A2828" w14:textId="6F200C81" w:rsidR="00C91185" w:rsidRDefault="00421259" w:rsidP="00E60E8C">
      <w:pPr>
        <w:pStyle w:val="CETBodytext"/>
        <w:rPr>
          <w:b/>
        </w:rPr>
      </w:pPr>
      <w:r>
        <w:rPr>
          <w:lang w:val="en-GB"/>
        </w:rPr>
        <w:t>It is a pl</w:t>
      </w:r>
      <w:r w:rsidR="00D2695D">
        <w:rPr>
          <w:lang w:val="en-GB"/>
        </w:rPr>
        <w:t xml:space="preserve">easure to thank Mr. Federico </w:t>
      </w:r>
      <w:proofErr w:type="spellStart"/>
      <w:r w:rsidR="00D2695D">
        <w:rPr>
          <w:lang w:val="en-GB"/>
        </w:rPr>
        <w:t>D’Onofrio</w:t>
      </w:r>
      <w:proofErr w:type="spellEnd"/>
      <w:r w:rsidR="00D2695D">
        <w:rPr>
          <w:lang w:val="en-GB"/>
        </w:rPr>
        <w:t xml:space="preserve"> who offered a basic technical support for the </w:t>
      </w:r>
      <w:r w:rsidR="00B06F99">
        <w:rPr>
          <w:lang w:val="en-GB"/>
        </w:rPr>
        <w:t xml:space="preserve">paper </w:t>
      </w:r>
      <w:r w:rsidR="00D2695D">
        <w:rPr>
          <w:lang w:val="en-GB"/>
        </w:rPr>
        <w:t>realization</w:t>
      </w:r>
      <w:r w:rsidR="00B06F99">
        <w:rPr>
          <w:lang w:val="en-GB"/>
        </w:rPr>
        <w:t xml:space="preserve">. </w:t>
      </w:r>
    </w:p>
    <w:p w14:paraId="4F1327F8" w14:textId="1C220BC4" w:rsidR="00600535" w:rsidRPr="00B57B36" w:rsidRDefault="00600535" w:rsidP="00600535">
      <w:pPr>
        <w:pStyle w:val="CETReference"/>
      </w:pPr>
      <w:r w:rsidRPr="00B57B36">
        <w:t>References</w:t>
      </w:r>
    </w:p>
    <w:p w14:paraId="08232905" w14:textId="456F50BD" w:rsidR="006A47F7" w:rsidRPr="00AC2304" w:rsidRDefault="006A47F7" w:rsidP="00AC2304">
      <w:pPr>
        <w:pStyle w:val="CETReferencetext"/>
      </w:pPr>
      <w:proofErr w:type="spellStart"/>
      <w:r w:rsidRPr="00AC2304">
        <w:t>Cayuela</w:t>
      </w:r>
      <w:proofErr w:type="spellEnd"/>
      <w:r w:rsidRPr="00AC2304">
        <w:t xml:space="preserve"> A., Soriano M.L., Carrillo-</w:t>
      </w:r>
      <w:proofErr w:type="spellStart"/>
      <w:r w:rsidRPr="00AC2304">
        <w:t>Carrión</w:t>
      </w:r>
      <w:proofErr w:type="spellEnd"/>
      <w:r w:rsidRPr="00AC2304">
        <w:t xml:space="preserve"> C., </w:t>
      </w:r>
      <w:proofErr w:type="spellStart"/>
      <w:r w:rsidRPr="00AC2304">
        <w:t>Valcárcel</w:t>
      </w:r>
      <w:proofErr w:type="spellEnd"/>
      <w:r w:rsidR="00D61FAB" w:rsidRPr="00AC2304">
        <w:t xml:space="preserve"> M</w:t>
      </w:r>
      <w:r w:rsidRPr="00AC2304">
        <w:t xml:space="preserve">., 2016, Semiconductor and carbon-based fluorescent </w:t>
      </w:r>
      <w:proofErr w:type="spellStart"/>
      <w:r w:rsidRPr="00AC2304">
        <w:t>nanodots</w:t>
      </w:r>
      <w:proofErr w:type="spellEnd"/>
      <w:r w:rsidRPr="00AC2304">
        <w:t>: the need for consistency, Chemi</w:t>
      </w:r>
      <w:r w:rsidR="00D61FAB" w:rsidRPr="00AC2304">
        <w:t>cal</w:t>
      </w:r>
      <w:r w:rsidRPr="00AC2304">
        <w:t xml:space="preserve"> Communication</w:t>
      </w:r>
      <w:r w:rsidR="00D61FAB" w:rsidRPr="00AC2304">
        <w:t>s</w:t>
      </w:r>
      <w:r w:rsidRPr="00AC2304">
        <w:t xml:space="preserve"> 52, 1311-1326</w:t>
      </w:r>
      <w:r w:rsidR="00F67D42" w:rsidRPr="00AC2304">
        <w:t>.</w:t>
      </w:r>
    </w:p>
    <w:p w14:paraId="52C0B1BC" w14:textId="4511726C" w:rsidR="00F67D42" w:rsidRPr="00AC2304" w:rsidRDefault="00F67D42" w:rsidP="00AC2304">
      <w:pPr>
        <w:pStyle w:val="CETReferencetext"/>
      </w:pPr>
      <w:r w:rsidRPr="00AC2304">
        <w:t>Chen B.B., Liu M.L., Li C.M., Huang C.Z., 2019, Fluorescent carbon dots functionalization</w:t>
      </w:r>
      <w:r w:rsidR="00C57CFA" w:rsidRPr="00AC2304">
        <w:t>, Advances in Colloid and Interface Science 270, 165-190.</w:t>
      </w:r>
    </w:p>
    <w:p w14:paraId="26FBF61B" w14:textId="77777777" w:rsidR="00097F57" w:rsidRPr="00AC2304" w:rsidRDefault="00097F57" w:rsidP="00AC2304">
      <w:pPr>
        <w:pStyle w:val="CETReferencetext"/>
      </w:pPr>
      <w:proofErr w:type="spellStart"/>
      <w:r w:rsidRPr="00AC2304">
        <w:t>Chiarioni</w:t>
      </w:r>
      <w:proofErr w:type="spellEnd"/>
      <w:r w:rsidRPr="00AC2304">
        <w:t xml:space="preserve"> A., </w:t>
      </w:r>
      <w:proofErr w:type="spellStart"/>
      <w:r w:rsidRPr="00AC2304">
        <w:t>Reverberi</w:t>
      </w:r>
      <w:proofErr w:type="spellEnd"/>
      <w:r w:rsidRPr="00AC2304">
        <w:t xml:space="preserve"> A.P., Fabiano B., </w:t>
      </w:r>
      <w:proofErr w:type="spellStart"/>
      <w:r w:rsidRPr="00AC2304">
        <w:t>Dovì</w:t>
      </w:r>
      <w:proofErr w:type="spellEnd"/>
      <w:r w:rsidRPr="00AC2304">
        <w:t xml:space="preserve"> V.G., 2006, An improved model of an ASR pyrolysis reactor for energy recovery, Energy 31, 2460-2468.</w:t>
      </w:r>
    </w:p>
    <w:p w14:paraId="300DBF0E" w14:textId="015A68EC" w:rsidR="00344721" w:rsidRPr="00AC2304" w:rsidRDefault="00344721" w:rsidP="00AC2304">
      <w:pPr>
        <w:pStyle w:val="CETReferencetext"/>
      </w:pPr>
      <w:r w:rsidRPr="00AC2304">
        <w:lastRenderedPageBreak/>
        <w:t xml:space="preserve">Das S.K., Liu Y., </w:t>
      </w:r>
      <w:proofErr w:type="spellStart"/>
      <w:r w:rsidRPr="00AC2304">
        <w:t>Yeom</w:t>
      </w:r>
      <w:proofErr w:type="spellEnd"/>
      <w:r w:rsidRPr="00AC2304">
        <w:t xml:space="preserve"> S., Kim D.Y., Richards C.I., 2014, Single-particle fluorescence intensity fluctuations of carbon </w:t>
      </w:r>
      <w:proofErr w:type="spellStart"/>
      <w:r w:rsidRPr="00AC2304">
        <w:t>nanodots</w:t>
      </w:r>
      <w:proofErr w:type="spellEnd"/>
      <w:r w:rsidRPr="00AC2304">
        <w:t>, Nano Letters 14, 620-625.</w:t>
      </w:r>
    </w:p>
    <w:p w14:paraId="7C92D460" w14:textId="77777777" w:rsidR="00164AB6" w:rsidRPr="00AC2304" w:rsidRDefault="00164AB6" w:rsidP="00AC2304">
      <w:pPr>
        <w:pStyle w:val="CETReferencetext"/>
      </w:pPr>
      <w:proofErr w:type="spellStart"/>
      <w:r w:rsidRPr="00AC2304">
        <w:t>Dzhardimalieva</w:t>
      </w:r>
      <w:proofErr w:type="spellEnd"/>
      <w:r w:rsidRPr="00AC2304">
        <w:t xml:space="preserve"> G.I., </w:t>
      </w:r>
      <w:proofErr w:type="spellStart"/>
      <w:r w:rsidRPr="00AC2304">
        <w:t>Uflyand</w:t>
      </w:r>
      <w:proofErr w:type="spellEnd"/>
      <w:r w:rsidRPr="00AC2304">
        <w:t xml:space="preserve"> I.E., 2018, Thermal transformations of polymeric metal chelates and their precursors in nanocomposites formation, Springer Series in Materials Science 257, 899-1007.</w:t>
      </w:r>
    </w:p>
    <w:p w14:paraId="59B8F3BC" w14:textId="49815783" w:rsidR="00F67C53" w:rsidRPr="00AC2304" w:rsidRDefault="004249EF" w:rsidP="00AC2304">
      <w:pPr>
        <w:pStyle w:val="CETReferencetext"/>
      </w:pPr>
      <w:r w:rsidRPr="00AC2304">
        <w:t xml:space="preserve">Fabiano B., </w:t>
      </w:r>
      <w:proofErr w:type="spellStart"/>
      <w:r w:rsidRPr="00AC2304">
        <w:t>Pistritto</w:t>
      </w:r>
      <w:proofErr w:type="spellEnd"/>
      <w:r w:rsidRPr="00AC2304">
        <w:t xml:space="preserve"> F., </w:t>
      </w:r>
      <w:proofErr w:type="spellStart"/>
      <w:r w:rsidRPr="00AC2304">
        <w:t>Reverberi</w:t>
      </w:r>
      <w:proofErr w:type="spellEnd"/>
      <w:r w:rsidRPr="00AC2304">
        <w:t xml:space="preserve"> A., Palazzi E., 2015, Ethylene-air mixtures under flowing conditions: A model-based approach to explosion conditions, Clean Technologies and Environmental Policy 17, 1261-1270.</w:t>
      </w:r>
    </w:p>
    <w:p w14:paraId="70FD5563" w14:textId="441DB25B" w:rsidR="00773F76" w:rsidRPr="00AC2304" w:rsidRDefault="00F67C53" w:rsidP="00AC2304">
      <w:pPr>
        <w:pStyle w:val="CETReferencetext"/>
      </w:pPr>
      <w:r w:rsidRPr="00AC2304">
        <w:t xml:space="preserve">Fabiano B., </w:t>
      </w:r>
      <w:proofErr w:type="spellStart"/>
      <w:r w:rsidRPr="00AC2304">
        <w:t>Reverberi</w:t>
      </w:r>
      <w:proofErr w:type="spellEnd"/>
      <w:r w:rsidR="00777019" w:rsidRPr="00AC2304">
        <w:t xml:space="preserve"> A.</w:t>
      </w:r>
      <w:r w:rsidRPr="00AC2304">
        <w:t xml:space="preserve">P., </w:t>
      </w:r>
      <w:proofErr w:type="spellStart"/>
      <w:r w:rsidRPr="00AC2304">
        <w:t>Varbanov</w:t>
      </w:r>
      <w:proofErr w:type="spellEnd"/>
      <w:r w:rsidRPr="00AC2304">
        <w:t xml:space="preserve"> P.S., 2019, Safety opportunities for the synthesis of metal nanoparticles and short-cut approach to workplace risk evaluation, Journal of Cleaner Production, 209, 297-308.</w:t>
      </w:r>
    </w:p>
    <w:p w14:paraId="2E7119C3" w14:textId="7C95DF9A" w:rsidR="0031341E" w:rsidRPr="00AC2304" w:rsidRDefault="00381884" w:rsidP="00AC2304">
      <w:pPr>
        <w:pStyle w:val="CETReferencetext"/>
      </w:pPr>
      <w:proofErr w:type="spellStart"/>
      <w:r w:rsidRPr="00AC2304">
        <w:t>Goryacheva</w:t>
      </w:r>
      <w:proofErr w:type="spellEnd"/>
      <w:r w:rsidRPr="00AC2304">
        <w:t xml:space="preserve"> </w:t>
      </w:r>
      <w:proofErr w:type="spellStart"/>
      <w:r w:rsidR="0031341E" w:rsidRPr="00AC2304">
        <w:t>I.Yu</w:t>
      </w:r>
      <w:proofErr w:type="spellEnd"/>
      <w:r w:rsidR="0031341E" w:rsidRPr="00AC2304">
        <w:t xml:space="preserve">., </w:t>
      </w:r>
      <w:proofErr w:type="spellStart"/>
      <w:r w:rsidR="0031341E" w:rsidRPr="00AC2304">
        <w:t>Sapelkin</w:t>
      </w:r>
      <w:proofErr w:type="spellEnd"/>
      <w:r w:rsidR="0031341E" w:rsidRPr="00AC2304">
        <w:t xml:space="preserve"> A.V., </w:t>
      </w:r>
      <w:proofErr w:type="spellStart"/>
      <w:r w:rsidR="0031341E" w:rsidRPr="00AC2304">
        <w:t>Sukho</w:t>
      </w:r>
      <w:r w:rsidR="00C57CFA" w:rsidRPr="00AC2304">
        <w:t>rukov</w:t>
      </w:r>
      <w:proofErr w:type="spellEnd"/>
      <w:r w:rsidR="00C57CFA" w:rsidRPr="00AC2304">
        <w:t xml:space="preserve"> G.B., </w:t>
      </w:r>
      <w:r w:rsidR="0031341E" w:rsidRPr="00AC2304">
        <w:t xml:space="preserve">2017, Carbon </w:t>
      </w:r>
      <w:proofErr w:type="spellStart"/>
      <w:r w:rsidR="0031341E" w:rsidRPr="00AC2304">
        <w:t>nanodots</w:t>
      </w:r>
      <w:proofErr w:type="spellEnd"/>
      <w:r w:rsidR="0031341E" w:rsidRPr="00AC2304">
        <w:t xml:space="preserve">: Mechanisms of photoluminescence and principles of application, Trends in Analytical Chemistry 90, 27-37. </w:t>
      </w:r>
    </w:p>
    <w:p w14:paraId="06FC955F" w14:textId="3D5EED38" w:rsidR="000B189A" w:rsidRPr="00AC2304" w:rsidRDefault="00147799" w:rsidP="00AC2304">
      <w:pPr>
        <w:pStyle w:val="CETReferencetext"/>
      </w:pPr>
      <w:proofErr w:type="spellStart"/>
      <w:r w:rsidRPr="00AC2304">
        <w:t>Grytsenko</w:t>
      </w:r>
      <w:proofErr w:type="spellEnd"/>
      <w:r w:rsidRPr="00AC2304">
        <w:t xml:space="preserve"> O., </w:t>
      </w:r>
      <w:proofErr w:type="spellStart"/>
      <w:r w:rsidRPr="00AC2304">
        <w:t>Gajdoš</w:t>
      </w:r>
      <w:proofErr w:type="spellEnd"/>
      <w:r w:rsidRPr="00AC2304">
        <w:t xml:space="preserve"> I., </w:t>
      </w:r>
      <w:proofErr w:type="spellStart"/>
      <w:r w:rsidRPr="00AC2304">
        <w:t>Spišák</w:t>
      </w:r>
      <w:proofErr w:type="spellEnd"/>
      <w:r w:rsidRPr="00AC2304">
        <w:t xml:space="preserve"> E., </w:t>
      </w:r>
      <w:proofErr w:type="spellStart"/>
      <w:r w:rsidRPr="00AC2304">
        <w:t>Krasinskyi</w:t>
      </w:r>
      <w:proofErr w:type="spellEnd"/>
      <w:r w:rsidRPr="00AC2304">
        <w:t xml:space="preserve"> V., </w:t>
      </w:r>
      <w:proofErr w:type="spellStart"/>
      <w:r w:rsidRPr="00AC2304">
        <w:t>Suberlyak</w:t>
      </w:r>
      <w:proofErr w:type="spellEnd"/>
      <w:r w:rsidRPr="00AC2304">
        <w:t xml:space="preserve"> O., 2019, Novel Ni/</w:t>
      </w:r>
      <w:proofErr w:type="spellStart"/>
      <w:r w:rsidRPr="00AC2304">
        <w:t>pHEMA</w:t>
      </w:r>
      <w:proofErr w:type="spellEnd"/>
      <w:r w:rsidRPr="00AC2304">
        <w:t>-gr-PVP composites obtained by polymerization with simultaneous metal deposition: Structure and properties, Materials 12,  Article number 1956.</w:t>
      </w:r>
    </w:p>
    <w:p w14:paraId="5A6EE9A8" w14:textId="5F484E97" w:rsidR="00750442" w:rsidRPr="00AC2304" w:rsidRDefault="00750442" w:rsidP="00AC2304">
      <w:pPr>
        <w:pStyle w:val="CETReferencetext"/>
      </w:pPr>
      <w:r w:rsidRPr="00AC2304">
        <w:t xml:space="preserve">Hu Y., Yang J., Tian J., </w:t>
      </w:r>
      <w:proofErr w:type="spellStart"/>
      <w:r w:rsidRPr="00AC2304">
        <w:t>Jia</w:t>
      </w:r>
      <w:proofErr w:type="spellEnd"/>
      <w:r w:rsidRPr="00AC2304">
        <w:t xml:space="preserve"> L., Yu J-S., </w:t>
      </w:r>
      <w:r w:rsidR="00C57CFA" w:rsidRPr="00AC2304">
        <w:t xml:space="preserve">2014, </w:t>
      </w:r>
      <w:r w:rsidRPr="00AC2304">
        <w:t xml:space="preserve">Waste frying oil as a precursor for one-step synthesis of </w:t>
      </w:r>
      <w:proofErr w:type="spellStart"/>
      <w:r w:rsidRPr="00AC2304">
        <w:t>sulfur</w:t>
      </w:r>
      <w:proofErr w:type="spellEnd"/>
      <w:r w:rsidRPr="00AC2304">
        <w:t>-doped carbon dots with</w:t>
      </w:r>
      <w:r w:rsidR="00C57CFA" w:rsidRPr="00AC2304">
        <w:t xml:space="preserve"> pH-sensitive photoluminescence, Carbon 77, 775-782.</w:t>
      </w:r>
    </w:p>
    <w:p w14:paraId="70412C62" w14:textId="157D2115" w:rsidR="00C57CFA" w:rsidRPr="00AC2304" w:rsidRDefault="003E483D" w:rsidP="00AC2304">
      <w:pPr>
        <w:pStyle w:val="CETReferencetext"/>
      </w:pPr>
      <w:r w:rsidRPr="00AC2304">
        <w:t xml:space="preserve">Li F., Chen J., Hu X., He F., Bean E., Tsang D.C.W, Ok Y.S., Gao B., </w:t>
      </w:r>
      <w:r w:rsidR="00C57CFA" w:rsidRPr="00AC2304">
        <w:t xml:space="preserve">2020, </w:t>
      </w:r>
      <w:r w:rsidRPr="00AC2304">
        <w:t>Applications of carbonaceous adsorbents in the remediation of polycyclic aromatic hydrocarbon-contaminated sediments: A review, Journal of Cleaner Production 255, 120263.</w:t>
      </w:r>
    </w:p>
    <w:p w14:paraId="3C9735FE" w14:textId="1AB1C5D0" w:rsidR="00164493" w:rsidRPr="00AC2304" w:rsidRDefault="00164493" w:rsidP="00AC2304">
      <w:pPr>
        <w:pStyle w:val="CETReferencetext"/>
      </w:pPr>
      <w:proofErr w:type="spellStart"/>
      <w:r w:rsidRPr="00AC2304">
        <w:t>López</w:t>
      </w:r>
      <w:proofErr w:type="spellEnd"/>
      <w:r w:rsidRPr="00AC2304">
        <w:t xml:space="preserve"> C., </w:t>
      </w:r>
      <w:proofErr w:type="spellStart"/>
      <w:r w:rsidRPr="00AC2304">
        <w:t>Zougagh</w:t>
      </w:r>
      <w:proofErr w:type="spellEnd"/>
      <w:r w:rsidRPr="00AC2304">
        <w:t xml:space="preserve"> M., </w:t>
      </w:r>
      <w:proofErr w:type="spellStart"/>
      <w:r w:rsidRPr="00AC2304">
        <w:t>Algarra</w:t>
      </w:r>
      <w:proofErr w:type="spellEnd"/>
      <w:r w:rsidRPr="00AC2304">
        <w:t xml:space="preserve"> M., Rodríguez-</w:t>
      </w:r>
      <w:proofErr w:type="spellStart"/>
      <w:r w:rsidRPr="00AC2304">
        <w:t>Castellón</w:t>
      </w:r>
      <w:proofErr w:type="spellEnd"/>
      <w:r w:rsidRPr="00AC2304">
        <w:t xml:space="preserve"> E., Campos B.B., </w:t>
      </w:r>
      <w:proofErr w:type="spellStart"/>
      <w:r w:rsidRPr="00AC2304">
        <w:t>Estéves</w:t>
      </w:r>
      <w:proofErr w:type="spellEnd"/>
      <w:r w:rsidRPr="00AC2304">
        <w:t xml:space="preserve"> da Silva J.C.G., Jiménez-Jiménez J., Ríos A., </w:t>
      </w:r>
      <w:r w:rsidR="006D6430" w:rsidRPr="00AC2304">
        <w:t xml:space="preserve">2015, Microwave-assisted synthesis of carbon dots and its potential as analysis of four heterocyclic aromatic amines, </w:t>
      </w:r>
      <w:proofErr w:type="spellStart"/>
      <w:r w:rsidR="006D6430" w:rsidRPr="00AC2304">
        <w:t>Talanta</w:t>
      </w:r>
      <w:proofErr w:type="spellEnd"/>
      <w:r w:rsidR="006D6430" w:rsidRPr="00AC2304">
        <w:t xml:space="preserve"> 132, 845–850.</w:t>
      </w:r>
    </w:p>
    <w:p w14:paraId="795D141F" w14:textId="3577A495" w:rsidR="00386717" w:rsidRPr="00AC2304" w:rsidRDefault="00386717" w:rsidP="00AC2304">
      <w:pPr>
        <w:pStyle w:val="CETReferencetext"/>
      </w:pPr>
      <w:proofErr w:type="spellStart"/>
      <w:r w:rsidRPr="00AC2304">
        <w:t>Mitra</w:t>
      </w:r>
      <w:proofErr w:type="spellEnd"/>
      <w:r w:rsidRPr="00AC2304">
        <w:t xml:space="preserve"> S., Chandra S., </w:t>
      </w:r>
      <w:proofErr w:type="spellStart"/>
      <w:r w:rsidRPr="00AC2304">
        <w:t>Pathan</w:t>
      </w:r>
      <w:proofErr w:type="spellEnd"/>
      <w:r w:rsidRPr="00AC2304">
        <w:t xml:space="preserve"> S.H., </w:t>
      </w:r>
      <w:proofErr w:type="spellStart"/>
      <w:r w:rsidRPr="00AC2304">
        <w:t>Sikdar</w:t>
      </w:r>
      <w:proofErr w:type="spellEnd"/>
      <w:r w:rsidRPr="00AC2304">
        <w:t xml:space="preserve"> N., </w:t>
      </w:r>
      <w:proofErr w:type="spellStart"/>
      <w:r w:rsidRPr="00AC2304">
        <w:t>Pramanik</w:t>
      </w:r>
      <w:proofErr w:type="spellEnd"/>
      <w:r w:rsidRPr="00AC2304">
        <w:t xml:space="preserve"> P., </w:t>
      </w:r>
      <w:proofErr w:type="spellStart"/>
      <w:r w:rsidRPr="00AC2304">
        <w:t>Goswami</w:t>
      </w:r>
      <w:proofErr w:type="spellEnd"/>
      <w:r w:rsidRPr="00AC2304">
        <w:t xml:space="preserve"> A., 2013, Room temperature and </w:t>
      </w:r>
      <w:proofErr w:type="spellStart"/>
      <w:r w:rsidRPr="00AC2304">
        <w:t>solvothermal</w:t>
      </w:r>
      <w:proofErr w:type="spellEnd"/>
      <w:r w:rsidRPr="00AC2304">
        <w:t xml:space="preserve"> green synthesis of self-passivated carbon quantum dots, RSC Advances 3, 3189-3193.</w:t>
      </w:r>
    </w:p>
    <w:p w14:paraId="7C6AF0ED" w14:textId="24C2B553" w:rsidR="00132413" w:rsidRPr="00AC2304" w:rsidRDefault="00132413" w:rsidP="00AC2304">
      <w:pPr>
        <w:pStyle w:val="CETReferencetext"/>
      </w:pPr>
      <w:proofErr w:type="spellStart"/>
      <w:r w:rsidRPr="00AC2304">
        <w:t>Ostadhossein</w:t>
      </w:r>
      <w:proofErr w:type="spellEnd"/>
      <w:r w:rsidRPr="00AC2304">
        <w:t xml:space="preserve"> F., Pan D., 2017, Functional carbon </w:t>
      </w:r>
      <w:proofErr w:type="spellStart"/>
      <w:r w:rsidRPr="00AC2304">
        <w:t>nanodots</w:t>
      </w:r>
      <w:proofErr w:type="spellEnd"/>
      <w:r w:rsidRPr="00AC2304">
        <w:t xml:space="preserve"> for multiscale imaging and therapy, Wiley Interdisciplinary Reviews: Nanomedicine and </w:t>
      </w:r>
      <w:proofErr w:type="spellStart"/>
      <w:r w:rsidRPr="00AC2304">
        <w:t>Nanobiotechnology</w:t>
      </w:r>
      <w:proofErr w:type="spellEnd"/>
      <w:r w:rsidRPr="00AC2304">
        <w:t xml:space="preserve"> 9, e1436.</w:t>
      </w:r>
    </w:p>
    <w:p w14:paraId="29D2A448" w14:textId="7AAE5F4A" w:rsidR="00773F76" w:rsidRPr="00AC2304" w:rsidRDefault="00773F76" w:rsidP="00AC2304">
      <w:pPr>
        <w:pStyle w:val="CETReferencetext"/>
      </w:pPr>
      <w:proofErr w:type="spellStart"/>
      <w:r w:rsidRPr="00AC2304">
        <w:t>Pascariu</w:t>
      </w:r>
      <w:proofErr w:type="spellEnd"/>
      <w:r w:rsidRPr="00AC2304">
        <w:t xml:space="preserve"> V.</w:t>
      </w:r>
      <w:r w:rsidR="00AA0B35" w:rsidRPr="00AC2304">
        <w:t xml:space="preserve">, </w:t>
      </w:r>
      <w:proofErr w:type="spellStart"/>
      <w:r w:rsidR="00AA0B35" w:rsidRPr="00AC2304">
        <w:t>Avadanei</w:t>
      </w:r>
      <w:proofErr w:type="spellEnd"/>
      <w:r w:rsidRPr="00AC2304">
        <w:t xml:space="preserve"> O., </w:t>
      </w:r>
      <w:proofErr w:type="spellStart"/>
      <w:r w:rsidRPr="00AC2304">
        <w:t>Gasner</w:t>
      </w:r>
      <w:proofErr w:type="spellEnd"/>
      <w:r w:rsidRPr="00AC2304">
        <w:t xml:space="preserve"> P., </w:t>
      </w:r>
      <w:proofErr w:type="spellStart"/>
      <w:r w:rsidRPr="00AC2304">
        <w:t>Stoica</w:t>
      </w:r>
      <w:proofErr w:type="spellEnd"/>
      <w:r w:rsidRPr="00AC2304">
        <w:t xml:space="preserve"> I., </w:t>
      </w:r>
      <w:proofErr w:type="spellStart"/>
      <w:r w:rsidRPr="00AC2304">
        <w:t>Reverberi</w:t>
      </w:r>
      <w:proofErr w:type="spellEnd"/>
      <w:r w:rsidRPr="00AC2304">
        <w:t xml:space="preserve"> A.P.</w:t>
      </w:r>
      <w:r w:rsidR="00AA0B35" w:rsidRPr="00AC2304">
        <w:t xml:space="preserve">, </w:t>
      </w:r>
      <w:proofErr w:type="spellStart"/>
      <w:r w:rsidR="00AA0B35" w:rsidRPr="00AC2304">
        <w:t>Mitoseriu</w:t>
      </w:r>
      <w:proofErr w:type="spellEnd"/>
      <w:r w:rsidR="00AA0B35" w:rsidRPr="00AC2304">
        <w:t>, L., 2013, Preparation and characterization of PbTiO3-epoxy resin compositionally graded thick films, Phase Transitions, 86, 715-725.</w:t>
      </w:r>
    </w:p>
    <w:p w14:paraId="0FD206DA" w14:textId="77777777" w:rsidR="00F20224" w:rsidRPr="00AC2304" w:rsidRDefault="00F20224" w:rsidP="00AC2304">
      <w:pPr>
        <w:pStyle w:val="CETReferencetext"/>
      </w:pPr>
      <w:proofErr w:type="spellStart"/>
      <w:r w:rsidRPr="00AC2304">
        <w:t>Primerano</w:t>
      </w:r>
      <w:proofErr w:type="spellEnd"/>
      <w:r w:rsidRPr="00AC2304">
        <w:t xml:space="preserve"> P., </w:t>
      </w:r>
      <w:proofErr w:type="spellStart"/>
      <w:r w:rsidRPr="00AC2304">
        <w:t>Milazzo</w:t>
      </w:r>
      <w:proofErr w:type="spellEnd"/>
      <w:r w:rsidRPr="00AC2304">
        <w:t xml:space="preserve"> M.F., </w:t>
      </w:r>
      <w:proofErr w:type="spellStart"/>
      <w:r w:rsidRPr="00AC2304">
        <w:t>Risitano</w:t>
      </w:r>
      <w:proofErr w:type="spellEnd"/>
      <w:r w:rsidRPr="00AC2304">
        <w:t xml:space="preserve"> F., </w:t>
      </w:r>
      <w:proofErr w:type="spellStart"/>
      <w:r w:rsidRPr="00AC2304">
        <w:t>Matarazzo</w:t>
      </w:r>
      <w:proofErr w:type="spellEnd"/>
      <w:r w:rsidRPr="00AC2304">
        <w:t xml:space="preserve"> F., 2016, A sustainable improvement of the</w:t>
      </w:r>
    </w:p>
    <w:p w14:paraId="65E6057C" w14:textId="77777777" w:rsidR="00F20224" w:rsidRPr="00AC2304" w:rsidRDefault="00F20224" w:rsidP="00AC2304">
      <w:pPr>
        <w:pStyle w:val="CETReferencetext"/>
      </w:pPr>
      <w:proofErr w:type="spellStart"/>
      <w:r w:rsidRPr="00AC2304">
        <w:t>tetrabromoethylcyclohexane</w:t>
      </w:r>
      <w:proofErr w:type="spellEnd"/>
      <w:r w:rsidRPr="00AC2304">
        <w:t xml:space="preserve"> synthesis using Amino ILs as catalysts in water. A facile and environmentally friendly procedure, J. of Chemical Technology and Biotechnology 91, 1274-1279.</w:t>
      </w:r>
    </w:p>
    <w:p w14:paraId="346399D1" w14:textId="446D48BA" w:rsidR="00F57625" w:rsidRPr="00AC2304" w:rsidRDefault="00F57625" w:rsidP="00AC2304">
      <w:pPr>
        <w:pStyle w:val="CETReferencetext"/>
      </w:pPr>
      <w:r w:rsidRPr="00AC2304">
        <w:t xml:space="preserve">Rani U.A., Ng L.Y., Ng C.Y., </w:t>
      </w:r>
      <w:proofErr w:type="spellStart"/>
      <w:r w:rsidRPr="00AC2304">
        <w:t>Mahmoudi</w:t>
      </w:r>
      <w:proofErr w:type="spellEnd"/>
      <w:r w:rsidR="00B70C18" w:rsidRPr="00AC2304">
        <w:t xml:space="preserve"> E., 2020</w:t>
      </w:r>
      <w:r w:rsidRPr="00AC2304">
        <w:t xml:space="preserve">, A review of carbon quantum dots and their applications in wastewater treatment, Advances in Colloid and Interface Science 278, 102124. </w:t>
      </w:r>
    </w:p>
    <w:p w14:paraId="6E20801A" w14:textId="7B85AA94" w:rsidR="00521C7F" w:rsidRPr="00AC2304" w:rsidRDefault="00521C7F" w:rsidP="00AC2304">
      <w:pPr>
        <w:pStyle w:val="CETReferencetext"/>
      </w:pPr>
      <w:proofErr w:type="spellStart"/>
      <w:r w:rsidRPr="00AC2304">
        <w:t>Reverberi</w:t>
      </w:r>
      <w:proofErr w:type="spellEnd"/>
      <w:r w:rsidRPr="00AC2304">
        <w:t xml:space="preserve"> A.P., </w:t>
      </w:r>
      <w:proofErr w:type="spellStart"/>
      <w:r w:rsidRPr="00AC2304">
        <w:t>Vocciante</w:t>
      </w:r>
      <w:proofErr w:type="spellEnd"/>
      <w:r w:rsidRPr="00AC2304">
        <w:t xml:space="preserve"> M, </w:t>
      </w:r>
      <w:proofErr w:type="spellStart"/>
      <w:r w:rsidRPr="00AC2304">
        <w:t>Lunghi</w:t>
      </w:r>
      <w:proofErr w:type="spellEnd"/>
      <w:r w:rsidRPr="00AC2304">
        <w:t xml:space="preserve"> E., </w:t>
      </w:r>
      <w:proofErr w:type="spellStart"/>
      <w:r w:rsidRPr="00AC2304">
        <w:t>Pietrelli</w:t>
      </w:r>
      <w:proofErr w:type="spellEnd"/>
      <w:r w:rsidRPr="00AC2304">
        <w:t xml:space="preserve"> L., Fabiano B., 2017, New trends in the synthesis of nanoparticles by green methods, Chemical Engineering Transactions 61, 667-672.</w:t>
      </w:r>
    </w:p>
    <w:p w14:paraId="7D0ED7E1" w14:textId="51E55D02" w:rsidR="007B29D3" w:rsidRPr="00AC2304" w:rsidRDefault="00816BAF" w:rsidP="00AC2304">
      <w:pPr>
        <w:pStyle w:val="CETReferencetext"/>
      </w:pPr>
      <w:proofErr w:type="spellStart"/>
      <w:r w:rsidRPr="00AC2304">
        <w:t>Reverberi</w:t>
      </w:r>
      <w:proofErr w:type="spellEnd"/>
      <w:r w:rsidRPr="00AC2304">
        <w:t xml:space="preserve"> A.P., Salerno M., </w:t>
      </w:r>
      <w:proofErr w:type="spellStart"/>
      <w:r w:rsidRPr="00AC2304">
        <w:t>Lauciello</w:t>
      </w:r>
      <w:proofErr w:type="spellEnd"/>
      <w:r w:rsidRPr="00AC2304">
        <w:t xml:space="preserve"> S.</w:t>
      </w:r>
      <w:r w:rsidR="00431CD6" w:rsidRPr="00AC2304">
        <w:t>, Fabiano</w:t>
      </w:r>
      <w:r w:rsidRPr="00AC2304">
        <w:t xml:space="preserve"> B.</w:t>
      </w:r>
      <w:r w:rsidR="00431CD6" w:rsidRPr="00AC2304">
        <w:t>, 2016, Synthesis of copper nanoparticles in ethylene glycol by chemical reduction with vanadium (+2) salts, Materials 9, Article number 809.</w:t>
      </w:r>
    </w:p>
    <w:p w14:paraId="59044B1E" w14:textId="1EE22588" w:rsidR="001C5D2D" w:rsidRPr="00AC2304" w:rsidRDefault="001C5D2D" w:rsidP="00AC2304">
      <w:pPr>
        <w:pStyle w:val="CETReferencetext"/>
      </w:pPr>
      <w:proofErr w:type="spellStart"/>
      <w:r w:rsidRPr="00AC2304">
        <w:t>Sciortino</w:t>
      </w:r>
      <w:proofErr w:type="spellEnd"/>
      <w:r w:rsidRPr="00AC2304">
        <w:t xml:space="preserve"> A., </w:t>
      </w:r>
      <w:proofErr w:type="spellStart"/>
      <w:r w:rsidRPr="00AC2304">
        <w:t>Cannizzo</w:t>
      </w:r>
      <w:proofErr w:type="spellEnd"/>
      <w:r w:rsidRPr="00AC2304">
        <w:t xml:space="preserve"> A., Messina F., 2018, Carbon </w:t>
      </w:r>
      <w:proofErr w:type="spellStart"/>
      <w:r w:rsidRPr="00AC2304">
        <w:t>nanodots</w:t>
      </w:r>
      <w:proofErr w:type="spellEnd"/>
      <w:r w:rsidRPr="00AC2304">
        <w:t xml:space="preserve">: A review-From the current understanding of the fundamental </w:t>
      </w:r>
      <w:proofErr w:type="spellStart"/>
      <w:r w:rsidRPr="00AC2304">
        <w:t>photophysics</w:t>
      </w:r>
      <w:proofErr w:type="spellEnd"/>
      <w:r w:rsidRPr="00AC2304">
        <w:t xml:space="preserve"> to the full control of the optical response, Journal of Carbon Research </w:t>
      </w:r>
      <w:r w:rsidR="00B96670" w:rsidRPr="00AC2304">
        <w:t>4, 67.</w:t>
      </w:r>
    </w:p>
    <w:p w14:paraId="5FDDE0C7" w14:textId="262E6117" w:rsidR="00C57CFA" w:rsidRPr="00AC2304" w:rsidRDefault="00C57CFA" w:rsidP="00AC2304">
      <w:pPr>
        <w:pStyle w:val="CETReferencetext"/>
      </w:pPr>
      <w:r w:rsidRPr="00AC2304">
        <w:t xml:space="preserve">Sharma S., Umar A., </w:t>
      </w:r>
      <w:proofErr w:type="spellStart"/>
      <w:r w:rsidRPr="00AC2304">
        <w:t>Sood</w:t>
      </w:r>
      <w:proofErr w:type="spellEnd"/>
      <w:r w:rsidRPr="00AC2304">
        <w:t xml:space="preserve"> S., Mehta S.K., </w:t>
      </w:r>
      <w:proofErr w:type="spellStart"/>
      <w:r w:rsidRPr="00AC2304">
        <w:t>Kansal</w:t>
      </w:r>
      <w:proofErr w:type="spellEnd"/>
      <w:r w:rsidRPr="00AC2304">
        <w:t xml:space="preserve"> S.K., 2018, </w:t>
      </w:r>
      <w:proofErr w:type="spellStart"/>
      <w:r w:rsidRPr="00AC2304">
        <w:t>Photoluminescent</w:t>
      </w:r>
      <w:proofErr w:type="spellEnd"/>
      <w:r w:rsidRPr="00AC2304">
        <w:t xml:space="preserve"> C-dots: An overview on the recent development in the synthesis, physiochemical properties and potential applications, Journal of Alloy and Compounds 748, 818-853.</w:t>
      </w:r>
    </w:p>
    <w:p w14:paraId="661F7BE7" w14:textId="643F719C" w:rsidR="0050412D" w:rsidRPr="00AC2304" w:rsidRDefault="0050412D" w:rsidP="00AC2304">
      <w:pPr>
        <w:pStyle w:val="CETReferencetext"/>
      </w:pPr>
      <w:r w:rsidRPr="00AC2304">
        <w:t xml:space="preserve">Sharma V., Tiwari P., </w:t>
      </w:r>
      <w:proofErr w:type="spellStart"/>
      <w:r w:rsidRPr="00AC2304">
        <w:t>Mobin</w:t>
      </w:r>
      <w:proofErr w:type="spellEnd"/>
      <w:r w:rsidRPr="00AC2304">
        <w:t xml:space="preserve"> S.M., 2017, Sustainable carbon-dots: recent advances in green carbon dots for sensing and </w:t>
      </w:r>
      <w:proofErr w:type="spellStart"/>
      <w:r w:rsidRPr="00AC2304">
        <w:t>bioimaging</w:t>
      </w:r>
      <w:proofErr w:type="spellEnd"/>
      <w:r w:rsidRPr="00AC2304">
        <w:t>, Journal of Materials Chemistry B 5, 8904-8924.</w:t>
      </w:r>
    </w:p>
    <w:p w14:paraId="102680C5" w14:textId="4AFDACEC" w:rsidR="00184865" w:rsidRPr="00AC2304" w:rsidRDefault="00184865" w:rsidP="00AC2304">
      <w:pPr>
        <w:pStyle w:val="CETReferencetext"/>
      </w:pPr>
      <w:proofErr w:type="spellStart"/>
      <w:r w:rsidRPr="00AC2304">
        <w:t>Shojaei</w:t>
      </w:r>
      <w:proofErr w:type="spellEnd"/>
      <w:r w:rsidRPr="00AC2304">
        <w:t xml:space="preserve"> T.R., </w:t>
      </w:r>
      <w:proofErr w:type="spellStart"/>
      <w:r w:rsidRPr="00AC2304">
        <w:t>Salleh</w:t>
      </w:r>
      <w:proofErr w:type="spellEnd"/>
      <w:r w:rsidRPr="00AC2304">
        <w:t xml:space="preserve"> M.A.M., </w:t>
      </w:r>
      <w:proofErr w:type="spellStart"/>
      <w:r w:rsidRPr="00AC2304">
        <w:t>Tabatabaei</w:t>
      </w:r>
      <w:proofErr w:type="spellEnd"/>
      <w:r w:rsidRPr="00AC2304">
        <w:t xml:space="preserve"> M., </w:t>
      </w:r>
      <w:proofErr w:type="spellStart"/>
      <w:r w:rsidRPr="00AC2304">
        <w:t>Mobli</w:t>
      </w:r>
      <w:proofErr w:type="spellEnd"/>
      <w:r w:rsidRPr="00AC2304">
        <w:t xml:space="preserve"> H., </w:t>
      </w:r>
      <w:proofErr w:type="spellStart"/>
      <w:r w:rsidRPr="00AC2304">
        <w:t>Aghbashlo</w:t>
      </w:r>
      <w:proofErr w:type="spellEnd"/>
      <w:r w:rsidRPr="00AC2304">
        <w:t xml:space="preserve"> M., Rashid S.A., Tan T., 2019, Applications of nanotechnology and carbon nanoparticles in agriculture</w:t>
      </w:r>
      <w:r w:rsidR="006F7D39" w:rsidRPr="00AC2304">
        <w:t>, Chapter In: S.A. Rashid, R.N.I.R. Othman, M.Z. Hussein (Eds.), Synthesis, Technology and Applications of Carbon Nanomaterials, Elsevier, Netherlands, 247-277</w:t>
      </w:r>
      <w:r w:rsidR="00381884" w:rsidRPr="00AC2304">
        <w:t>.</w:t>
      </w:r>
    </w:p>
    <w:p w14:paraId="744724BA" w14:textId="2386C074" w:rsidR="00617555" w:rsidRPr="00AC2304" w:rsidRDefault="00617555" w:rsidP="00AC2304">
      <w:pPr>
        <w:pStyle w:val="CETReferencetext"/>
      </w:pPr>
      <w:proofErr w:type="spellStart"/>
      <w:r w:rsidRPr="00AC2304">
        <w:t>Toccafondi</w:t>
      </w:r>
      <w:proofErr w:type="spellEnd"/>
      <w:r w:rsidRPr="00AC2304">
        <w:t xml:space="preserve"> C., Dante S., </w:t>
      </w:r>
      <w:proofErr w:type="spellStart"/>
      <w:r w:rsidRPr="00AC2304">
        <w:t>Reverberi</w:t>
      </w:r>
      <w:proofErr w:type="spellEnd"/>
      <w:r w:rsidRPr="00AC2304">
        <w:t xml:space="preserve"> A.P., Salerno, M., 2015, Biomedical applications of anodic porous alumina, Current Nanoscience, 11, 572-580.</w:t>
      </w:r>
    </w:p>
    <w:p w14:paraId="511015CC" w14:textId="5737BF6F" w:rsidR="0005465E" w:rsidRPr="00AC2304" w:rsidRDefault="00203D0F" w:rsidP="00AC2304">
      <w:pPr>
        <w:pStyle w:val="CETReferencetext"/>
      </w:pPr>
      <w:proofErr w:type="spellStart"/>
      <w:r w:rsidRPr="00AC2304">
        <w:t>Vocciante</w:t>
      </w:r>
      <w:proofErr w:type="spellEnd"/>
      <w:r w:rsidRPr="00AC2304">
        <w:t xml:space="preserve"> M., </w:t>
      </w:r>
      <w:proofErr w:type="spellStart"/>
      <w:r w:rsidRPr="00AC2304">
        <w:t>Finocchi</w:t>
      </w:r>
      <w:proofErr w:type="spellEnd"/>
      <w:r w:rsidRPr="00AC2304">
        <w:t xml:space="preserve"> A., </w:t>
      </w:r>
      <w:proofErr w:type="spellStart"/>
      <w:r w:rsidRPr="00AC2304">
        <w:t>D'Auris</w:t>
      </w:r>
      <w:proofErr w:type="spellEnd"/>
      <w:r w:rsidRPr="00AC2304">
        <w:t xml:space="preserve"> A.F., Conte A., </w:t>
      </w:r>
      <w:proofErr w:type="spellStart"/>
      <w:r w:rsidRPr="00AC2304">
        <w:t>Tonziello</w:t>
      </w:r>
      <w:proofErr w:type="spellEnd"/>
      <w:r w:rsidRPr="00AC2304">
        <w:t xml:space="preserve"> J., </w:t>
      </w:r>
      <w:proofErr w:type="spellStart"/>
      <w:r w:rsidRPr="00AC2304">
        <w:t>Pola</w:t>
      </w:r>
      <w:proofErr w:type="spellEnd"/>
      <w:r w:rsidRPr="00AC2304">
        <w:t xml:space="preserve"> A.</w:t>
      </w:r>
      <w:r w:rsidR="0005465E" w:rsidRPr="00AC2304">
        <w:t xml:space="preserve">, </w:t>
      </w:r>
      <w:proofErr w:type="spellStart"/>
      <w:r w:rsidR="0005465E" w:rsidRPr="00AC2304">
        <w:t>Reverberi</w:t>
      </w:r>
      <w:proofErr w:type="spellEnd"/>
      <w:r w:rsidRPr="00AC2304">
        <w:t xml:space="preserve"> A.P.</w:t>
      </w:r>
      <w:r w:rsidR="0005465E" w:rsidRPr="00AC2304">
        <w:t xml:space="preserve">, 2019, Enhanced oil spill remediation by adsorption with interlinked </w:t>
      </w:r>
      <w:proofErr w:type="spellStart"/>
      <w:r w:rsidR="0005465E" w:rsidRPr="00AC2304">
        <w:t>multilayered</w:t>
      </w:r>
      <w:proofErr w:type="spellEnd"/>
      <w:r w:rsidR="0005465E" w:rsidRPr="00AC2304">
        <w:t xml:space="preserve"> graphene, Materials 12, Article number 2231.</w:t>
      </w:r>
    </w:p>
    <w:p w14:paraId="702917C3" w14:textId="712103F4" w:rsidR="00EC24F1" w:rsidRPr="00AC2304" w:rsidRDefault="00EC24F1" w:rsidP="00AC2304">
      <w:pPr>
        <w:pStyle w:val="CETReferencetext"/>
      </w:pPr>
      <w:r w:rsidRPr="00AC2304">
        <w:t xml:space="preserve">Wang Y-Q., </w:t>
      </w:r>
      <w:proofErr w:type="spellStart"/>
      <w:r w:rsidRPr="00AC2304">
        <w:t>Xue</w:t>
      </w:r>
      <w:proofErr w:type="spellEnd"/>
      <w:r w:rsidRPr="00AC2304">
        <w:t xml:space="preserve"> Y-N., Li S-R., Zhang X-H., </w:t>
      </w:r>
      <w:proofErr w:type="spellStart"/>
      <w:r w:rsidRPr="00AC2304">
        <w:t>Fei</w:t>
      </w:r>
      <w:proofErr w:type="spellEnd"/>
      <w:r w:rsidRPr="00AC2304">
        <w:t xml:space="preserve"> H-X., Wu X-G., Sang S-B., Li X-N., Wei M., Chen W-Y., 2017, Nanocomposite carbon dots/PAM fluorescent hydrogels and their mechanical properties, Journal of Polymer Research 24, 224</w:t>
      </w:r>
    </w:p>
    <w:p w14:paraId="3D1B1D82" w14:textId="13DE0FF1" w:rsidR="008010C2" w:rsidRPr="00AC2304" w:rsidRDefault="008010C2" w:rsidP="00AC2304">
      <w:pPr>
        <w:pStyle w:val="CETReferencetext"/>
      </w:pPr>
      <w:r w:rsidRPr="00AC2304">
        <w:t xml:space="preserve">Zhang Y-Y., Wu M., Wang Y-Q., He X-W., Li W-L., Feng X-Z., 2013, </w:t>
      </w:r>
      <w:r w:rsidR="0045485D" w:rsidRPr="00AC2304">
        <w:t xml:space="preserve">A new hydrothermal refluxing route to strong fluorescent carbon dots and its application as fluorescent imaging agent, </w:t>
      </w:r>
      <w:proofErr w:type="spellStart"/>
      <w:r w:rsidR="0045485D" w:rsidRPr="00AC2304">
        <w:t>Talanta</w:t>
      </w:r>
      <w:proofErr w:type="spellEnd"/>
      <w:r w:rsidR="0045485D" w:rsidRPr="00AC2304">
        <w:t xml:space="preserve"> 117, 196-202.</w:t>
      </w:r>
    </w:p>
    <w:sectPr w:rsidR="008010C2" w:rsidRPr="00AC230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01B001" w14:textId="77777777" w:rsidR="0006029D" w:rsidRDefault="0006029D" w:rsidP="004F5E36">
      <w:r>
        <w:separator/>
      </w:r>
    </w:p>
  </w:endnote>
  <w:endnote w:type="continuationSeparator" w:id="0">
    <w:p w14:paraId="63EB6E3E" w14:textId="77777777" w:rsidR="0006029D" w:rsidRDefault="0006029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005BBB" w14:textId="77777777" w:rsidR="0006029D" w:rsidRDefault="0006029D" w:rsidP="004F5E36">
      <w:r>
        <w:separator/>
      </w:r>
    </w:p>
  </w:footnote>
  <w:footnote w:type="continuationSeparator" w:id="0">
    <w:p w14:paraId="6F208D3F" w14:textId="77777777" w:rsidR="0006029D" w:rsidRDefault="0006029D"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0DB0AB3"/>
    <w:multiLevelType w:val="hybridMultilevel"/>
    <w:tmpl w:val="1422DEF2"/>
    <w:lvl w:ilvl="0" w:tplc="5A1C3C42">
      <w:start w:val="3"/>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20"/>
  </w:num>
  <w:num w:numId="16">
    <w:abstractNumId w:val="19"/>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B96"/>
    <w:rsid w:val="00010726"/>
    <w:rsid w:val="000117CB"/>
    <w:rsid w:val="00012EF2"/>
    <w:rsid w:val="000259EF"/>
    <w:rsid w:val="000268B0"/>
    <w:rsid w:val="0003148D"/>
    <w:rsid w:val="000354A9"/>
    <w:rsid w:val="0004158D"/>
    <w:rsid w:val="00042695"/>
    <w:rsid w:val="0004330F"/>
    <w:rsid w:val="000434B5"/>
    <w:rsid w:val="0004600D"/>
    <w:rsid w:val="00051566"/>
    <w:rsid w:val="0005465E"/>
    <w:rsid w:val="0006029D"/>
    <w:rsid w:val="00062A9A"/>
    <w:rsid w:val="00065058"/>
    <w:rsid w:val="00076C95"/>
    <w:rsid w:val="00084C18"/>
    <w:rsid w:val="00086C39"/>
    <w:rsid w:val="000958F5"/>
    <w:rsid w:val="00097F57"/>
    <w:rsid w:val="000A03B2"/>
    <w:rsid w:val="000A4534"/>
    <w:rsid w:val="000A7B53"/>
    <w:rsid w:val="000A7C0C"/>
    <w:rsid w:val="000B08A6"/>
    <w:rsid w:val="000B189A"/>
    <w:rsid w:val="000B5027"/>
    <w:rsid w:val="000C6FAC"/>
    <w:rsid w:val="000D0268"/>
    <w:rsid w:val="000D1A9E"/>
    <w:rsid w:val="000D34BE"/>
    <w:rsid w:val="000D4621"/>
    <w:rsid w:val="000E102F"/>
    <w:rsid w:val="000E36F1"/>
    <w:rsid w:val="000E3A73"/>
    <w:rsid w:val="000E414A"/>
    <w:rsid w:val="000F093C"/>
    <w:rsid w:val="000F787B"/>
    <w:rsid w:val="00104E79"/>
    <w:rsid w:val="00110C47"/>
    <w:rsid w:val="0012091F"/>
    <w:rsid w:val="0012094E"/>
    <w:rsid w:val="001216BB"/>
    <w:rsid w:val="00126BC2"/>
    <w:rsid w:val="001308B6"/>
    <w:rsid w:val="0013121F"/>
    <w:rsid w:val="00131FE6"/>
    <w:rsid w:val="00132413"/>
    <w:rsid w:val="001324B2"/>
    <w:rsid w:val="0013263F"/>
    <w:rsid w:val="00134DE4"/>
    <w:rsid w:val="00135E43"/>
    <w:rsid w:val="0014034D"/>
    <w:rsid w:val="00147799"/>
    <w:rsid w:val="00150E59"/>
    <w:rsid w:val="00152DE3"/>
    <w:rsid w:val="00164493"/>
    <w:rsid w:val="00164AB6"/>
    <w:rsid w:val="00164CF9"/>
    <w:rsid w:val="001667A6"/>
    <w:rsid w:val="00177DA4"/>
    <w:rsid w:val="00184865"/>
    <w:rsid w:val="00184AD6"/>
    <w:rsid w:val="001871E8"/>
    <w:rsid w:val="001A4AF7"/>
    <w:rsid w:val="001B00CD"/>
    <w:rsid w:val="001B0349"/>
    <w:rsid w:val="001B1E88"/>
    <w:rsid w:val="001B65C1"/>
    <w:rsid w:val="001C1421"/>
    <w:rsid w:val="001C5D2D"/>
    <w:rsid w:val="001C684B"/>
    <w:rsid w:val="001D53FC"/>
    <w:rsid w:val="001E51B8"/>
    <w:rsid w:val="001E74CA"/>
    <w:rsid w:val="001F42A5"/>
    <w:rsid w:val="001F7B9D"/>
    <w:rsid w:val="00200A33"/>
    <w:rsid w:val="00203D0F"/>
    <w:rsid w:val="00211CBF"/>
    <w:rsid w:val="00213C5C"/>
    <w:rsid w:val="002200B7"/>
    <w:rsid w:val="002224B4"/>
    <w:rsid w:val="002275E8"/>
    <w:rsid w:val="00233AC0"/>
    <w:rsid w:val="00240498"/>
    <w:rsid w:val="002447EF"/>
    <w:rsid w:val="00251550"/>
    <w:rsid w:val="002524BA"/>
    <w:rsid w:val="00263B05"/>
    <w:rsid w:val="00267B48"/>
    <w:rsid w:val="0027221A"/>
    <w:rsid w:val="002748BE"/>
    <w:rsid w:val="00275B61"/>
    <w:rsid w:val="00282656"/>
    <w:rsid w:val="00282DA5"/>
    <w:rsid w:val="0028426B"/>
    <w:rsid w:val="002950A9"/>
    <w:rsid w:val="00296B08"/>
    <w:rsid w:val="00296B83"/>
    <w:rsid w:val="002A39D3"/>
    <w:rsid w:val="002B1FEA"/>
    <w:rsid w:val="002B78CE"/>
    <w:rsid w:val="002C2FB6"/>
    <w:rsid w:val="002C58D2"/>
    <w:rsid w:val="002C6202"/>
    <w:rsid w:val="002E007C"/>
    <w:rsid w:val="002F0094"/>
    <w:rsid w:val="002F1541"/>
    <w:rsid w:val="002F3309"/>
    <w:rsid w:val="002F5C4F"/>
    <w:rsid w:val="003009B7"/>
    <w:rsid w:val="00300E56"/>
    <w:rsid w:val="0030469C"/>
    <w:rsid w:val="0030749D"/>
    <w:rsid w:val="00313031"/>
    <w:rsid w:val="0031341E"/>
    <w:rsid w:val="00314236"/>
    <w:rsid w:val="00316A7E"/>
    <w:rsid w:val="00321CA6"/>
    <w:rsid w:val="00331FCD"/>
    <w:rsid w:val="00334C09"/>
    <w:rsid w:val="00334C69"/>
    <w:rsid w:val="0033558E"/>
    <w:rsid w:val="00344721"/>
    <w:rsid w:val="00344E8B"/>
    <w:rsid w:val="0035227E"/>
    <w:rsid w:val="003564BC"/>
    <w:rsid w:val="003723D4"/>
    <w:rsid w:val="00381884"/>
    <w:rsid w:val="00381905"/>
    <w:rsid w:val="003822EE"/>
    <w:rsid w:val="00384CC8"/>
    <w:rsid w:val="00386717"/>
    <w:rsid w:val="003871FD"/>
    <w:rsid w:val="00390728"/>
    <w:rsid w:val="00393D3E"/>
    <w:rsid w:val="003A1E30"/>
    <w:rsid w:val="003A4863"/>
    <w:rsid w:val="003A6C96"/>
    <w:rsid w:val="003A7D1C"/>
    <w:rsid w:val="003B304B"/>
    <w:rsid w:val="003B3146"/>
    <w:rsid w:val="003C44B9"/>
    <w:rsid w:val="003D2CC5"/>
    <w:rsid w:val="003E483D"/>
    <w:rsid w:val="003E48BA"/>
    <w:rsid w:val="003E5DE2"/>
    <w:rsid w:val="003F015E"/>
    <w:rsid w:val="003F1264"/>
    <w:rsid w:val="003F4F12"/>
    <w:rsid w:val="00400085"/>
    <w:rsid w:val="00400414"/>
    <w:rsid w:val="0040464D"/>
    <w:rsid w:val="0041446B"/>
    <w:rsid w:val="00421259"/>
    <w:rsid w:val="00421860"/>
    <w:rsid w:val="004249EF"/>
    <w:rsid w:val="00431CD6"/>
    <w:rsid w:val="004425D4"/>
    <w:rsid w:val="0044329C"/>
    <w:rsid w:val="004449F1"/>
    <w:rsid w:val="004501F4"/>
    <w:rsid w:val="0045485D"/>
    <w:rsid w:val="004577FE"/>
    <w:rsid w:val="00457B9C"/>
    <w:rsid w:val="0046031C"/>
    <w:rsid w:val="0046164A"/>
    <w:rsid w:val="004628D2"/>
    <w:rsid w:val="00462DCD"/>
    <w:rsid w:val="004648AD"/>
    <w:rsid w:val="004703A9"/>
    <w:rsid w:val="004760DE"/>
    <w:rsid w:val="004763D7"/>
    <w:rsid w:val="00486A90"/>
    <w:rsid w:val="004A004E"/>
    <w:rsid w:val="004A0902"/>
    <w:rsid w:val="004A24AF"/>
    <w:rsid w:val="004A24CF"/>
    <w:rsid w:val="004A32B0"/>
    <w:rsid w:val="004A58A0"/>
    <w:rsid w:val="004B37A3"/>
    <w:rsid w:val="004B3B69"/>
    <w:rsid w:val="004C3D1D"/>
    <w:rsid w:val="004C7913"/>
    <w:rsid w:val="004C7980"/>
    <w:rsid w:val="004E4DD6"/>
    <w:rsid w:val="004F5E36"/>
    <w:rsid w:val="004F7D4B"/>
    <w:rsid w:val="005016DF"/>
    <w:rsid w:val="0050412D"/>
    <w:rsid w:val="0050668B"/>
    <w:rsid w:val="00507B47"/>
    <w:rsid w:val="00507BEF"/>
    <w:rsid w:val="00507CC9"/>
    <w:rsid w:val="005119A5"/>
    <w:rsid w:val="00513684"/>
    <w:rsid w:val="0051612E"/>
    <w:rsid w:val="00521C7F"/>
    <w:rsid w:val="005278B7"/>
    <w:rsid w:val="005310EA"/>
    <w:rsid w:val="00532016"/>
    <w:rsid w:val="005346C8"/>
    <w:rsid w:val="00543E7D"/>
    <w:rsid w:val="00547A68"/>
    <w:rsid w:val="005531C9"/>
    <w:rsid w:val="005674CA"/>
    <w:rsid w:val="00570C43"/>
    <w:rsid w:val="0057749C"/>
    <w:rsid w:val="0058339F"/>
    <w:rsid w:val="00591AB5"/>
    <w:rsid w:val="005A71AE"/>
    <w:rsid w:val="005B0815"/>
    <w:rsid w:val="005B2110"/>
    <w:rsid w:val="005B61E6"/>
    <w:rsid w:val="005C77E1"/>
    <w:rsid w:val="005D4BF8"/>
    <w:rsid w:val="005D6A2F"/>
    <w:rsid w:val="005E1A82"/>
    <w:rsid w:val="005E794C"/>
    <w:rsid w:val="005F0A28"/>
    <w:rsid w:val="005F0E5E"/>
    <w:rsid w:val="00600535"/>
    <w:rsid w:val="006049F8"/>
    <w:rsid w:val="00610CD6"/>
    <w:rsid w:val="00612FE3"/>
    <w:rsid w:val="0061654E"/>
    <w:rsid w:val="006170ED"/>
    <w:rsid w:val="00617555"/>
    <w:rsid w:val="00617811"/>
    <w:rsid w:val="00620DEE"/>
    <w:rsid w:val="00621F92"/>
    <w:rsid w:val="0062280A"/>
    <w:rsid w:val="00625639"/>
    <w:rsid w:val="00631B33"/>
    <w:rsid w:val="00636871"/>
    <w:rsid w:val="0064184D"/>
    <w:rsid w:val="006422CC"/>
    <w:rsid w:val="00660945"/>
    <w:rsid w:val="00660E3E"/>
    <w:rsid w:val="00662E74"/>
    <w:rsid w:val="00666441"/>
    <w:rsid w:val="00666D28"/>
    <w:rsid w:val="00671C86"/>
    <w:rsid w:val="00680C23"/>
    <w:rsid w:val="00693766"/>
    <w:rsid w:val="006A1DB8"/>
    <w:rsid w:val="006A3281"/>
    <w:rsid w:val="006A47F7"/>
    <w:rsid w:val="006A715D"/>
    <w:rsid w:val="006B2279"/>
    <w:rsid w:val="006B4888"/>
    <w:rsid w:val="006C2E45"/>
    <w:rsid w:val="006C359C"/>
    <w:rsid w:val="006C3F43"/>
    <w:rsid w:val="006C5579"/>
    <w:rsid w:val="006D6430"/>
    <w:rsid w:val="006E737D"/>
    <w:rsid w:val="006F69BB"/>
    <w:rsid w:val="006F7D39"/>
    <w:rsid w:val="00700F02"/>
    <w:rsid w:val="00705DD9"/>
    <w:rsid w:val="00720A24"/>
    <w:rsid w:val="00732386"/>
    <w:rsid w:val="0073514D"/>
    <w:rsid w:val="007447F3"/>
    <w:rsid w:val="00750442"/>
    <w:rsid w:val="0075499F"/>
    <w:rsid w:val="00764FA6"/>
    <w:rsid w:val="007661C8"/>
    <w:rsid w:val="0077098D"/>
    <w:rsid w:val="00770EF2"/>
    <w:rsid w:val="00773F76"/>
    <w:rsid w:val="00777019"/>
    <w:rsid w:val="00787452"/>
    <w:rsid w:val="007931FA"/>
    <w:rsid w:val="007A4861"/>
    <w:rsid w:val="007A7BBA"/>
    <w:rsid w:val="007B0C50"/>
    <w:rsid w:val="007B29D3"/>
    <w:rsid w:val="007C1A43"/>
    <w:rsid w:val="007C3D0D"/>
    <w:rsid w:val="007C6744"/>
    <w:rsid w:val="007D12A9"/>
    <w:rsid w:val="007D2636"/>
    <w:rsid w:val="007F0236"/>
    <w:rsid w:val="0080013E"/>
    <w:rsid w:val="008010C2"/>
    <w:rsid w:val="00805F54"/>
    <w:rsid w:val="00813288"/>
    <w:rsid w:val="00814194"/>
    <w:rsid w:val="008168FC"/>
    <w:rsid w:val="00816BAF"/>
    <w:rsid w:val="00830996"/>
    <w:rsid w:val="008345F1"/>
    <w:rsid w:val="00834EC7"/>
    <w:rsid w:val="00863444"/>
    <w:rsid w:val="00865B07"/>
    <w:rsid w:val="008667EA"/>
    <w:rsid w:val="0087637F"/>
    <w:rsid w:val="008775C5"/>
    <w:rsid w:val="00886CDB"/>
    <w:rsid w:val="0089080B"/>
    <w:rsid w:val="00892AD5"/>
    <w:rsid w:val="00895D55"/>
    <w:rsid w:val="008A1512"/>
    <w:rsid w:val="008A2120"/>
    <w:rsid w:val="008A66FE"/>
    <w:rsid w:val="008B32D8"/>
    <w:rsid w:val="008C5FF2"/>
    <w:rsid w:val="008D32B9"/>
    <w:rsid w:val="008D433B"/>
    <w:rsid w:val="008E566E"/>
    <w:rsid w:val="0090161A"/>
    <w:rsid w:val="00901EB6"/>
    <w:rsid w:val="00904C62"/>
    <w:rsid w:val="0090661A"/>
    <w:rsid w:val="009122DA"/>
    <w:rsid w:val="00912F37"/>
    <w:rsid w:val="00922BA8"/>
    <w:rsid w:val="00924DAC"/>
    <w:rsid w:val="00927058"/>
    <w:rsid w:val="00935B29"/>
    <w:rsid w:val="00942412"/>
    <w:rsid w:val="00942750"/>
    <w:rsid w:val="009450CE"/>
    <w:rsid w:val="00947179"/>
    <w:rsid w:val="0095164B"/>
    <w:rsid w:val="00954090"/>
    <w:rsid w:val="00957223"/>
    <w:rsid w:val="009573E7"/>
    <w:rsid w:val="00957DC5"/>
    <w:rsid w:val="00963E05"/>
    <w:rsid w:val="00967D54"/>
    <w:rsid w:val="00971028"/>
    <w:rsid w:val="00976EF7"/>
    <w:rsid w:val="00985F90"/>
    <w:rsid w:val="00996483"/>
    <w:rsid w:val="00996F5A"/>
    <w:rsid w:val="009A12CB"/>
    <w:rsid w:val="009B041A"/>
    <w:rsid w:val="009B278E"/>
    <w:rsid w:val="009C16A0"/>
    <w:rsid w:val="009C37C3"/>
    <w:rsid w:val="009C7C86"/>
    <w:rsid w:val="009D17D4"/>
    <w:rsid w:val="009D2FF7"/>
    <w:rsid w:val="009E464E"/>
    <w:rsid w:val="009E7884"/>
    <w:rsid w:val="009E788A"/>
    <w:rsid w:val="009F0B32"/>
    <w:rsid w:val="009F0E08"/>
    <w:rsid w:val="00A13D1D"/>
    <w:rsid w:val="00A14266"/>
    <w:rsid w:val="00A1763D"/>
    <w:rsid w:val="00A17CEC"/>
    <w:rsid w:val="00A24316"/>
    <w:rsid w:val="00A277FD"/>
    <w:rsid w:val="00A27E74"/>
    <w:rsid w:val="00A27EF0"/>
    <w:rsid w:val="00A30386"/>
    <w:rsid w:val="00A30A07"/>
    <w:rsid w:val="00A407F8"/>
    <w:rsid w:val="00A50B20"/>
    <w:rsid w:val="00A51390"/>
    <w:rsid w:val="00A56527"/>
    <w:rsid w:val="00A57FAB"/>
    <w:rsid w:val="00A60D13"/>
    <w:rsid w:val="00A63986"/>
    <w:rsid w:val="00A67947"/>
    <w:rsid w:val="00A70A01"/>
    <w:rsid w:val="00A72745"/>
    <w:rsid w:val="00A76EFC"/>
    <w:rsid w:val="00A81244"/>
    <w:rsid w:val="00A83A5E"/>
    <w:rsid w:val="00A91010"/>
    <w:rsid w:val="00A9266E"/>
    <w:rsid w:val="00A92C96"/>
    <w:rsid w:val="00A9657D"/>
    <w:rsid w:val="00A97F29"/>
    <w:rsid w:val="00AA0B35"/>
    <w:rsid w:val="00AA702E"/>
    <w:rsid w:val="00AB0313"/>
    <w:rsid w:val="00AB0964"/>
    <w:rsid w:val="00AB5011"/>
    <w:rsid w:val="00AB5770"/>
    <w:rsid w:val="00AC2304"/>
    <w:rsid w:val="00AC45CC"/>
    <w:rsid w:val="00AC7368"/>
    <w:rsid w:val="00AC7FF8"/>
    <w:rsid w:val="00AD16B9"/>
    <w:rsid w:val="00AE377D"/>
    <w:rsid w:val="00B0212D"/>
    <w:rsid w:val="00B02ADB"/>
    <w:rsid w:val="00B02C8A"/>
    <w:rsid w:val="00B04C44"/>
    <w:rsid w:val="00B06595"/>
    <w:rsid w:val="00B06F99"/>
    <w:rsid w:val="00B10230"/>
    <w:rsid w:val="00B17FBD"/>
    <w:rsid w:val="00B21715"/>
    <w:rsid w:val="00B309E6"/>
    <w:rsid w:val="00B315A6"/>
    <w:rsid w:val="00B31813"/>
    <w:rsid w:val="00B33365"/>
    <w:rsid w:val="00B376D2"/>
    <w:rsid w:val="00B400BC"/>
    <w:rsid w:val="00B41EB9"/>
    <w:rsid w:val="00B5224E"/>
    <w:rsid w:val="00B57B36"/>
    <w:rsid w:val="00B631CD"/>
    <w:rsid w:val="00B67A9D"/>
    <w:rsid w:val="00B70C18"/>
    <w:rsid w:val="00B8686D"/>
    <w:rsid w:val="00B96670"/>
    <w:rsid w:val="00B96B5B"/>
    <w:rsid w:val="00B97105"/>
    <w:rsid w:val="00BB1DDC"/>
    <w:rsid w:val="00BB3EE5"/>
    <w:rsid w:val="00BB4DB3"/>
    <w:rsid w:val="00BC30C9"/>
    <w:rsid w:val="00BC7865"/>
    <w:rsid w:val="00BD6FE7"/>
    <w:rsid w:val="00BD77D5"/>
    <w:rsid w:val="00BE3E58"/>
    <w:rsid w:val="00BF40A5"/>
    <w:rsid w:val="00BF4D8A"/>
    <w:rsid w:val="00C01616"/>
    <w:rsid w:val="00C0162B"/>
    <w:rsid w:val="00C068ED"/>
    <w:rsid w:val="00C179D6"/>
    <w:rsid w:val="00C25BE9"/>
    <w:rsid w:val="00C33FB1"/>
    <w:rsid w:val="00C345B1"/>
    <w:rsid w:val="00C40142"/>
    <w:rsid w:val="00C566D1"/>
    <w:rsid w:val="00C57182"/>
    <w:rsid w:val="00C57863"/>
    <w:rsid w:val="00C57CFA"/>
    <w:rsid w:val="00C60567"/>
    <w:rsid w:val="00C606DB"/>
    <w:rsid w:val="00C655FD"/>
    <w:rsid w:val="00C75407"/>
    <w:rsid w:val="00C75ED9"/>
    <w:rsid w:val="00C870A8"/>
    <w:rsid w:val="00C91185"/>
    <w:rsid w:val="00C92BCA"/>
    <w:rsid w:val="00C94434"/>
    <w:rsid w:val="00CA0D75"/>
    <w:rsid w:val="00CA1C95"/>
    <w:rsid w:val="00CA5A9C"/>
    <w:rsid w:val="00CA62FF"/>
    <w:rsid w:val="00CA6B6B"/>
    <w:rsid w:val="00CC4C20"/>
    <w:rsid w:val="00CC7E98"/>
    <w:rsid w:val="00CD0E5A"/>
    <w:rsid w:val="00CD344E"/>
    <w:rsid w:val="00CD3517"/>
    <w:rsid w:val="00CD5FE2"/>
    <w:rsid w:val="00CE00E6"/>
    <w:rsid w:val="00CE7C68"/>
    <w:rsid w:val="00CF48A4"/>
    <w:rsid w:val="00CF6585"/>
    <w:rsid w:val="00CF6782"/>
    <w:rsid w:val="00D02B4C"/>
    <w:rsid w:val="00D040C4"/>
    <w:rsid w:val="00D07FDF"/>
    <w:rsid w:val="00D21715"/>
    <w:rsid w:val="00D2695D"/>
    <w:rsid w:val="00D31C30"/>
    <w:rsid w:val="00D3336C"/>
    <w:rsid w:val="00D3424C"/>
    <w:rsid w:val="00D3674F"/>
    <w:rsid w:val="00D45CAC"/>
    <w:rsid w:val="00D57C84"/>
    <w:rsid w:val="00D6057D"/>
    <w:rsid w:val="00D61FAB"/>
    <w:rsid w:val="00D813F0"/>
    <w:rsid w:val="00D836C5"/>
    <w:rsid w:val="00D84576"/>
    <w:rsid w:val="00D856FD"/>
    <w:rsid w:val="00DA1399"/>
    <w:rsid w:val="00DA24C6"/>
    <w:rsid w:val="00DA4D7B"/>
    <w:rsid w:val="00DB39BB"/>
    <w:rsid w:val="00DC1DE8"/>
    <w:rsid w:val="00DC3D2E"/>
    <w:rsid w:val="00DD0028"/>
    <w:rsid w:val="00DE264A"/>
    <w:rsid w:val="00DF5072"/>
    <w:rsid w:val="00E02D18"/>
    <w:rsid w:val="00E041E7"/>
    <w:rsid w:val="00E04495"/>
    <w:rsid w:val="00E04811"/>
    <w:rsid w:val="00E04DEC"/>
    <w:rsid w:val="00E17CBF"/>
    <w:rsid w:val="00E23CA1"/>
    <w:rsid w:val="00E316EC"/>
    <w:rsid w:val="00E33E90"/>
    <w:rsid w:val="00E40393"/>
    <w:rsid w:val="00E409A8"/>
    <w:rsid w:val="00E50C12"/>
    <w:rsid w:val="00E5492D"/>
    <w:rsid w:val="00E55E6F"/>
    <w:rsid w:val="00E57811"/>
    <w:rsid w:val="00E60B9F"/>
    <w:rsid w:val="00E60E8C"/>
    <w:rsid w:val="00E61A5B"/>
    <w:rsid w:val="00E632C1"/>
    <w:rsid w:val="00E65B91"/>
    <w:rsid w:val="00E7209D"/>
    <w:rsid w:val="00E77223"/>
    <w:rsid w:val="00E8528B"/>
    <w:rsid w:val="00E855F7"/>
    <w:rsid w:val="00E85B94"/>
    <w:rsid w:val="00E978D0"/>
    <w:rsid w:val="00EA4613"/>
    <w:rsid w:val="00EA7F91"/>
    <w:rsid w:val="00EB1523"/>
    <w:rsid w:val="00EB6D7B"/>
    <w:rsid w:val="00EC0E49"/>
    <w:rsid w:val="00EC101F"/>
    <w:rsid w:val="00EC24F1"/>
    <w:rsid w:val="00EC3A3D"/>
    <w:rsid w:val="00ED328C"/>
    <w:rsid w:val="00ED60FF"/>
    <w:rsid w:val="00ED7FC0"/>
    <w:rsid w:val="00EE0131"/>
    <w:rsid w:val="00EE17B0"/>
    <w:rsid w:val="00EE3968"/>
    <w:rsid w:val="00EF06D9"/>
    <w:rsid w:val="00EF3482"/>
    <w:rsid w:val="00EF5ABC"/>
    <w:rsid w:val="00F02BCD"/>
    <w:rsid w:val="00F20224"/>
    <w:rsid w:val="00F30C64"/>
    <w:rsid w:val="00F32CDB"/>
    <w:rsid w:val="00F57625"/>
    <w:rsid w:val="00F63A70"/>
    <w:rsid w:val="00F67C53"/>
    <w:rsid w:val="00F67D42"/>
    <w:rsid w:val="00F874D2"/>
    <w:rsid w:val="00FA21D0"/>
    <w:rsid w:val="00FA5F5F"/>
    <w:rsid w:val="00FB730C"/>
    <w:rsid w:val="00FC2695"/>
    <w:rsid w:val="00FC3E03"/>
    <w:rsid w:val="00FC3F3D"/>
    <w:rsid w:val="00FC3FC1"/>
    <w:rsid w:val="00FD2F7A"/>
    <w:rsid w:val="00FF38C6"/>
    <w:rsid w:val="00FF5B62"/>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333956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gi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gif"/><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3F7CC6-E54D-42BD-91CA-D3A0C8179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Pages>
  <Words>3687</Words>
  <Characters>21020</Characters>
  <Application>Microsoft Office Word</Application>
  <DocSecurity>0</DocSecurity>
  <Lines>175</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6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11</cp:revision>
  <cp:lastPrinted>2020-05-16T14:22:00Z</cp:lastPrinted>
  <dcterms:created xsi:type="dcterms:W3CDTF">2020-06-04T00:11:00Z</dcterms:created>
  <dcterms:modified xsi:type="dcterms:W3CDTF">2020-08-3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